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BF8571" w14:textId="787A9045" w:rsidR="00525909" w:rsidRDefault="00FB6BF6" w:rsidP="00525909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2026/26 </w:t>
      </w:r>
      <w:r w:rsidR="00525909">
        <w:rPr>
          <w:rFonts w:ascii="Arial" w:hAnsi="Arial" w:cs="Arial"/>
          <w:b/>
          <w:sz w:val="40"/>
          <w:szCs w:val="40"/>
        </w:rPr>
        <w:t xml:space="preserve">SPECIAL </w:t>
      </w:r>
      <w:r>
        <w:rPr>
          <w:rFonts w:ascii="Arial" w:hAnsi="Arial" w:cs="Arial"/>
          <w:b/>
          <w:sz w:val="40"/>
          <w:szCs w:val="40"/>
        </w:rPr>
        <w:t>DISCRETIONARY GRANT: EXPRESSION OF INTEREST</w:t>
      </w:r>
    </w:p>
    <w:p w14:paraId="156F2BA7" w14:textId="77777777" w:rsidR="00525909" w:rsidRDefault="00525909" w:rsidP="00525909">
      <w:pPr>
        <w:jc w:val="center"/>
        <w:rPr>
          <w:rFonts w:ascii="Arial" w:hAnsi="Arial" w:cs="Arial"/>
          <w:b/>
          <w:sz w:val="40"/>
          <w:szCs w:val="40"/>
        </w:rPr>
      </w:pPr>
    </w:p>
    <w:tbl>
      <w:tblPr>
        <w:tblStyle w:val="TableGrid0"/>
        <w:tblW w:w="980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135"/>
        <w:gridCol w:w="1417"/>
        <w:gridCol w:w="473"/>
        <w:gridCol w:w="180"/>
        <w:gridCol w:w="765"/>
        <w:gridCol w:w="45"/>
        <w:gridCol w:w="900"/>
        <w:gridCol w:w="472"/>
        <w:gridCol w:w="1418"/>
      </w:tblGrid>
      <w:tr w:rsidR="00525909" w:rsidRPr="00811395" w14:paraId="4FDE4DE9" w14:textId="77777777" w:rsidTr="00525909">
        <w:trPr>
          <w:trHeight w:val="899"/>
        </w:trPr>
        <w:tc>
          <w:tcPr>
            <w:tcW w:w="4135" w:type="dxa"/>
            <w:shd w:val="clear" w:color="auto" w:fill="D9D9D9" w:themeFill="background1" w:themeFillShade="D9"/>
            <w:vAlign w:val="center"/>
          </w:tcPr>
          <w:p w14:paraId="22251D1C" w14:textId="77777777" w:rsidR="00525909" w:rsidRPr="00811395" w:rsidRDefault="00525909" w:rsidP="00DB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FULL </w:t>
            </w:r>
            <w:r w:rsidRPr="00811395">
              <w:rPr>
                <w:rFonts w:ascii="Arial" w:hAnsi="Arial" w:cs="Arial"/>
                <w:b/>
                <w:bCs/>
              </w:rPr>
              <w:t xml:space="preserve">NAME OF </w:t>
            </w:r>
            <w:r>
              <w:rPr>
                <w:rFonts w:ascii="Arial" w:hAnsi="Arial" w:cs="Arial"/>
                <w:b/>
                <w:bCs/>
              </w:rPr>
              <w:t>ORGANISATION</w:t>
            </w:r>
          </w:p>
        </w:tc>
        <w:tc>
          <w:tcPr>
            <w:tcW w:w="5670" w:type="dxa"/>
            <w:gridSpan w:val="8"/>
            <w:vAlign w:val="center"/>
          </w:tcPr>
          <w:p w14:paraId="04DA904B" w14:textId="77777777" w:rsidR="00525909" w:rsidRPr="00811395" w:rsidRDefault="00525909" w:rsidP="00DB72DD">
            <w:pPr>
              <w:rPr>
                <w:rFonts w:ascii="Arial" w:hAnsi="Arial" w:cs="Arial"/>
              </w:rPr>
            </w:pPr>
          </w:p>
        </w:tc>
      </w:tr>
      <w:tr w:rsidR="00525909" w:rsidRPr="00811395" w14:paraId="51072AE6" w14:textId="77777777" w:rsidTr="00525909">
        <w:trPr>
          <w:trHeight w:val="615"/>
        </w:trPr>
        <w:tc>
          <w:tcPr>
            <w:tcW w:w="4135" w:type="dxa"/>
            <w:shd w:val="clear" w:color="auto" w:fill="D9D9D9" w:themeFill="background1" w:themeFillShade="D9"/>
            <w:vAlign w:val="center"/>
          </w:tcPr>
          <w:p w14:paraId="1E5FB41F" w14:textId="77777777" w:rsidR="00525909" w:rsidRPr="00811395" w:rsidRDefault="00525909" w:rsidP="00DB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RGANISATION REGISTRATION NUMBER</w:t>
            </w:r>
          </w:p>
        </w:tc>
        <w:tc>
          <w:tcPr>
            <w:tcW w:w="5670" w:type="dxa"/>
            <w:gridSpan w:val="8"/>
            <w:vAlign w:val="center"/>
          </w:tcPr>
          <w:p w14:paraId="588DBFE2" w14:textId="77777777" w:rsidR="00525909" w:rsidRPr="00811395" w:rsidRDefault="00525909" w:rsidP="00DB72DD">
            <w:pPr>
              <w:rPr>
                <w:rFonts w:ascii="Arial" w:hAnsi="Arial" w:cs="Arial"/>
              </w:rPr>
            </w:pPr>
          </w:p>
        </w:tc>
      </w:tr>
      <w:tr w:rsidR="00627572" w:rsidRPr="00811395" w14:paraId="0AF32B5A" w14:textId="77777777" w:rsidTr="00A61D45">
        <w:trPr>
          <w:trHeight w:val="189"/>
        </w:trPr>
        <w:tc>
          <w:tcPr>
            <w:tcW w:w="4135" w:type="dxa"/>
            <w:vMerge w:val="restart"/>
            <w:shd w:val="clear" w:color="auto" w:fill="D9D9D9" w:themeFill="background1" w:themeFillShade="D9"/>
            <w:vAlign w:val="center"/>
          </w:tcPr>
          <w:p w14:paraId="7ACBF797" w14:textId="7E20495D" w:rsidR="00627572" w:rsidRDefault="00627572" w:rsidP="00DB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RGANISATION TYPE</w:t>
            </w:r>
          </w:p>
        </w:tc>
        <w:tc>
          <w:tcPr>
            <w:tcW w:w="1890" w:type="dxa"/>
            <w:gridSpan w:val="2"/>
            <w:vAlign w:val="center"/>
          </w:tcPr>
          <w:p w14:paraId="2A645DA7" w14:textId="52A8419D" w:rsidR="00627572" w:rsidRPr="00811395" w:rsidRDefault="00C17211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C/PTY/PTY LTD</w:t>
            </w:r>
          </w:p>
        </w:tc>
        <w:tc>
          <w:tcPr>
            <w:tcW w:w="1890" w:type="dxa"/>
            <w:gridSpan w:val="4"/>
            <w:vAlign w:val="center"/>
          </w:tcPr>
          <w:p w14:paraId="6769925A" w14:textId="02ED36BB" w:rsidR="00627572" w:rsidRPr="00811395" w:rsidRDefault="00C17211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UBLIC</w:t>
            </w:r>
            <w:r w:rsidR="0099521B">
              <w:rPr>
                <w:rFonts w:ascii="Arial" w:hAnsi="Arial" w:cs="Arial"/>
              </w:rPr>
              <w:t xml:space="preserve"> INSTITUTION</w:t>
            </w:r>
          </w:p>
        </w:tc>
        <w:tc>
          <w:tcPr>
            <w:tcW w:w="1890" w:type="dxa"/>
            <w:gridSpan w:val="2"/>
            <w:vAlign w:val="center"/>
          </w:tcPr>
          <w:p w14:paraId="7DE66665" w14:textId="3BA6C117" w:rsidR="00627572" w:rsidRPr="00811395" w:rsidRDefault="00C17211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GO</w:t>
            </w:r>
            <w:r w:rsidR="0099521B">
              <w:rPr>
                <w:rFonts w:ascii="Arial" w:hAnsi="Arial" w:cs="Arial"/>
              </w:rPr>
              <w:t>/NPO/CBO</w:t>
            </w:r>
          </w:p>
        </w:tc>
      </w:tr>
      <w:tr w:rsidR="00627572" w:rsidRPr="00811395" w14:paraId="4F2B25C7" w14:textId="77777777" w:rsidTr="003D3A3C">
        <w:trPr>
          <w:trHeight w:val="530"/>
        </w:trPr>
        <w:tc>
          <w:tcPr>
            <w:tcW w:w="4135" w:type="dxa"/>
            <w:vMerge/>
            <w:shd w:val="clear" w:color="auto" w:fill="D9D9D9" w:themeFill="background1" w:themeFillShade="D9"/>
            <w:vAlign w:val="center"/>
          </w:tcPr>
          <w:p w14:paraId="19666425" w14:textId="77777777" w:rsidR="00627572" w:rsidRDefault="00627572" w:rsidP="00DB72D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gridSpan w:val="2"/>
            <w:vAlign w:val="center"/>
          </w:tcPr>
          <w:p w14:paraId="0CBE2383" w14:textId="4040E549" w:rsidR="00627572" w:rsidRPr="00811395" w:rsidRDefault="0099521B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VE</w:t>
            </w:r>
          </w:p>
        </w:tc>
        <w:tc>
          <w:tcPr>
            <w:tcW w:w="1890" w:type="dxa"/>
            <w:gridSpan w:val="4"/>
            <w:vAlign w:val="center"/>
          </w:tcPr>
          <w:p w14:paraId="75651055" w14:textId="77777777" w:rsidR="00627572" w:rsidRPr="00811395" w:rsidRDefault="00627572" w:rsidP="00DB72DD">
            <w:pPr>
              <w:rPr>
                <w:rFonts w:ascii="Arial" w:hAnsi="Arial" w:cs="Arial"/>
              </w:rPr>
            </w:pPr>
          </w:p>
        </w:tc>
        <w:tc>
          <w:tcPr>
            <w:tcW w:w="1890" w:type="dxa"/>
            <w:gridSpan w:val="2"/>
            <w:vAlign w:val="center"/>
          </w:tcPr>
          <w:p w14:paraId="081CAD25" w14:textId="58C15A9D" w:rsidR="00627572" w:rsidRPr="00811395" w:rsidRDefault="00627572" w:rsidP="00DB72DD">
            <w:pPr>
              <w:rPr>
                <w:rFonts w:ascii="Arial" w:hAnsi="Arial" w:cs="Arial"/>
              </w:rPr>
            </w:pPr>
          </w:p>
        </w:tc>
      </w:tr>
      <w:tr w:rsidR="005D1F69" w:rsidRPr="00811395" w14:paraId="4307C8BF" w14:textId="77777777" w:rsidTr="00525909">
        <w:trPr>
          <w:trHeight w:val="615"/>
        </w:trPr>
        <w:tc>
          <w:tcPr>
            <w:tcW w:w="4135" w:type="dxa"/>
            <w:shd w:val="clear" w:color="auto" w:fill="D9D9D9" w:themeFill="background1" w:themeFillShade="D9"/>
            <w:vAlign w:val="center"/>
          </w:tcPr>
          <w:p w14:paraId="67D2BE02" w14:textId="42A1ED15" w:rsidR="005D1F69" w:rsidRDefault="005D1F69" w:rsidP="00DB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VY NUMBER</w:t>
            </w:r>
          </w:p>
        </w:tc>
        <w:tc>
          <w:tcPr>
            <w:tcW w:w="5670" w:type="dxa"/>
            <w:gridSpan w:val="8"/>
            <w:vAlign w:val="center"/>
          </w:tcPr>
          <w:p w14:paraId="1AD04585" w14:textId="77777777" w:rsidR="005D1F69" w:rsidRPr="00811395" w:rsidRDefault="005D1F69" w:rsidP="00DB72DD">
            <w:pPr>
              <w:rPr>
                <w:rFonts w:ascii="Arial" w:hAnsi="Arial" w:cs="Arial"/>
              </w:rPr>
            </w:pPr>
          </w:p>
        </w:tc>
      </w:tr>
      <w:tr w:rsidR="009459CC" w:rsidRPr="00811395" w14:paraId="2BFFCCB8" w14:textId="77777777" w:rsidTr="00381ADA">
        <w:trPr>
          <w:trHeight w:val="615"/>
        </w:trPr>
        <w:tc>
          <w:tcPr>
            <w:tcW w:w="4135" w:type="dxa"/>
            <w:shd w:val="clear" w:color="auto" w:fill="D9D9D9" w:themeFill="background1" w:themeFillShade="D9"/>
            <w:vAlign w:val="center"/>
          </w:tcPr>
          <w:p w14:paraId="13CB34DE" w14:textId="6C406CED" w:rsidR="009459CC" w:rsidRDefault="009459CC" w:rsidP="00DB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ETA LEVY PAYER STATUS</w:t>
            </w:r>
          </w:p>
        </w:tc>
        <w:tc>
          <w:tcPr>
            <w:tcW w:w="1417" w:type="dxa"/>
            <w:vAlign w:val="center"/>
          </w:tcPr>
          <w:p w14:paraId="796304F2" w14:textId="77777777" w:rsidR="009459CC" w:rsidRPr="00811395" w:rsidRDefault="009459CC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1418" w:type="dxa"/>
            <w:gridSpan w:val="3"/>
            <w:vAlign w:val="center"/>
          </w:tcPr>
          <w:p w14:paraId="72A0C048" w14:textId="6E868856" w:rsidR="009459CC" w:rsidRPr="00811395" w:rsidRDefault="009459CC" w:rsidP="00DB72DD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1BFD7B86" w14:textId="3A293843" w:rsidR="009459CC" w:rsidRPr="00811395" w:rsidRDefault="009459CC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1418" w:type="dxa"/>
            <w:vAlign w:val="center"/>
          </w:tcPr>
          <w:p w14:paraId="75B7ECAE" w14:textId="45193205" w:rsidR="009459CC" w:rsidRPr="00811395" w:rsidRDefault="009459CC" w:rsidP="00DB72DD">
            <w:pPr>
              <w:rPr>
                <w:rFonts w:ascii="Arial" w:hAnsi="Arial" w:cs="Arial"/>
              </w:rPr>
            </w:pPr>
          </w:p>
        </w:tc>
      </w:tr>
      <w:tr w:rsidR="00525909" w:rsidRPr="00B42D49" w14:paraId="569C8D30" w14:textId="77777777" w:rsidTr="00525909">
        <w:trPr>
          <w:trHeight w:val="388"/>
        </w:trPr>
        <w:tc>
          <w:tcPr>
            <w:tcW w:w="4135" w:type="dxa"/>
            <w:vMerge w:val="restart"/>
            <w:shd w:val="clear" w:color="auto" w:fill="D9D9D9" w:themeFill="background1" w:themeFillShade="D9"/>
            <w:vAlign w:val="center"/>
          </w:tcPr>
          <w:p w14:paraId="1B05A5AE" w14:textId="77777777" w:rsidR="00525909" w:rsidRPr="00811395" w:rsidRDefault="00525909" w:rsidP="00DB72DD">
            <w:pPr>
              <w:rPr>
                <w:rFonts w:ascii="Arial" w:hAnsi="Arial" w:cs="Arial"/>
                <w:b/>
                <w:bCs/>
              </w:rPr>
            </w:pPr>
            <w:r w:rsidRPr="00811395">
              <w:rPr>
                <w:rFonts w:ascii="Arial" w:hAnsi="Arial" w:cs="Arial"/>
                <w:b/>
                <w:bCs/>
              </w:rPr>
              <w:t xml:space="preserve">PROVINCE </w:t>
            </w:r>
            <w:r>
              <w:rPr>
                <w:rFonts w:ascii="Arial" w:hAnsi="Arial" w:cs="Arial"/>
                <w:b/>
                <w:bCs/>
              </w:rPr>
              <w:t>- ORGANISATION’S HEAD OFFICE</w:t>
            </w:r>
          </w:p>
        </w:tc>
        <w:tc>
          <w:tcPr>
            <w:tcW w:w="2070" w:type="dxa"/>
            <w:gridSpan w:val="3"/>
            <w:vAlign w:val="center"/>
          </w:tcPr>
          <w:p w14:paraId="42B1BBCF" w14:textId="77777777" w:rsidR="00525909" w:rsidRPr="00B42D49" w:rsidRDefault="00525909" w:rsidP="00DB72DD">
            <w:pPr>
              <w:rPr>
                <w:rFonts w:ascii="Arial" w:hAnsi="Arial" w:cs="Arial"/>
                <w:sz w:val="20"/>
                <w:szCs w:val="20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EASTERN CAPE</w:t>
            </w:r>
          </w:p>
        </w:tc>
        <w:tc>
          <w:tcPr>
            <w:tcW w:w="1710" w:type="dxa"/>
            <w:gridSpan w:val="3"/>
            <w:vAlign w:val="center"/>
          </w:tcPr>
          <w:p w14:paraId="377EC57F" w14:textId="77777777" w:rsidR="00525909" w:rsidRPr="00B42D49" w:rsidRDefault="00525909" w:rsidP="00DB72DD">
            <w:pPr>
              <w:rPr>
                <w:rFonts w:ascii="Arial" w:hAnsi="Arial" w:cs="Arial"/>
                <w:sz w:val="20"/>
                <w:szCs w:val="20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FREE STATE</w:t>
            </w:r>
          </w:p>
        </w:tc>
        <w:tc>
          <w:tcPr>
            <w:tcW w:w="1890" w:type="dxa"/>
            <w:gridSpan w:val="2"/>
            <w:vAlign w:val="center"/>
          </w:tcPr>
          <w:p w14:paraId="156B760D" w14:textId="77777777" w:rsidR="00525909" w:rsidRPr="00B42D49" w:rsidRDefault="00525909" w:rsidP="00DB72DD">
            <w:pPr>
              <w:rPr>
                <w:rFonts w:ascii="Arial" w:hAnsi="Arial" w:cs="Arial"/>
                <w:sz w:val="20"/>
                <w:szCs w:val="20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GAUTENG</w:t>
            </w:r>
          </w:p>
        </w:tc>
      </w:tr>
      <w:tr w:rsidR="00525909" w:rsidRPr="00B42D49" w14:paraId="3AF128FE" w14:textId="77777777" w:rsidTr="00525909">
        <w:trPr>
          <w:trHeight w:val="388"/>
        </w:trPr>
        <w:tc>
          <w:tcPr>
            <w:tcW w:w="4135" w:type="dxa"/>
            <w:vMerge/>
            <w:shd w:val="clear" w:color="auto" w:fill="D9D9D9" w:themeFill="background1" w:themeFillShade="D9"/>
            <w:vAlign w:val="center"/>
          </w:tcPr>
          <w:p w14:paraId="4EE15AAE" w14:textId="77777777" w:rsidR="00525909" w:rsidRPr="00811395" w:rsidRDefault="00525909" w:rsidP="00DB72D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  <w:gridSpan w:val="3"/>
            <w:vAlign w:val="center"/>
          </w:tcPr>
          <w:p w14:paraId="3660A2CC" w14:textId="77777777" w:rsidR="00525909" w:rsidRPr="00B42D49" w:rsidRDefault="00525909" w:rsidP="00DB72DD">
            <w:pPr>
              <w:rPr>
                <w:rFonts w:ascii="Arial" w:hAnsi="Arial" w:cs="Arial"/>
                <w:sz w:val="20"/>
                <w:szCs w:val="20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KWAZULU NATAL</w:t>
            </w:r>
          </w:p>
        </w:tc>
        <w:tc>
          <w:tcPr>
            <w:tcW w:w="1710" w:type="dxa"/>
            <w:gridSpan w:val="3"/>
            <w:vAlign w:val="center"/>
          </w:tcPr>
          <w:p w14:paraId="345240EE" w14:textId="77777777" w:rsidR="00525909" w:rsidRPr="00B42D49" w:rsidRDefault="00525909" w:rsidP="00DB72DD">
            <w:pPr>
              <w:rPr>
                <w:rFonts w:ascii="Arial" w:hAnsi="Arial" w:cs="Arial"/>
                <w:sz w:val="20"/>
                <w:szCs w:val="20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LIMPOPO</w:t>
            </w:r>
          </w:p>
        </w:tc>
        <w:tc>
          <w:tcPr>
            <w:tcW w:w="1890" w:type="dxa"/>
            <w:gridSpan w:val="2"/>
            <w:vAlign w:val="center"/>
          </w:tcPr>
          <w:p w14:paraId="5291B59D" w14:textId="77777777" w:rsidR="00525909" w:rsidRPr="00B42D49" w:rsidRDefault="00525909" w:rsidP="00DB72DD">
            <w:pPr>
              <w:rPr>
                <w:rFonts w:ascii="Arial" w:hAnsi="Arial" w:cs="Arial"/>
                <w:sz w:val="20"/>
                <w:szCs w:val="20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MPUMALANGA</w:t>
            </w:r>
          </w:p>
        </w:tc>
      </w:tr>
      <w:tr w:rsidR="00525909" w:rsidRPr="00B42D49" w14:paraId="47ABA57E" w14:textId="77777777" w:rsidTr="00525909">
        <w:trPr>
          <w:trHeight w:val="388"/>
        </w:trPr>
        <w:tc>
          <w:tcPr>
            <w:tcW w:w="4135" w:type="dxa"/>
            <w:vMerge/>
            <w:shd w:val="clear" w:color="auto" w:fill="D9D9D9" w:themeFill="background1" w:themeFillShade="D9"/>
            <w:vAlign w:val="center"/>
          </w:tcPr>
          <w:p w14:paraId="50BE73C3" w14:textId="77777777" w:rsidR="00525909" w:rsidRPr="00811395" w:rsidRDefault="00525909" w:rsidP="00DB72D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  <w:gridSpan w:val="3"/>
            <w:vAlign w:val="center"/>
          </w:tcPr>
          <w:p w14:paraId="356BD15D" w14:textId="77777777" w:rsidR="00525909" w:rsidRPr="00B42D49" w:rsidRDefault="00525909" w:rsidP="00DB72DD">
            <w:pPr>
              <w:rPr>
                <w:rFonts w:ascii="Arial" w:hAnsi="Arial" w:cs="Arial"/>
                <w:sz w:val="20"/>
                <w:szCs w:val="20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NORTHERN CAPE</w:t>
            </w:r>
          </w:p>
        </w:tc>
        <w:tc>
          <w:tcPr>
            <w:tcW w:w="1710" w:type="dxa"/>
            <w:gridSpan w:val="3"/>
            <w:vAlign w:val="center"/>
          </w:tcPr>
          <w:p w14:paraId="044BA83E" w14:textId="77777777" w:rsidR="00525909" w:rsidRPr="00B42D49" w:rsidRDefault="00525909" w:rsidP="00DB72DD">
            <w:pPr>
              <w:rPr>
                <w:rFonts w:ascii="Arial" w:hAnsi="Arial" w:cs="Arial"/>
                <w:sz w:val="20"/>
                <w:szCs w:val="20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NORTH WEST</w:t>
            </w:r>
          </w:p>
        </w:tc>
        <w:tc>
          <w:tcPr>
            <w:tcW w:w="1890" w:type="dxa"/>
            <w:gridSpan w:val="2"/>
            <w:vAlign w:val="center"/>
          </w:tcPr>
          <w:p w14:paraId="658202A0" w14:textId="77777777" w:rsidR="00525909" w:rsidRPr="00B42D49" w:rsidRDefault="00525909" w:rsidP="00DB72DD">
            <w:pPr>
              <w:rPr>
                <w:rFonts w:ascii="Arial" w:hAnsi="Arial" w:cs="Arial"/>
                <w:sz w:val="20"/>
                <w:szCs w:val="20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WESTERN CAPE</w:t>
            </w:r>
          </w:p>
        </w:tc>
      </w:tr>
      <w:tr w:rsidR="00525909" w:rsidRPr="00811395" w14:paraId="659F5917" w14:textId="77777777" w:rsidTr="00525909">
        <w:trPr>
          <w:trHeight w:val="615"/>
        </w:trPr>
        <w:tc>
          <w:tcPr>
            <w:tcW w:w="4135" w:type="dxa"/>
            <w:shd w:val="clear" w:color="auto" w:fill="D9D9D9" w:themeFill="background1" w:themeFillShade="D9"/>
            <w:vAlign w:val="center"/>
          </w:tcPr>
          <w:p w14:paraId="1EF8A5CC" w14:textId="77777777" w:rsidR="00525909" w:rsidRPr="00811395" w:rsidRDefault="00525909" w:rsidP="00DB72DD">
            <w:pPr>
              <w:rPr>
                <w:rFonts w:ascii="Arial" w:hAnsi="Arial" w:cs="Arial"/>
                <w:b/>
                <w:bCs/>
              </w:rPr>
            </w:pPr>
            <w:r w:rsidRPr="00811395">
              <w:rPr>
                <w:rFonts w:ascii="Arial" w:hAnsi="Arial" w:cs="Arial"/>
                <w:b/>
                <w:bCs/>
              </w:rPr>
              <w:t>DISTRICT MUNICIPALITY</w:t>
            </w:r>
          </w:p>
        </w:tc>
        <w:tc>
          <w:tcPr>
            <w:tcW w:w="5670" w:type="dxa"/>
            <w:gridSpan w:val="8"/>
            <w:vAlign w:val="center"/>
          </w:tcPr>
          <w:p w14:paraId="43FD407A" w14:textId="77777777" w:rsidR="00525909" w:rsidRPr="00811395" w:rsidRDefault="00525909" w:rsidP="00DB72DD">
            <w:pPr>
              <w:rPr>
                <w:rFonts w:ascii="Arial" w:hAnsi="Arial" w:cs="Arial"/>
              </w:rPr>
            </w:pPr>
          </w:p>
        </w:tc>
      </w:tr>
      <w:tr w:rsidR="00525909" w:rsidRPr="00811395" w14:paraId="1BB345DE" w14:textId="77777777" w:rsidTr="00525909">
        <w:trPr>
          <w:trHeight w:val="615"/>
        </w:trPr>
        <w:tc>
          <w:tcPr>
            <w:tcW w:w="4135" w:type="dxa"/>
            <w:shd w:val="clear" w:color="auto" w:fill="D9D9D9" w:themeFill="background1" w:themeFillShade="D9"/>
            <w:vAlign w:val="center"/>
          </w:tcPr>
          <w:p w14:paraId="2D29C037" w14:textId="77777777" w:rsidR="00525909" w:rsidRPr="00811395" w:rsidRDefault="00525909" w:rsidP="00DB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OCAL MUNICIPALITY</w:t>
            </w:r>
          </w:p>
        </w:tc>
        <w:tc>
          <w:tcPr>
            <w:tcW w:w="5670" w:type="dxa"/>
            <w:gridSpan w:val="8"/>
            <w:vAlign w:val="center"/>
          </w:tcPr>
          <w:p w14:paraId="35BFD74C" w14:textId="77777777" w:rsidR="00525909" w:rsidRPr="00811395" w:rsidRDefault="00525909" w:rsidP="00DB72DD">
            <w:pPr>
              <w:rPr>
                <w:rFonts w:ascii="Arial" w:hAnsi="Arial" w:cs="Arial"/>
              </w:rPr>
            </w:pPr>
          </w:p>
        </w:tc>
      </w:tr>
      <w:tr w:rsidR="00525909" w:rsidRPr="00811395" w14:paraId="16A31B90" w14:textId="77777777" w:rsidTr="00525909">
        <w:trPr>
          <w:trHeight w:val="615"/>
        </w:trPr>
        <w:tc>
          <w:tcPr>
            <w:tcW w:w="4135" w:type="dxa"/>
            <w:shd w:val="clear" w:color="auto" w:fill="D9D9D9" w:themeFill="background1" w:themeFillShade="D9"/>
            <w:vAlign w:val="center"/>
          </w:tcPr>
          <w:p w14:paraId="478C2586" w14:textId="77777777" w:rsidR="00525909" w:rsidRPr="00811395" w:rsidRDefault="00525909" w:rsidP="00DB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HYSICAL ADDRESS</w:t>
            </w:r>
          </w:p>
        </w:tc>
        <w:tc>
          <w:tcPr>
            <w:tcW w:w="5670" w:type="dxa"/>
            <w:gridSpan w:val="8"/>
            <w:vAlign w:val="center"/>
          </w:tcPr>
          <w:p w14:paraId="66885148" w14:textId="77777777" w:rsidR="00525909" w:rsidRPr="00811395" w:rsidRDefault="00525909" w:rsidP="00DB72DD">
            <w:pPr>
              <w:rPr>
                <w:rFonts w:ascii="Arial" w:hAnsi="Arial" w:cs="Arial"/>
              </w:rPr>
            </w:pPr>
          </w:p>
        </w:tc>
      </w:tr>
      <w:tr w:rsidR="00F2186E" w:rsidRPr="00811395" w14:paraId="654266E8" w14:textId="77777777" w:rsidTr="00525909">
        <w:trPr>
          <w:trHeight w:val="615"/>
        </w:trPr>
        <w:tc>
          <w:tcPr>
            <w:tcW w:w="4135" w:type="dxa"/>
            <w:vMerge w:val="restart"/>
            <w:shd w:val="clear" w:color="auto" w:fill="D9D9D9" w:themeFill="background1" w:themeFillShade="D9"/>
            <w:vAlign w:val="center"/>
          </w:tcPr>
          <w:p w14:paraId="0A652614" w14:textId="6E6490C5" w:rsidR="00F2186E" w:rsidRPr="00811395" w:rsidRDefault="00262B01" w:rsidP="00DB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NDICATOR</w:t>
            </w:r>
            <w:r w:rsidR="00F2186E">
              <w:rPr>
                <w:rFonts w:ascii="Arial" w:hAnsi="Arial" w:cs="Arial"/>
                <w:b/>
                <w:bCs/>
              </w:rPr>
              <w:t xml:space="preserve"> APPLIED FOR</w:t>
            </w:r>
          </w:p>
        </w:tc>
        <w:tc>
          <w:tcPr>
            <w:tcW w:w="2880" w:type="dxa"/>
            <w:gridSpan w:val="5"/>
            <w:vAlign w:val="center"/>
          </w:tcPr>
          <w:p w14:paraId="65727AAC" w14:textId="543D3B97" w:rsidR="00F2186E" w:rsidRPr="00923B89" w:rsidRDefault="00F2186E" w:rsidP="00DB72D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RSARY EMPLOYED</w:t>
            </w:r>
          </w:p>
        </w:tc>
        <w:tc>
          <w:tcPr>
            <w:tcW w:w="2790" w:type="dxa"/>
            <w:gridSpan w:val="3"/>
            <w:vAlign w:val="center"/>
          </w:tcPr>
          <w:p w14:paraId="73D8F52B" w14:textId="4C89DEDE" w:rsidR="00F2186E" w:rsidRPr="00923B89" w:rsidRDefault="00F2186E" w:rsidP="00DB72D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DIDACY</w:t>
            </w:r>
          </w:p>
        </w:tc>
      </w:tr>
      <w:tr w:rsidR="00F2186E" w:rsidRPr="00811395" w14:paraId="528EA28E" w14:textId="77777777" w:rsidTr="00525909">
        <w:trPr>
          <w:trHeight w:val="615"/>
        </w:trPr>
        <w:tc>
          <w:tcPr>
            <w:tcW w:w="4135" w:type="dxa"/>
            <w:vMerge/>
            <w:shd w:val="clear" w:color="auto" w:fill="D9D9D9" w:themeFill="background1" w:themeFillShade="D9"/>
            <w:vAlign w:val="center"/>
          </w:tcPr>
          <w:p w14:paraId="452DAC4F" w14:textId="77777777" w:rsidR="00F2186E" w:rsidRPr="00811395" w:rsidRDefault="00F2186E" w:rsidP="00DB72D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0" w:type="dxa"/>
            <w:gridSpan w:val="5"/>
            <w:vAlign w:val="center"/>
          </w:tcPr>
          <w:p w14:paraId="0438311D" w14:textId="32D8393D" w:rsidR="00F2186E" w:rsidRDefault="00F2186E" w:rsidP="00DB72D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RNSHIP</w:t>
            </w:r>
          </w:p>
        </w:tc>
        <w:tc>
          <w:tcPr>
            <w:tcW w:w="2790" w:type="dxa"/>
            <w:gridSpan w:val="3"/>
            <w:vAlign w:val="center"/>
          </w:tcPr>
          <w:p w14:paraId="7AC0D3EA" w14:textId="77777777" w:rsidR="00F2186E" w:rsidRDefault="00F2186E" w:rsidP="00DB72D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5909" w:rsidRPr="00811395" w14:paraId="75C12E49" w14:textId="77777777" w:rsidTr="00525909">
        <w:trPr>
          <w:trHeight w:val="615"/>
        </w:trPr>
        <w:tc>
          <w:tcPr>
            <w:tcW w:w="4135" w:type="dxa"/>
            <w:shd w:val="clear" w:color="auto" w:fill="D9D9D9" w:themeFill="background1" w:themeFillShade="D9"/>
            <w:vAlign w:val="center"/>
          </w:tcPr>
          <w:p w14:paraId="3F72CEE3" w14:textId="77777777" w:rsidR="00525909" w:rsidRPr="00811395" w:rsidRDefault="00525909" w:rsidP="00DB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TAL NUMBERS APPLIED FOR</w:t>
            </w:r>
          </w:p>
        </w:tc>
        <w:tc>
          <w:tcPr>
            <w:tcW w:w="2880" w:type="dxa"/>
            <w:gridSpan w:val="5"/>
            <w:vAlign w:val="center"/>
          </w:tcPr>
          <w:p w14:paraId="3277B6ED" w14:textId="77777777" w:rsidR="00525909" w:rsidRDefault="00525909" w:rsidP="00DB72DD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  <w:gridSpan w:val="3"/>
            <w:vAlign w:val="center"/>
          </w:tcPr>
          <w:p w14:paraId="35B1817B" w14:textId="77777777" w:rsidR="00525909" w:rsidRDefault="00525909" w:rsidP="00DB72DD">
            <w:pPr>
              <w:rPr>
                <w:rFonts w:ascii="Arial" w:hAnsi="Arial" w:cs="Arial"/>
              </w:rPr>
            </w:pPr>
          </w:p>
        </w:tc>
      </w:tr>
    </w:tbl>
    <w:p w14:paraId="6657565E" w14:textId="31439AE1" w:rsidR="00525909" w:rsidRDefault="004B7ECB" w:rsidP="004B7ECB">
      <w:pPr>
        <w:jc w:val="right"/>
      </w:pPr>
      <w:r w:rsidRPr="004B7ECB">
        <w:rPr>
          <w:sz w:val="18"/>
          <w:szCs w:val="18"/>
        </w:rPr>
        <w:t xml:space="preserve"> | </w:t>
      </w:r>
      <w:r w:rsidRPr="004B7ECB">
        <w:rPr>
          <w:sz w:val="18"/>
          <w:szCs w:val="18"/>
        </w:rPr>
        <w:fldChar w:fldCharType="begin"/>
      </w:r>
      <w:r w:rsidRPr="004B7ECB">
        <w:rPr>
          <w:sz w:val="18"/>
          <w:szCs w:val="18"/>
        </w:rPr>
        <w:instrText xml:space="preserve"> PAGE   \* MERGEFORMAT </w:instrText>
      </w:r>
      <w:r w:rsidRPr="004B7ECB">
        <w:rPr>
          <w:sz w:val="18"/>
          <w:szCs w:val="18"/>
        </w:rPr>
        <w:fldChar w:fldCharType="separate"/>
      </w:r>
      <w:r w:rsidRPr="004B7ECB">
        <w:rPr>
          <w:b/>
          <w:bCs/>
          <w:noProof/>
          <w:sz w:val="18"/>
          <w:szCs w:val="18"/>
        </w:rPr>
        <w:t>1</w:t>
      </w:r>
      <w:r w:rsidRPr="004B7ECB">
        <w:rPr>
          <w:b/>
          <w:bCs/>
          <w:noProof/>
          <w:sz w:val="18"/>
          <w:szCs w:val="18"/>
        </w:rPr>
        <w:fldChar w:fldCharType="end"/>
      </w:r>
      <w:r w:rsidR="00525909">
        <w:br w:type="page"/>
      </w:r>
    </w:p>
    <w:p w14:paraId="3F992ED0" w14:textId="77777777" w:rsidR="00525909" w:rsidRPr="00A01BD6" w:rsidRDefault="00525909" w:rsidP="00525909">
      <w:pPr>
        <w:pStyle w:val="NoSpacing"/>
      </w:pPr>
    </w:p>
    <w:tbl>
      <w:tblPr>
        <w:tblStyle w:val="TableGrid0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450"/>
      </w:tblGrid>
      <w:tr w:rsidR="00525909" w14:paraId="59D6FE50" w14:textId="77777777" w:rsidTr="00D7796F">
        <w:tc>
          <w:tcPr>
            <w:tcW w:w="9450" w:type="dxa"/>
            <w:shd w:val="clear" w:color="auto" w:fill="D9D9D9" w:themeFill="background1" w:themeFillShade="D9"/>
          </w:tcPr>
          <w:p w14:paraId="72A5B328" w14:textId="77777777" w:rsidR="00525909" w:rsidRPr="00923A5B" w:rsidRDefault="00525909" w:rsidP="00525909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b/>
                <w:bCs/>
              </w:rPr>
            </w:pPr>
            <w:bookmarkStart w:id="0" w:name="_Hlk216266512"/>
            <w:r>
              <w:rPr>
                <w:rFonts w:ascii="Arial" w:hAnsi="Arial" w:cs="Arial"/>
                <w:b/>
                <w:bCs/>
              </w:rPr>
              <w:t>PROJECT</w:t>
            </w:r>
            <w:r w:rsidRPr="00923A5B">
              <w:rPr>
                <w:rFonts w:ascii="Arial" w:hAnsi="Arial" w:cs="Arial"/>
                <w:b/>
                <w:bCs/>
              </w:rPr>
              <w:t xml:space="preserve"> DETAILS</w:t>
            </w:r>
          </w:p>
        </w:tc>
      </w:tr>
      <w:bookmarkEnd w:id="0"/>
    </w:tbl>
    <w:p w14:paraId="27E73BC6" w14:textId="77777777" w:rsidR="00525909" w:rsidRDefault="00525909" w:rsidP="00525909">
      <w:pPr>
        <w:pStyle w:val="NoSpacing"/>
      </w:pPr>
    </w:p>
    <w:p w14:paraId="6CECE64E" w14:textId="77777777" w:rsidR="00525909" w:rsidRPr="00FA0D3E" w:rsidRDefault="00525909" w:rsidP="00525909">
      <w:pPr>
        <w:pStyle w:val="ListParagraph"/>
        <w:numPr>
          <w:ilvl w:val="0"/>
          <w:numId w:val="3"/>
        </w:numPr>
        <w:spacing w:line="259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ETAILS OF ORGANISATION</w:t>
      </w:r>
    </w:p>
    <w:tbl>
      <w:tblPr>
        <w:tblStyle w:val="TableGrid0"/>
        <w:tblW w:w="9445" w:type="dxa"/>
        <w:tblLayout w:type="fixed"/>
        <w:tblLook w:val="04A0" w:firstRow="1" w:lastRow="0" w:firstColumn="1" w:lastColumn="0" w:noHBand="0" w:noVBand="1"/>
      </w:tblPr>
      <w:tblGrid>
        <w:gridCol w:w="2325"/>
        <w:gridCol w:w="1703"/>
        <w:gridCol w:w="414"/>
        <w:gridCol w:w="414"/>
        <w:gridCol w:w="415"/>
        <w:gridCol w:w="414"/>
        <w:gridCol w:w="414"/>
        <w:gridCol w:w="415"/>
        <w:gridCol w:w="414"/>
        <w:gridCol w:w="415"/>
        <w:gridCol w:w="414"/>
        <w:gridCol w:w="414"/>
        <w:gridCol w:w="415"/>
        <w:gridCol w:w="414"/>
        <w:gridCol w:w="445"/>
      </w:tblGrid>
      <w:tr w:rsidR="00525909" w:rsidRPr="00840CBF" w14:paraId="46677234" w14:textId="77777777" w:rsidTr="00DB72DD">
        <w:tc>
          <w:tcPr>
            <w:tcW w:w="2335" w:type="dxa"/>
            <w:vMerge w:val="restart"/>
            <w:shd w:val="clear" w:color="auto" w:fill="D9D9D9" w:themeFill="background1" w:themeFillShade="D9"/>
            <w:vAlign w:val="center"/>
          </w:tcPr>
          <w:p w14:paraId="574C3432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0CBF">
              <w:rPr>
                <w:rFonts w:ascii="Arial" w:hAnsi="Arial" w:cs="Arial"/>
                <w:b/>
                <w:bCs/>
                <w:sz w:val="20"/>
                <w:szCs w:val="20"/>
              </w:rPr>
              <w:t>CONTACT DETAIL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Head of Organisation</w:t>
            </w:r>
            <w:r w:rsidRPr="00840CBF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710" w:type="dxa"/>
          </w:tcPr>
          <w:p w14:paraId="217B57BB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0CBF">
              <w:rPr>
                <w:rFonts w:ascii="Arial" w:hAnsi="Arial" w:cs="Arial"/>
                <w:b/>
                <w:bCs/>
                <w:sz w:val="20"/>
                <w:szCs w:val="20"/>
              </w:rPr>
              <w:t>Name and Surname</w:t>
            </w:r>
          </w:p>
        </w:tc>
        <w:tc>
          <w:tcPr>
            <w:tcW w:w="5400" w:type="dxa"/>
            <w:gridSpan w:val="13"/>
          </w:tcPr>
          <w:p w14:paraId="13E15430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5909" w:rsidRPr="00840CBF" w14:paraId="3162E725" w14:textId="77777777" w:rsidTr="00DB72DD">
        <w:tc>
          <w:tcPr>
            <w:tcW w:w="2335" w:type="dxa"/>
            <w:vMerge/>
            <w:shd w:val="clear" w:color="auto" w:fill="D9D9D9" w:themeFill="background1" w:themeFillShade="D9"/>
            <w:vAlign w:val="center"/>
          </w:tcPr>
          <w:p w14:paraId="09951AA6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382BF90B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D Number</w:t>
            </w:r>
          </w:p>
        </w:tc>
        <w:tc>
          <w:tcPr>
            <w:tcW w:w="415" w:type="dxa"/>
          </w:tcPr>
          <w:p w14:paraId="09FDF151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6E1F6D7D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dxa"/>
          </w:tcPr>
          <w:p w14:paraId="46B85609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28C97A67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546980CE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dxa"/>
          </w:tcPr>
          <w:p w14:paraId="6E7F524C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25852A4B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dxa"/>
          </w:tcPr>
          <w:p w14:paraId="00B43C51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1D7AA454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04FEE723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dxa"/>
          </w:tcPr>
          <w:p w14:paraId="41F5E6AB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119F121E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dxa"/>
          </w:tcPr>
          <w:p w14:paraId="1E86B88E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5909" w:rsidRPr="00840CBF" w14:paraId="0F4F85A8" w14:textId="77777777" w:rsidTr="00DB72DD">
        <w:tc>
          <w:tcPr>
            <w:tcW w:w="2335" w:type="dxa"/>
            <w:vMerge/>
            <w:shd w:val="clear" w:color="auto" w:fill="D9D9D9" w:themeFill="background1" w:themeFillShade="D9"/>
            <w:vAlign w:val="center"/>
          </w:tcPr>
          <w:p w14:paraId="3A4A3BD3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4CE5EF22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osition Held</w:t>
            </w:r>
          </w:p>
        </w:tc>
        <w:tc>
          <w:tcPr>
            <w:tcW w:w="5400" w:type="dxa"/>
            <w:gridSpan w:val="13"/>
          </w:tcPr>
          <w:p w14:paraId="2C13D141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5909" w:rsidRPr="00840CBF" w14:paraId="311A732D" w14:textId="77777777" w:rsidTr="00DB72DD">
        <w:tc>
          <w:tcPr>
            <w:tcW w:w="2335" w:type="dxa"/>
            <w:vMerge/>
            <w:shd w:val="clear" w:color="auto" w:fill="D9D9D9" w:themeFill="background1" w:themeFillShade="D9"/>
            <w:vAlign w:val="center"/>
          </w:tcPr>
          <w:p w14:paraId="78C725BD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0AFFCE35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0CBF">
              <w:rPr>
                <w:rFonts w:ascii="Arial" w:hAnsi="Arial" w:cs="Arial"/>
                <w:b/>
                <w:bCs/>
                <w:sz w:val="20"/>
                <w:szCs w:val="20"/>
              </w:rPr>
              <w:t>E-mail Address</w:t>
            </w:r>
          </w:p>
        </w:tc>
        <w:tc>
          <w:tcPr>
            <w:tcW w:w="5400" w:type="dxa"/>
            <w:gridSpan w:val="13"/>
          </w:tcPr>
          <w:p w14:paraId="12967530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5909" w:rsidRPr="00840CBF" w14:paraId="73646913" w14:textId="77777777" w:rsidTr="00DB72DD">
        <w:tc>
          <w:tcPr>
            <w:tcW w:w="2335" w:type="dxa"/>
            <w:vMerge/>
            <w:shd w:val="clear" w:color="auto" w:fill="D9D9D9" w:themeFill="background1" w:themeFillShade="D9"/>
            <w:vAlign w:val="center"/>
          </w:tcPr>
          <w:p w14:paraId="5EC15CCA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3B118A40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0CBF">
              <w:rPr>
                <w:rFonts w:ascii="Arial" w:hAnsi="Arial" w:cs="Arial"/>
                <w:b/>
                <w:bCs/>
                <w:sz w:val="20"/>
                <w:szCs w:val="20"/>
              </w:rPr>
              <w:t>Contact No:</w:t>
            </w:r>
          </w:p>
        </w:tc>
        <w:tc>
          <w:tcPr>
            <w:tcW w:w="2877" w:type="dxa"/>
            <w:gridSpan w:val="7"/>
          </w:tcPr>
          <w:p w14:paraId="2AF17D10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3" w:type="dxa"/>
            <w:gridSpan w:val="6"/>
          </w:tcPr>
          <w:p w14:paraId="0D57910D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E1FF76F" w14:textId="77777777" w:rsidR="00525909" w:rsidRDefault="00525909" w:rsidP="00525909"/>
    <w:tbl>
      <w:tblPr>
        <w:tblStyle w:val="TableGrid0"/>
        <w:tblW w:w="9445" w:type="dxa"/>
        <w:tblLayout w:type="fixed"/>
        <w:tblLook w:val="04A0" w:firstRow="1" w:lastRow="0" w:firstColumn="1" w:lastColumn="0" w:noHBand="0" w:noVBand="1"/>
      </w:tblPr>
      <w:tblGrid>
        <w:gridCol w:w="2325"/>
        <w:gridCol w:w="1703"/>
        <w:gridCol w:w="414"/>
        <w:gridCol w:w="414"/>
        <w:gridCol w:w="415"/>
        <w:gridCol w:w="414"/>
        <w:gridCol w:w="414"/>
        <w:gridCol w:w="415"/>
        <w:gridCol w:w="414"/>
        <w:gridCol w:w="415"/>
        <w:gridCol w:w="414"/>
        <w:gridCol w:w="414"/>
        <w:gridCol w:w="415"/>
        <w:gridCol w:w="414"/>
        <w:gridCol w:w="445"/>
      </w:tblGrid>
      <w:tr w:rsidR="00525909" w:rsidRPr="00840CBF" w14:paraId="6783CA32" w14:textId="77777777" w:rsidTr="00DB72DD">
        <w:tc>
          <w:tcPr>
            <w:tcW w:w="2335" w:type="dxa"/>
            <w:vMerge w:val="restart"/>
            <w:shd w:val="clear" w:color="auto" w:fill="D9D9D9" w:themeFill="background1" w:themeFillShade="D9"/>
            <w:vAlign w:val="center"/>
          </w:tcPr>
          <w:p w14:paraId="5B644F24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0CBF">
              <w:rPr>
                <w:rFonts w:ascii="Arial" w:hAnsi="Arial" w:cs="Arial"/>
                <w:b/>
                <w:bCs/>
                <w:sz w:val="20"/>
                <w:szCs w:val="20"/>
              </w:rPr>
              <w:t>CONTACT DETAILS (Project Lead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/Representative submitting proposal</w:t>
            </w:r>
            <w:r w:rsidRPr="00840CBF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710" w:type="dxa"/>
          </w:tcPr>
          <w:p w14:paraId="323CEE9F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0CBF">
              <w:rPr>
                <w:rFonts w:ascii="Arial" w:hAnsi="Arial" w:cs="Arial"/>
                <w:b/>
                <w:bCs/>
                <w:sz w:val="20"/>
                <w:szCs w:val="20"/>
              </w:rPr>
              <w:t>Name and Surname</w:t>
            </w:r>
          </w:p>
        </w:tc>
        <w:tc>
          <w:tcPr>
            <w:tcW w:w="5400" w:type="dxa"/>
            <w:gridSpan w:val="13"/>
          </w:tcPr>
          <w:p w14:paraId="669B1BBB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5909" w:rsidRPr="00840CBF" w14:paraId="30D0D120" w14:textId="77777777" w:rsidTr="00DB72DD">
        <w:tc>
          <w:tcPr>
            <w:tcW w:w="2335" w:type="dxa"/>
            <w:vMerge/>
            <w:shd w:val="clear" w:color="auto" w:fill="D9D9D9" w:themeFill="background1" w:themeFillShade="D9"/>
            <w:vAlign w:val="center"/>
          </w:tcPr>
          <w:p w14:paraId="45F0C445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40A65851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D Number</w:t>
            </w:r>
          </w:p>
        </w:tc>
        <w:tc>
          <w:tcPr>
            <w:tcW w:w="415" w:type="dxa"/>
          </w:tcPr>
          <w:p w14:paraId="4896FFAE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63DB9166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dxa"/>
          </w:tcPr>
          <w:p w14:paraId="7965D210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5238B21D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6415D794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dxa"/>
          </w:tcPr>
          <w:p w14:paraId="34FC28D3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48B6FB3F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dxa"/>
          </w:tcPr>
          <w:p w14:paraId="2ED17C80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35A20175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231EBFDF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dxa"/>
          </w:tcPr>
          <w:p w14:paraId="6DB383BC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dxa"/>
          </w:tcPr>
          <w:p w14:paraId="1AD1A634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dxa"/>
          </w:tcPr>
          <w:p w14:paraId="77E1E9BC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5909" w:rsidRPr="00840CBF" w14:paraId="548E43D5" w14:textId="77777777" w:rsidTr="00DB72DD">
        <w:tc>
          <w:tcPr>
            <w:tcW w:w="2335" w:type="dxa"/>
            <w:vMerge/>
            <w:shd w:val="clear" w:color="auto" w:fill="D9D9D9" w:themeFill="background1" w:themeFillShade="D9"/>
            <w:vAlign w:val="center"/>
          </w:tcPr>
          <w:p w14:paraId="55F38DF8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7B9A38A9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osition Held</w:t>
            </w:r>
          </w:p>
        </w:tc>
        <w:tc>
          <w:tcPr>
            <w:tcW w:w="5400" w:type="dxa"/>
            <w:gridSpan w:val="13"/>
          </w:tcPr>
          <w:p w14:paraId="667C95DE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5909" w:rsidRPr="00840CBF" w14:paraId="4A951A05" w14:textId="77777777" w:rsidTr="00DB72DD">
        <w:tc>
          <w:tcPr>
            <w:tcW w:w="2335" w:type="dxa"/>
            <w:vMerge/>
            <w:shd w:val="clear" w:color="auto" w:fill="D9D9D9" w:themeFill="background1" w:themeFillShade="D9"/>
            <w:vAlign w:val="center"/>
          </w:tcPr>
          <w:p w14:paraId="70CD2894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099AACAE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0CBF">
              <w:rPr>
                <w:rFonts w:ascii="Arial" w:hAnsi="Arial" w:cs="Arial"/>
                <w:b/>
                <w:bCs/>
                <w:sz w:val="20"/>
                <w:szCs w:val="20"/>
              </w:rPr>
              <w:t>E-mail Address</w:t>
            </w:r>
          </w:p>
        </w:tc>
        <w:tc>
          <w:tcPr>
            <w:tcW w:w="5400" w:type="dxa"/>
            <w:gridSpan w:val="13"/>
          </w:tcPr>
          <w:p w14:paraId="0DDF4CE1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5909" w:rsidRPr="00840CBF" w14:paraId="35488063" w14:textId="77777777" w:rsidTr="00DB72DD">
        <w:tc>
          <w:tcPr>
            <w:tcW w:w="2335" w:type="dxa"/>
            <w:vMerge/>
            <w:shd w:val="clear" w:color="auto" w:fill="D9D9D9" w:themeFill="background1" w:themeFillShade="D9"/>
            <w:vAlign w:val="center"/>
          </w:tcPr>
          <w:p w14:paraId="55141A31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7F3DA49C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0CBF">
              <w:rPr>
                <w:rFonts w:ascii="Arial" w:hAnsi="Arial" w:cs="Arial"/>
                <w:b/>
                <w:bCs/>
                <w:sz w:val="20"/>
                <w:szCs w:val="20"/>
              </w:rPr>
              <w:t>Contact No:</w:t>
            </w:r>
          </w:p>
        </w:tc>
        <w:tc>
          <w:tcPr>
            <w:tcW w:w="2877" w:type="dxa"/>
            <w:gridSpan w:val="7"/>
          </w:tcPr>
          <w:p w14:paraId="7AE0FA91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3" w:type="dxa"/>
            <w:gridSpan w:val="6"/>
          </w:tcPr>
          <w:p w14:paraId="23F97D4C" w14:textId="77777777" w:rsidR="00525909" w:rsidRPr="00840CBF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9721D26" w14:textId="77777777" w:rsidR="00525909" w:rsidRDefault="00525909" w:rsidP="00525909">
      <w:pPr>
        <w:pStyle w:val="NoSpacing"/>
      </w:pPr>
    </w:p>
    <w:p w14:paraId="3617BD00" w14:textId="099972DF" w:rsidR="00525909" w:rsidRPr="009C0E16" w:rsidRDefault="009C0E16" w:rsidP="009C0E16">
      <w:pPr>
        <w:pStyle w:val="NoSpacing"/>
        <w:jc w:val="center"/>
        <w:rPr>
          <w:rFonts w:ascii="Arial" w:hAnsi="Arial" w:cs="Arial"/>
          <w:b/>
          <w:bCs/>
          <w:sz w:val="18"/>
          <w:szCs w:val="18"/>
        </w:rPr>
      </w:pPr>
      <w:r w:rsidRPr="009C0E16">
        <w:rPr>
          <w:rFonts w:ascii="Arial" w:hAnsi="Arial" w:cs="Arial"/>
          <w:b/>
          <w:bCs/>
          <w:sz w:val="18"/>
          <w:szCs w:val="18"/>
        </w:rPr>
        <w:t xml:space="preserve">Note: </w:t>
      </w:r>
      <w:r w:rsidR="00525909" w:rsidRPr="009C0E16">
        <w:rPr>
          <w:rFonts w:ascii="Arial" w:hAnsi="Arial" w:cs="Arial"/>
          <w:b/>
          <w:bCs/>
          <w:sz w:val="18"/>
          <w:szCs w:val="18"/>
        </w:rPr>
        <w:t xml:space="preserve">Preliminary </w:t>
      </w:r>
      <w:r w:rsidR="00FB6BF6">
        <w:rPr>
          <w:rFonts w:ascii="Arial" w:hAnsi="Arial" w:cs="Arial"/>
          <w:b/>
          <w:bCs/>
          <w:sz w:val="18"/>
          <w:szCs w:val="18"/>
        </w:rPr>
        <w:t>number</w:t>
      </w:r>
      <w:r w:rsidR="00525909" w:rsidRPr="009C0E16">
        <w:rPr>
          <w:rFonts w:ascii="Arial" w:hAnsi="Arial" w:cs="Arial"/>
          <w:b/>
          <w:bCs/>
          <w:sz w:val="18"/>
          <w:szCs w:val="18"/>
        </w:rPr>
        <w:t>of beneficiaries of the programme/s applied for as per the template provided by the CETA</w:t>
      </w:r>
      <w:r w:rsidRPr="009C0E16">
        <w:rPr>
          <w:rFonts w:ascii="Arial" w:hAnsi="Arial" w:cs="Arial"/>
          <w:b/>
          <w:bCs/>
          <w:sz w:val="18"/>
          <w:szCs w:val="18"/>
        </w:rPr>
        <w:t>.</w:t>
      </w:r>
      <w:r>
        <w:rPr>
          <w:rFonts w:ascii="Arial" w:hAnsi="Arial" w:cs="Arial"/>
          <w:b/>
          <w:bCs/>
          <w:sz w:val="18"/>
          <w:szCs w:val="18"/>
        </w:rPr>
        <w:t xml:space="preserve">  List of supporting documents is provided at the end of this document.</w:t>
      </w:r>
    </w:p>
    <w:p w14:paraId="47BA6B03" w14:textId="77777777" w:rsidR="00525909" w:rsidRDefault="00525909" w:rsidP="00525909">
      <w:pPr>
        <w:pStyle w:val="NoSpacing"/>
        <w:rPr>
          <w:rFonts w:ascii="Arial" w:hAnsi="Arial" w:cs="Arial"/>
        </w:rPr>
      </w:pPr>
    </w:p>
    <w:p w14:paraId="4907103D" w14:textId="77777777" w:rsidR="009C0E16" w:rsidRPr="002301DC" w:rsidRDefault="009C0E16" w:rsidP="00525909">
      <w:pPr>
        <w:pStyle w:val="NoSpacing"/>
        <w:rPr>
          <w:rFonts w:ascii="Arial" w:hAnsi="Arial" w:cs="Arial"/>
        </w:rPr>
      </w:pPr>
    </w:p>
    <w:p w14:paraId="55A82CE7" w14:textId="77777777" w:rsidR="00525909" w:rsidRPr="002301DC" w:rsidRDefault="00525909" w:rsidP="00525909">
      <w:pPr>
        <w:pStyle w:val="ListParagraph"/>
        <w:numPr>
          <w:ilvl w:val="0"/>
          <w:numId w:val="3"/>
        </w:numPr>
        <w:spacing w:after="0" w:line="259" w:lineRule="auto"/>
        <w:rPr>
          <w:rFonts w:ascii="Arial" w:hAnsi="Arial" w:cs="Arial"/>
          <w:b/>
          <w:bCs/>
        </w:rPr>
      </w:pPr>
      <w:r w:rsidRPr="002301DC">
        <w:rPr>
          <w:rFonts w:ascii="Arial" w:hAnsi="Arial" w:cs="Arial"/>
          <w:b/>
          <w:bCs/>
        </w:rPr>
        <w:t>SUMMARY OF BENEFICIARY/LEARNER BIOGRAPHICAL DETAILS</w:t>
      </w:r>
    </w:p>
    <w:p w14:paraId="2FCF7974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</w:p>
    <w:p w14:paraId="45732152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  <w:r w:rsidRPr="002301DC">
        <w:rPr>
          <w:rFonts w:ascii="Arial" w:hAnsi="Arial" w:cs="Arial"/>
        </w:rPr>
        <w:t xml:space="preserve">Note that the CETAs strategic priorities </w:t>
      </w:r>
      <w:r>
        <w:rPr>
          <w:rFonts w:ascii="Arial" w:hAnsi="Arial" w:cs="Arial"/>
        </w:rPr>
        <w:t xml:space="preserve">as per the CETAs Annual Performance Plan </w:t>
      </w:r>
      <w:r w:rsidRPr="002301DC">
        <w:rPr>
          <w:rFonts w:ascii="Arial" w:hAnsi="Arial" w:cs="Arial"/>
        </w:rPr>
        <w:t>are aimed at promoting skills development of the following areas:</w:t>
      </w:r>
    </w:p>
    <w:p w14:paraId="6CD219E2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</w:p>
    <w:p w14:paraId="5337DDCC" w14:textId="77777777" w:rsidR="00525909" w:rsidRPr="001B11FE" w:rsidRDefault="00525909" w:rsidP="00525909">
      <w:pPr>
        <w:pStyle w:val="NoSpacing"/>
        <w:numPr>
          <w:ilvl w:val="0"/>
          <w:numId w:val="5"/>
        </w:numPr>
        <w:rPr>
          <w:rFonts w:ascii="Arial" w:hAnsi="Arial" w:cs="Arial"/>
        </w:rPr>
      </w:pPr>
      <w:r w:rsidRPr="001B11FE">
        <w:rPr>
          <w:rFonts w:ascii="Arial" w:hAnsi="Arial" w:cs="Arial"/>
        </w:rPr>
        <w:t>Women</w:t>
      </w:r>
    </w:p>
    <w:p w14:paraId="2144CE20" w14:textId="77777777" w:rsidR="00525909" w:rsidRPr="001B11FE" w:rsidRDefault="00525909" w:rsidP="00525909">
      <w:pPr>
        <w:pStyle w:val="NoSpacing"/>
        <w:numPr>
          <w:ilvl w:val="0"/>
          <w:numId w:val="5"/>
        </w:numPr>
        <w:rPr>
          <w:rFonts w:ascii="Arial" w:hAnsi="Arial" w:cs="Arial"/>
        </w:rPr>
      </w:pPr>
      <w:r w:rsidRPr="001B11FE">
        <w:rPr>
          <w:rFonts w:ascii="Arial" w:hAnsi="Arial" w:cs="Arial"/>
        </w:rPr>
        <w:t>Youth</w:t>
      </w:r>
    </w:p>
    <w:p w14:paraId="67A4747E" w14:textId="77777777" w:rsidR="00525909" w:rsidRPr="001B11FE" w:rsidRDefault="00525909" w:rsidP="00525909">
      <w:pPr>
        <w:pStyle w:val="NoSpacing"/>
        <w:numPr>
          <w:ilvl w:val="0"/>
          <w:numId w:val="5"/>
        </w:numPr>
        <w:rPr>
          <w:rFonts w:ascii="Arial" w:hAnsi="Arial" w:cs="Arial"/>
        </w:rPr>
      </w:pPr>
      <w:r w:rsidRPr="001B11FE">
        <w:rPr>
          <w:rFonts w:ascii="Arial" w:hAnsi="Arial" w:cs="Arial"/>
        </w:rPr>
        <w:t>People with disability</w:t>
      </w:r>
    </w:p>
    <w:p w14:paraId="2B1601EE" w14:textId="77777777" w:rsidR="00525909" w:rsidRPr="001B11FE" w:rsidRDefault="00525909" w:rsidP="00525909">
      <w:pPr>
        <w:pStyle w:val="NoSpacing"/>
        <w:numPr>
          <w:ilvl w:val="0"/>
          <w:numId w:val="5"/>
        </w:numPr>
        <w:rPr>
          <w:rFonts w:ascii="Arial" w:hAnsi="Arial" w:cs="Arial"/>
        </w:rPr>
      </w:pPr>
      <w:r w:rsidRPr="001B11FE">
        <w:rPr>
          <w:rFonts w:ascii="Arial" w:hAnsi="Arial" w:cs="Arial"/>
        </w:rPr>
        <w:t>Military Veterans</w:t>
      </w:r>
    </w:p>
    <w:p w14:paraId="0654E07B" w14:textId="77777777" w:rsidR="00525909" w:rsidRPr="001B11FE" w:rsidRDefault="00525909" w:rsidP="00525909">
      <w:pPr>
        <w:pStyle w:val="NoSpacing"/>
        <w:numPr>
          <w:ilvl w:val="0"/>
          <w:numId w:val="5"/>
        </w:numPr>
        <w:rPr>
          <w:rFonts w:ascii="Arial" w:hAnsi="Arial" w:cs="Arial"/>
        </w:rPr>
      </w:pPr>
      <w:r w:rsidRPr="001B11FE">
        <w:rPr>
          <w:rFonts w:ascii="Arial" w:hAnsi="Arial" w:cs="Arial"/>
        </w:rPr>
        <w:t>Rural and township communities</w:t>
      </w:r>
    </w:p>
    <w:p w14:paraId="01347A12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</w:p>
    <w:p w14:paraId="553BBE88" w14:textId="77777777" w:rsidR="00525909" w:rsidRPr="002301DC" w:rsidRDefault="00525909" w:rsidP="00525909">
      <w:pPr>
        <w:rPr>
          <w:rFonts w:ascii="Arial" w:hAnsi="Arial" w:cs="Arial"/>
        </w:rPr>
      </w:pPr>
      <w:r w:rsidRPr="002301DC">
        <w:rPr>
          <w:rFonts w:ascii="Arial" w:hAnsi="Arial" w:cs="Arial"/>
        </w:rPr>
        <w:br w:type="page"/>
      </w:r>
    </w:p>
    <w:p w14:paraId="700957DF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</w:p>
    <w:p w14:paraId="317D03F8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  <w:r w:rsidRPr="002301DC">
        <w:rPr>
          <w:rFonts w:ascii="Arial" w:hAnsi="Arial" w:cs="Arial"/>
        </w:rPr>
        <w:t>A recruitment plan will outline the strategy to be used to find the deserving beneficiaries, process for screening and recruiting them to participate.</w:t>
      </w:r>
    </w:p>
    <w:p w14:paraId="240E019C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</w:p>
    <w:p w14:paraId="48608035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  <w:r w:rsidRPr="002301DC">
        <w:rPr>
          <w:rFonts w:ascii="Arial" w:hAnsi="Arial" w:cs="Arial"/>
        </w:rPr>
        <w:t>Please provide an indication of how learners will be recruited or what plan is to be considered:</w:t>
      </w:r>
    </w:p>
    <w:p w14:paraId="3923567C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</w:p>
    <w:tbl>
      <w:tblPr>
        <w:tblStyle w:val="TableGrid0"/>
        <w:tblW w:w="9445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2425"/>
        <w:gridCol w:w="698"/>
        <w:gridCol w:w="2452"/>
        <w:gridCol w:w="670"/>
        <w:gridCol w:w="2570"/>
        <w:gridCol w:w="630"/>
      </w:tblGrid>
      <w:tr w:rsidR="00525909" w:rsidRPr="002301DC" w14:paraId="39B21A19" w14:textId="77777777" w:rsidTr="00D7796F">
        <w:trPr>
          <w:trHeight w:val="631"/>
        </w:trPr>
        <w:tc>
          <w:tcPr>
            <w:tcW w:w="9445" w:type="dxa"/>
            <w:gridSpan w:val="6"/>
            <w:shd w:val="clear" w:color="auto" w:fill="F2F2F2" w:themeFill="background1" w:themeFillShade="F2"/>
            <w:vAlign w:val="center"/>
          </w:tcPr>
          <w:p w14:paraId="1BB995BC" w14:textId="77777777" w:rsidR="00525909" w:rsidRPr="00B35E00" w:rsidRDefault="00525909" w:rsidP="00DB72D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B35E00">
              <w:rPr>
                <w:rFonts w:ascii="Arial" w:hAnsi="Arial" w:cs="Arial"/>
                <w:b/>
                <w:bCs/>
              </w:rPr>
              <w:t>Analysis of needs/gaps to be addressed</w:t>
            </w:r>
          </w:p>
        </w:tc>
      </w:tr>
      <w:tr w:rsidR="00525909" w:rsidRPr="002301DC" w14:paraId="3E539DF1" w14:textId="77777777" w:rsidTr="00D7796F">
        <w:trPr>
          <w:trHeight w:val="631"/>
        </w:trPr>
        <w:tc>
          <w:tcPr>
            <w:tcW w:w="9445" w:type="dxa"/>
            <w:gridSpan w:val="6"/>
          </w:tcPr>
          <w:p w14:paraId="00A011E5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17DB2562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4D35D401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25130092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6509A6DF" w14:textId="77777777" w:rsidR="00525909" w:rsidRPr="002301DC" w:rsidRDefault="00525909" w:rsidP="00DB72DD">
            <w:pPr>
              <w:pStyle w:val="NoSpacing"/>
              <w:rPr>
                <w:rFonts w:ascii="Arial" w:hAnsi="Arial" w:cs="Arial"/>
              </w:rPr>
            </w:pPr>
          </w:p>
        </w:tc>
      </w:tr>
      <w:tr w:rsidR="00525909" w:rsidRPr="002301DC" w14:paraId="0C3903DC" w14:textId="77777777" w:rsidTr="00D7796F">
        <w:trPr>
          <w:trHeight w:val="628"/>
        </w:trPr>
        <w:tc>
          <w:tcPr>
            <w:tcW w:w="9445" w:type="dxa"/>
            <w:gridSpan w:val="6"/>
            <w:shd w:val="clear" w:color="auto" w:fill="F2F2F2" w:themeFill="background1" w:themeFillShade="F2"/>
            <w:vAlign w:val="center"/>
          </w:tcPr>
          <w:p w14:paraId="28DEF3BB" w14:textId="47897D13" w:rsidR="00525909" w:rsidRPr="00B35E00" w:rsidRDefault="00CA387C" w:rsidP="00DB72DD">
            <w:pPr>
              <w:pStyle w:val="NoSpacing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CETA </w:t>
            </w:r>
            <w:r w:rsidR="00525909" w:rsidRPr="00B35E00">
              <w:rPr>
                <w:rFonts w:ascii="Arial" w:hAnsi="Arial" w:cs="Arial"/>
                <w:b/>
                <w:bCs/>
              </w:rPr>
              <w:t>Strategic Objectives to be address</w:t>
            </w:r>
          </w:p>
        </w:tc>
      </w:tr>
      <w:tr w:rsidR="00525909" w:rsidRPr="002301DC" w14:paraId="6C71E609" w14:textId="77777777" w:rsidTr="00D7796F">
        <w:trPr>
          <w:trHeight w:val="628"/>
        </w:trPr>
        <w:tc>
          <w:tcPr>
            <w:tcW w:w="9445" w:type="dxa"/>
            <w:gridSpan w:val="6"/>
          </w:tcPr>
          <w:p w14:paraId="0255C7DF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2FE16B49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75DDAEFA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548EAD65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009EF036" w14:textId="77777777" w:rsidR="00525909" w:rsidRPr="002301DC" w:rsidRDefault="00525909" w:rsidP="00DB72DD">
            <w:pPr>
              <w:pStyle w:val="NoSpacing"/>
              <w:rPr>
                <w:rFonts w:ascii="Arial" w:hAnsi="Arial" w:cs="Arial"/>
              </w:rPr>
            </w:pPr>
          </w:p>
        </w:tc>
      </w:tr>
      <w:tr w:rsidR="00525909" w:rsidRPr="002301DC" w14:paraId="65513B0E" w14:textId="77777777" w:rsidTr="00D7796F">
        <w:trPr>
          <w:trHeight w:val="628"/>
        </w:trPr>
        <w:tc>
          <w:tcPr>
            <w:tcW w:w="9445" w:type="dxa"/>
            <w:gridSpan w:val="6"/>
            <w:shd w:val="clear" w:color="auto" w:fill="F2F2F2" w:themeFill="background1" w:themeFillShade="F2"/>
            <w:vAlign w:val="center"/>
          </w:tcPr>
          <w:p w14:paraId="6892DDBB" w14:textId="232CA660" w:rsidR="00525909" w:rsidRPr="00B35E00" w:rsidRDefault="00525909" w:rsidP="00DB72D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B35E00">
              <w:rPr>
                <w:rFonts w:ascii="Arial" w:hAnsi="Arial" w:cs="Arial"/>
                <w:b/>
                <w:bCs/>
              </w:rPr>
              <w:t>Geographical areas to be considered</w:t>
            </w:r>
            <w:r w:rsidR="00CA387C">
              <w:rPr>
                <w:rFonts w:ascii="Arial" w:hAnsi="Arial" w:cs="Arial"/>
                <w:b/>
                <w:bCs/>
              </w:rPr>
              <w:t xml:space="preserve"> for implementation</w:t>
            </w:r>
            <w:r w:rsidR="00FB6BF6">
              <w:rPr>
                <w:rFonts w:ascii="Arial" w:hAnsi="Arial" w:cs="Arial"/>
                <w:b/>
                <w:bCs/>
              </w:rPr>
              <w:t xml:space="preserve"> (mark with X)</w:t>
            </w:r>
          </w:p>
        </w:tc>
      </w:tr>
      <w:tr w:rsidR="002E6700" w:rsidRPr="002301DC" w14:paraId="4BD25979" w14:textId="77777777" w:rsidTr="003F275C">
        <w:trPr>
          <w:trHeight w:val="165"/>
        </w:trPr>
        <w:tc>
          <w:tcPr>
            <w:tcW w:w="2425" w:type="dxa"/>
            <w:vAlign w:val="center"/>
          </w:tcPr>
          <w:p w14:paraId="69226680" w14:textId="7777777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EASTERN CAPE</w:t>
            </w:r>
          </w:p>
        </w:tc>
        <w:tc>
          <w:tcPr>
            <w:tcW w:w="698" w:type="dxa"/>
            <w:vAlign w:val="center"/>
          </w:tcPr>
          <w:p w14:paraId="2AE9E8F2" w14:textId="37E862C8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452" w:type="dxa"/>
            <w:vAlign w:val="center"/>
          </w:tcPr>
          <w:p w14:paraId="3B3BC0B7" w14:textId="7777777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FREE STATE</w:t>
            </w:r>
          </w:p>
        </w:tc>
        <w:tc>
          <w:tcPr>
            <w:tcW w:w="670" w:type="dxa"/>
            <w:vAlign w:val="center"/>
          </w:tcPr>
          <w:p w14:paraId="5B657DB0" w14:textId="57C85398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570" w:type="dxa"/>
            <w:vAlign w:val="center"/>
          </w:tcPr>
          <w:p w14:paraId="25A826EF" w14:textId="77777777" w:rsidR="002E6700" w:rsidRPr="002301DC" w:rsidRDefault="002E6700" w:rsidP="002E6700">
            <w:pPr>
              <w:pStyle w:val="NoSpacing"/>
              <w:rPr>
                <w:rFonts w:ascii="Arial" w:hAnsi="Arial" w:cs="Arial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GAUTENG</w:t>
            </w:r>
          </w:p>
        </w:tc>
        <w:tc>
          <w:tcPr>
            <w:tcW w:w="630" w:type="dxa"/>
            <w:vAlign w:val="center"/>
          </w:tcPr>
          <w:p w14:paraId="2FC24B5F" w14:textId="1999358D" w:rsidR="002E6700" w:rsidRPr="002301DC" w:rsidRDefault="002E6700" w:rsidP="002E6700">
            <w:pPr>
              <w:pStyle w:val="NoSpacing"/>
              <w:rPr>
                <w:rFonts w:ascii="Arial" w:hAnsi="Arial" w:cs="Arial"/>
              </w:rPr>
            </w:pPr>
          </w:p>
        </w:tc>
      </w:tr>
      <w:tr w:rsidR="002E6700" w:rsidRPr="002301DC" w14:paraId="075B57D8" w14:textId="77777777" w:rsidTr="003F275C">
        <w:trPr>
          <w:trHeight w:val="161"/>
        </w:trPr>
        <w:tc>
          <w:tcPr>
            <w:tcW w:w="2425" w:type="dxa"/>
            <w:vAlign w:val="center"/>
          </w:tcPr>
          <w:p w14:paraId="33C22CA7" w14:textId="7777777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KWAZULU NATAL</w:t>
            </w:r>
          </w:p>
        </w:tc>
        <w:tc>
          <w:tcPr>
            <w:tcW w:w="698" w:type="dxa"/>
            <w:vAlign w:val="center"/>
          </w:tcPr>
          <w:p w14:paraId="1FD3E874" w14:textId="3F838640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452" w:type="dxa"/>
            <w:vAlign w:val="center"/>
          </w:tcPr>
          <w:p w14:paraId="5C07C9C0" w14:textId="7777777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LIMPOPO</w:t>
            </w:r>
          </w:p>
        </w:tc>
        <w:tc>
          <w:tcPr>
            <w:tcW w:w="670" w:type="dxa"/>
            <w:vAlign w:val="center"/>
          </w:tcPr>
          <w:p w14:paraId="1F896017" w14:textId="41B8725A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570" w:type="dxa"/>
            <w:vAlign w:val="center"/>
          </w:tcPr>
          <w:p w14:paraId="5331BFDF" w14:textId="7777777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MPUMALANGA</w:t>
            </w:r>
          </w:p>
        </w:tc>
        <w:tc>
          <w:tcPr>
            <w:tcW w:w="630" w:type="dxa"/>
            <w:vAlign w:val="center"/>
          </w:tcPr>
          <w:p w14:paraId="19B31C8F" w14:textId="484D292F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</w:tc>
      </w:tr>
      <w:tr w:rsidR="002E6700" w:rsidRPr="002301DC" w14:paraId="137A4FFB" w14:textId="77777777" w:rsidTr="003F275C">
        <w:trPr>
          <w:trHeight w:val="161"/>
        </w:trPr>
        <w:tc>
          <w:tcPr>
            <w:tcW w:w="2425" w:type="dxa"/>
            <w:vAlign w:val="center"/>
          </w:tcPr>
          <w:p w14:paraId="086A8279" w14:textId="7777777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NORTHERN CAPE</w:t>
            </w:r>
          </w:p>
        </w:tc>
        <w:tc>
          <w:tcPr>
            <w:tcW w:w="698" w:type="dxa"/>
            <w:vAlign w:val="center"/>
          </w:tcPr>
          <w:p w14:paraId="1E6F80F2" w14:textId="69309900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452" w:type="dxa"/>
            <w:vAlign w:val="center"/>
          </w:tcPr>
          <w:p w14:paraId="04602858" w14:textId="5ED8934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NORTH</w:t>
            </w:r>
            <w:r w:rsidR="00FB6BF6">
              <w:rPr>
                <w:rFonts w:ascii="Arial" w:hAnsi="Arial" w:cs="Arial"/>
                <w:sz w:val="20"/>
                <w:szCs w:val="20"/>
              </w:rPr>
              <w:t>-</w:t>
            </w:r>
            <w:r w:rsidRPr="00B42D49">
              <w:rPr>
                <w:rFonts w:ascii="Arial" w:hAnsi="Arial" w:cs="Arial"/>
                <w:sz w:val="20"/>
                <w:szCs w:val="20"/>
              </w:rPr>
              <w:t>WEST</w:t>
            </w:r>
          </w:p>
        </w:tc>
        <w:tc>
          <w:tcPr>
            <w:tcW w:w="670" w:type="dxa"/>
            <w:vAlign w:val="center"/>
          </w:tcPr>
          <w:p w14:paraId="36B2779E" w14:textId="452DAD5A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570" w:type="dxa"/>
            <w:vAlign w:val="center"/>
          </w:tcPr>
          <w:p w14:paraId="767D002E" w14:textId="7777777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  <w:r w:rsidRPr="00B42D49">
              <w:rPr>
                <w:rFonts w:ascii="Arial" w:hAnsi="Arial" w:cs="Arial"/>
                <w:sz w:val="20"/>
                <w:szCs w:val="20"/>
              </w:rPr>
              <w:t>WESTERN CAPE</w:t>
            </w:r>
          </w:p>
        </w:tc>
        <w:tc>
          <w:tcPr>
            <w:tcW w:w="630" w:type="dxa"/>
            <w:vAlign w:val="center"/>
          </w:tcPr>
          <w:p w14:paraId="06B972EB" w14:textId="57FF416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</w:tc>
      </w:tr>
      <w:tr w:rsidR="002E6700" w:rsidRPr="006D42FD" w14:paraId="4843C286" w14:textId="77777777" w:rsidTr="00D7796F">
        <w:trPr>
          <w:trHeight w:val="628"/>
        </w:trPr>
        <w:tc>
          <w:tcPr>
            <w:tcW w:w="9445" w:type="dxa"/>
            <w:gridSpan w:val="6"/>
            <w:shd w:val="clear" w:color="auto" w:fill="F2F2F2" w:themeFill="background1" w:themeFillShade="F2"/>
            <w:vAlign w:val="center"/>
          </w:tcPr>
          <w:p w14:paraId="5FBF4841" w14:textId="71C0193B" w:rsidR="002E6700" w:rsidRPr="00B656B8" w:rsidRDefault="002E6700" w:rsidP="002E6700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B656B8">
              <w:rPr>
                <w:rFonts w:ascii="Arial" w:hAnsi="Arial" w:cs="Arial"/>
                <w:b/>
                <w:bCs/>
              </w:rPr>
              <w:t>Minimum recruitment requirements to be considered</w:t>
            </w:r>
            <w:r w:rsidR="00B656B8">
              <w:rPr>
                <w:rFonts w:ascii="Arial" w:hAnsi="Arial" w:cs="Arial"/>
                <w:b/>
                <w:bCs/>
              </w:rPr>
              <w:t xml:space="preserve"> – where will recruitment </w:t>
            </w:r>
            <w:r w:rsidR="009C0E16">
              <w:rPr>
                <w:rFonts w:ascii="Arial" w:hAnsi="Arial" w:cs="Arial"/>
                <w:b/>
                <w:bCs/>
              </w:rPr>
              <w:t>be done, how and when</w:t>
            </w:r>
          </w:p>
        </w:tc>
      </w:tr>
      <w:tr w:rsidR="002E6700" w:rsidRPr="006D42FD" w14:paraId="6395C0FB" w14:textId="77777777" w:rsidTr="00D7796F">
        <w:trPr>
          <w:trHeight w:val="628"/>
        </w:trPr>
        <w:tc>
          <w:tcPr>
            <w:tcW w:w="9445" w:type="dxa"/>
            <w:gridSpan w:val="6"/>
          </w:tcPr>
          <w:p w14:paraId="6A8A7182" w14:textId="77777777" w:rsidR="002E6700" w:rsidRDefault="002E6700" w:rsidP="002E6700">
            <w:pPr>
              <w:pStyle w:val="NoSpacing"/>
              <w:rPr>
                <w:rFonts w:ascii="Arial" w:hAnsi="Arial" w:cs="Arial"/>
                <w:strike/>
              </w:rPr>
            </w:pPr>
          </w:p>
          <w:p w14:paraId="74CC0E7C" w14:textId="77777777" w:rsidR="009C0E16" w:rsidRDefault="009C0E16" w:rsidP="002E6700">
            <w:pPr>
              <w:pStyle w:val="NoSpacing"/>
              <w:rPr>
                <w:rFonts w:ascii="Arial" w:hAnsi="Arial" w:cs="Arial"/>
                <w:strike/>
              </w:rPr>
            </w:pPr>
          </w:p>
          <w:p w14:paraId="716011D3" w14:textId="77777777" w:rsidR="009C0E16" w:rsidRPr="006D42FD" w:rsidRDefault="009C0E16" w:rsidP="002E6700">
            <w:pPr>
              <w:pStyle w:val="NoSpacing"/>
              <w:rPr>
                <w:rFonts w:ascii="Arial" w:hAnsi="Arial" w:cs="Arial"/>
                <w:strike/>
              </w:rPr>
            </w:pPr>
          </w:p>
          <w:p w14:paraId="5C317878" w14:textId="77777777" w:rsidR="002E6700" w:rsidRPr="006D42FD" w:rsidRDefault="002E6700" w:rsidP="002E6700">
            <w:pPr>
              <w:pStyle w:val="NoSpacing"/>
              <w:rPr>
                <w:rFonts w:ascii="Arial" w:hAnsi="Arial" w:cs="Arial"/>
                <w:strike/>
              </w:rPr>
            </w:pPr>
          </w:p>
          <w:p w14:paraId="70E7712D" w14:textId="77777777" w:rsidR="002E6700" w:rsidRPr="006D42FD" w:rsidRDefault="002E6700" w:rsidP="002E6700">
            <w:pPr>
              <w:pStyle w:val="NoSpacing"/>
              <w:rPr>
                <w:rFonts w:ascii="Arial" w:hAnsi="Arial" w:cs="Arial"/>
                <w:strike/>
              </w:rPr>
            </w:pPr>
          </w:p>
          <w:p w14:paraId="79EDC687" w14:textId="77777777" w:rsidR="002E6700" w:rsidRPr="006D42FD" w:rsidRDefault="002E6700" w:rsidP="002E6700">
            <w:pPr>
              <w:pStyle w:val="NoSpacing"/>
              <w:rPr>
                <w:rFonts w:ascii="Arial" w:hAnsi="Arial" w:cs="Arial"/>
                <w:strike/>
              </w:rPr>
            </w:pPr>
          </w:p>
          <w:p w14:paraId="31E61A8F" w14:textId="77777777" w:rsidR="002E6700" w:rsidRPr="006D42FD" w:rsidRDefault="002E6700" w:rsidP="002E6700">
            <w:pPr>
              <w:pStyle w:val="NoSpacing"/>
              <w:rPr>
                <w:rFonts w:ascii="Arial" w:hAnsi="Arial" w:cs="Arial"/>
                <w:strike/>
              </w:rPr>
            </w:pPr>
          </w:p>
        </w:tc>
      </w:tr>
      <w:tr w:rsidR="002E6700" w:rsidRPr="002301DC" w14:paraId="7AAB43FA" w14:textId="77777777" w:rsidTr="00D7796F">
        <w:trPr>
          <w:trHeight w:val="628"/>
        </w:trPr>
        <w:tc>
          <w:tcPr>
            <w:tcW w:w="9445" w:type="dxa"/>
            <w:gridSpan w:val="6"/>
            <w:shd w:val="clear" w:color="auto" w:fill="F2F2F2" w:themeFill="background1" w:themeFillShade="F2"/>
            <w:vAlign w:val="center"/>
          </w:tcPr>
          <w:p w14:paraId="03193FA5" w14:textId="77777777" w:rsidR="002E6700" w:rsidRPr="00B35E00" w:rsidRDefault="002E6700" w:rsidP="002E6700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B35E00">
              <w:rPr>
                <w:rFonts w:ascii="Arial" w:hAnsi="Arial" w:cs="Arial"/>
                <w:b/>
                <w:bCs/>
              </w:rPr>
              <w:t>Criteria</w:t>
            </w:r>
            <w:r>
              <w:rPr>
                <w:rFonts w:ascii="Arial" w:hAnsi="Arial" w:cs="Arial"/>
                <w:b/>
                <w:bCs/>
              </w:rPr>
              <w:t xml:space="preserve"> and process</w:t>
            </w:r>
            <w:r w:rsidRPr="00B35E00">
              <w:rPr>
                <w:rFonts w:ascii="Arial" w:hAnsi="Arial" w:cs="Arial"/>
                <w:b/>
                <w:bCs/>
              </w:rPr>
              <w:t xml:space="preserve"> to be used for screening and shortlisting</w:t>
            </w:r>
          </w:p>
        </w:tc>
      </w:tr>
      <w:tr w:rsidR="002E6700" w:rsidRPr="002301DC" w14:paraId="0D8A56B5" w14:textId="77777777" w:rsidTr="00D7796F">
        <w:trPr>
          <w:trHeight w:val="628"/>
        </w:trPr>
        <w:tc>
          <w:tcPr>
            <w:tcW w:w="9445" w:type="dxa"/>
            <w:gridSpan w:val="6"/>
          </w:tcPr>
          <w:p w14:paraId="175BC004" w14:textId="7777777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  <w:p w14:paraId="35E21D1D" w14:textId="7777777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  <w:p w14:paraId="35FD2E7B" w14:textId="77777777" w:rsidR="009C0E16" w:rsidRDefault="009C0E16" w:rsidP="002E6700">
            <w:pPr>
              <w:pStyle w:val="NoSpacing"/>
              <w:rPr>
                <w:rFonts w:ascii="Arial" w:hAnsi="Arial" w:cs="Arial"/>
              </w:rPr>
            </w:pPr>
          </w:p>
          <w:p w14:paraId="3AD34D84" w14:textId="77777777" w:rsidR="009C0E16" w:rsidRDefault="009C0E16" w:rsidP="002E6700">
            <w:pPr>
              <w:pStyle w:val="NoSpacing"/>
              <w:rPr>
                <w:rFonts w:ascii="Arial" w:hAnsi="Arial" w:cs="Arial"/>
              </w:rPr>
            </w:pPr>
          </w:p>
          <w:p w14:paraId="3E83BC33" w14:textId="7777777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  <w:p w14:paraId="5ED7C21F" w14:textId="77777777" w:rsidR="002E6700" w:rsidRDefault="002E6700" w:rsidP="002E6700">
            <w:pPr>
              <w:pStyle w:val="NoSpacing"/>
              <w:rPr>
                <w:rFonts w:ascii="Arial" w:hAnsi="Arial" w:cs="Arial"/>
              </w:rPr>
            </w:pPr>
          </w:p>
          <w:p w14:paraId="163F180D" w14:textId="77777777" w:rsidR="002E6700" w:rsidRPr="002301DC" w:rsidRDefault="002E6700" w:rsidP="002E6700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0F2D2923" w14:textId="6ED12AF9" w:rsidR="00D7796F" w:rsidRDefault="00D7796F" w:rsidP="00525909">
      <w:pPr>
        <w:pStyle w:val="NoSpacing"/>
        <w:rPr>
          <w:rFonts w:ascii="Arial" w:hAnsi="Arial" w:cs="Arial"/>
        </w:rPr>
      </w:pPr>
    </w:p>
    <w:p w14:paraId="696A8FA9" w14:textId="77777777" w:rsidR="00D7796F" w:rsidRDefault="00D7796F">
      <w:pPr>
        <w:spacing w:line="278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7FDCDE8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</w:p>
    <w:p w14:paraId="528FCCDA" w14:textId="77777777" w:rsidR="00525909" w:rsidRPr="00B35E00" w:rsidRDefault="00525909" w:rsidP="00525909">
      <w:pPr>
        <w:pStyle w:val="NoSpacing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ummary of </w:t>
      </w:r>
      <w:r w:rsidRPr="00B35E00">
        <w:rPr>
          <w:rFonts w:ascii="Arial" w:hAnsi="Arial" w:cs="Arial"/>
          <w:b/>
          <w:bCs/>
        </w:rPr>
        <w:t xml:space="preserve">Biographical </w:t>
      </w:r>
      <w:r>
        <w:rPr>
          <w:rFonts w:ascii="Arial" w:hAnsi="Arial" w:cs="Arial"/>
          <w:b/>
          <w:bCs/>
        </w:rPr>
        <w:t>Learner Detail</w:t>
      </w:r>
      <w:r w:rsidRPr="00B35E00">
        <w:rPr>
          <w:rFonts w:ascii="Arial" w:hAnsi="Arial" w:cs="Arial"/>
          <w:b/>
          <w:bCs/>
        </w:rPr>
        <w:t>s for Programme 1</w:t>
      </w:r>
    </w:p>
    <w:p w14:paraId="71B29651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</w:p>
    <w:tbl>
      <w:tblPr>
        <w:tblStyle w:val="TableGrid0"/>
        <w:tblW w:w="9445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778"/>
        <w:gridCol w:w="932"/>
        <w:gridCol w:w="696"/>
        <w:gridCol w:w="660"/>
        <w:gridCol w:w="941"/>
        <w:gridCol w:w="678"/>
        <w:gridCol w:w="808"/>
        <w:gridCol w:w="919"/>
        <w:gridCol w:w="688"/>
        <w:gridCol w:w="652"/>
        <w:gridCol w:w="928"/>
        <w:gridCol w:w="765"/>
      </w:tblGrid>
      <w:tr w:rsidR="00525909" w:rsidRPr="00AB404A" w14:paraId="6B467BB9" w14:textId="77777777" w:rsidTr="00DB72DD">
        <w:tc>
          <w:tcPr>
            <w:tcW w:w="4685" w:type="dxa"/>
            <w:gridSpan w:val="6"/>
            <w:shd w:val="clear" w:color="auto" w:fill="D9D9D9" w:themeFill="background1" w:themeFillShade="D9"/>
          </w:tcPr>
          <w:p w14:paraId="6B3D9A6F" w14:textId="77777777" w:rsidR="00525909" w:rsidRPr="00AB404A" w:rsidRDefault="00525909" w:rsidP="00DB72DD">
            <w:pPr>
              <w:spacing w:after="1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404A">
              <w:rPr>
                <w:rFonts w:ascii="Arial" w:hAnsi="Arial" w:cs="Arial"/>
                <w:b/>
                <w:bCs/>
                <w:sz w:val="20"/>
                <w:szCs w:val="20"/>
              </w:rPr>
              <w:t>Male</w:t>
            </w:r>
          </w:p>
        </w:tc>
        <w:tc>
          <w:tcPr>
            <w:tcW w:w="4760" w:type="dxa"/>
            <w:gridSpan w:val="6"/>
            <w:shd w:val="clear" w:color="auto" w:fill="D9D9D9" w:themeFill="background1" w:themeFillShade="D9"/>
          </w:tcPr>
          <w:p w14:paraId="355A7BA7" w14:textId="77777777" w:rsidR="00525909" w:rsidRPr="00AB404A" w:rsidRDefault="00525909" w:rsidP="00DB72DD">
            <w:pPr>
              <w:spacing w:after="1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404A">
              <w:rPr>
                <w:rFonts w:ascii="Arial" w:hAnsi="Arial" w:cs="Arial"/>
                <w:b/>
                <w:bCs/>
                <w:sz w:val="20"/>
                <w:szCs w:val="20"/>
              </w:rPr>
              <w:t>Female</w:t>
            </w:r>
          </w:p>
        </w:tc>
      </w:tr>
      <w:tr w:rsidR="00525909" w:rsidRPr="00AB404A" w14:paraId="33517395" w14:textId="77777777" w:rsidTr="00DB72DD">
        <w:tc>
          <w:tcPr>
            <w:tcW w:w="778" w:type="dxa"/>
            <w:shd w:val="clear" w:color="auto" w:fill="D9D9D9" w:themeFill="background1" w:themeFillShade="D9"/>
          </w:tcPr>
          <w:p w14:paraId="0A05620B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African</w:t>
            </w:r>
          </w:p>
        </w:tc>
        <w:tc>
          <w:tcPr>
            <w:tcW w:w="932" w:type="dxa"/>
            <w:shd w:val="clear" w:color="auto" w:fill="D9D9D9" w:themeFill="background1" w:themeFillShade="D9"/>
          </w:tcPr>
          <w:p w14:paraId="0B8F00F6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Coloured</w:t>
            </w:r>
          </w:p>
        </w:tc>
        <w:tc>
          <w:tcPr>
            <w:tcW w:w="696" w:type="dxa"/>
            <w:shd w:val="clear" w:color="auto" w:fill="D9D9D9" w:themeFill="background1" w:themeFillShade="D9"/>
          </w:tcPr>
          <w:p w14:paraId="0824A35B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Indian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009B8034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White</w:t>
            </w:r>
          </w:p>
        </w:tc>
        <w:tc>
          <w:tcPr>
            <w:tcW w:w="941" w:type="dxa"/>
            <w:shd w:val="clear" w:color="auto" w:fill="D9D9D9" w:themeFill="background1" w:themeFillShade="D9"/>
          </w:tcPr>
          <w:p w14:paraId="6891E976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Disability</w:t>
            </w:r>
          </w:p>
        </w:tc>
        <w:tc>
          <w:tcPr>
            <w:tcW w:w="678" w:type="dxa"/>
            <w:shd w:val="clear" w:color="auto" w:fill="D9D9D9" w:themeFill="background1" w:themeFillShade="D9"/>
          </w:tcPr>
          <w:p w14:paraId="40B631E7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Youth</w:t>
            </w:r>
          </w:p>
        </w:tc>
        <w:tc>
          <w:tcPr>
            <w:tcW w:w="808" w:type="dxa"/>
            <w:shd w:val="clear" w:color="auto" w:fill="D9D9D9" w:themeFill="background1" w:themeFillShade="D9"/>
          </w:tcPr>
          <w:p w14:paraId="28A54EA6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African</w:t>
            </w:r>
          </w:p>
        </w:tc>
        <w:tc>
          <w:tcPr>
            <w:tcW w:w="919" w:type="dxa"/>
            <w:shd w:val="clear" w:color="auto" w:fill="D9D9D9" w:themeFill="background1" w:themeFillShade="D9"/>
          </w:tcPr>
          <w:p w14:paraId="68C70713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Coloured</w:t>
            </w:r>
          </w:p>
        </w:tc>
        <w:tc>
          <w:tcPr>
            <w:tcW w:w="688" w:type="dxa"/>
            <w:shd w:val="clear" w:color="auto" w:fill="D9D9D9" w:themeFill="background1" w:themeFillShade="D9"/>
          </w:tcPr>
          <w:p w14:paraId="36675CC3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Indian</w:t>
            </w:r>
          </w:p>
        </w:tc>
        <w:tc>
          <w:tcPr>
            <w:tcW w:w="652" w:type="dxa"/>
            <w:shd w:val="clear" w:color="auto" w:fill="D9D9D9" w:themeFill="background1" w:themeFillShade="D9"/>
          </w:tcPr>
          <w:p w14:paraId="365E7E28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White</w:t>
            </w:r>
          </w:p>
        </w:tc>
        <w:tc>
          <w:tcPr>
            <w:tcW w:w="928" w:type="dxa"/>
            <w:shd w:val="clear" w:color="auto" w:fill="D9D9D9" w:themeFill="background1" w:themeFillShade="D9"/>
          </w:tcPr>
          <w:p w14:paraId="621A8BC9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Disability</w:t>
            </w:r>
          </w:p>
        </w:tc>
        <w:tc>
          <w:tcPr>
            <w:tcW w:w="765" w:type="dxa"/>
            <w:shd w:val="clear" w:color="auto" w:fill="D9D9D9" w:themeFill="background1" w:themeFillShade="D9"/>
          </w:tcPr>
          <w:p w14:paraId="2F719442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Youth</w:t>
            </w:r>
          </w:p>
        </w:tc>
      </w:tr>
      <w:tr w:rsidR="00525909" w:rsidRPr="00AB404A" w14:paraId="2F561D2C" w14:textId="77777777" w:rsidTr="00DB72DD">
        <w:tc>
          <w:tcPr>
            <w:tcW w:w="778" w:type="dxa"/>
          </w:tcPr>
          <w:p w14:paraId="56CBD92B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2" w:type="dxa"/>
          </w:tcPr>
          <w:p w14:paraId="65572FBE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6" w:type="dxa"/>
          </w:tcPr>
          <w:p w14:paraId="5CCF8628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0" w:type="dxa"/>
          </w:tcPr>
          <w:p w14:paraId="205A8938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1" w:type="dxa"/>
          </w:tcPr>
          <w:p w14:paraId="4C4EF745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8" w:type="dxa"/>
          </w:tcPr>
          <w:p w14:paraId="0C70E850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8" w:type="dxa"/>
          </w:tcPr>
          <w:p w14:paraId="628CFB29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9" w:type="dxa"/>
          </w:tcPr>
          <w:p w14:paraId="558C3347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8" w:type="dxa"/>
          </w:tcPr>
          <w:p w14:paraId="7E980D65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2" w:type="dxa"/>
          </w:tcPr>
          <w:p w14:paraId="2A46DD65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8" w:type="dxa"/>
          </w:tcPr>
          <w:p w14:paraId="7BA82F59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5" w:type="dxa"/>
          </w:tcPr>
          <w:p w14:paraId="7E2D6A5B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A9DB0F" w14:textId="77777777" w:rsidR="00525909" w:rsidRDefault="00525909" w:rsidP="00525909">
      <w:pPr>
        <w:rPr>
          <w:rFonts w:ascii="Arial" w:hAnsi="Arial" w:cs="Arial"/>
        </w:rPr>
      </w:pPr>
    </w:p>
    <w:p w14:paraId="30457929" w14:textId="77777777" w:rsidR="00525909" w:rsidRPr="00B35E00" w:rsidRDefault="00525909" w:rsidP="00525909">
      <w:pPr>
        <w:pStyle w:val="NoSpacing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ummary of </w:t>
      </w:r>
      <w:r w:rsidRPr="00B35E00">
        <w:rPr>
          <w:rFonts w:ascii="Arial" w:hAnsi="Arial" w:cs="Arial"/>
          <w:b/>
          <w:bCs/>
        </w:rPr>
        <w:t xml:space="preserve">Biographical </w:t>
      </w:r>
      <w:r>
        <w:rPr>
          <w:rFonts w:ascii="Arial" w:hAnsi="Arial" w:cs="Arial"/>
          <w:b/>
          <w:bCs/>
        </w:rPr>
        <w:t>Learner Detail</w:t>
      </w:r>
      <w:r w:rsidRPr="00B35E00">
        <w:rPr>
          <w:rFonts w:ascii="Arial" w:hAnsi="Arial" w:cs="Arial"/>
          <w:b/>
          <w:bCs/>
        </w:rPr>
        <w:t xml:space="preserve">s for Programme </w:t>
      </w:r>
      <w:r>
        <w:rPr>
          <w:rFonts w:ascii="Arial" w:hAnsi="Arial" w:cs="Arial"/>
          <w:b/>
          <w:bCs/>
        </w:rPr>
        <w:t>2</w:t>
      </w:r>
    </w:p>
    <w:p w14:paraId="7445E1E6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</w:p>
    <w:tbl>
      <w:tblPr>
        <w:tblStyle w:val="TableGrid0"/>
        <w:tblW w:w="9445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778"/>
        <w:gridCol w:w="932"/>
        <w:gridCol w:w="696"/>
        <w:gridCol w:w="660"/>
        <w:gridCol w:w="941"/>
        <w:gridCol w:w="678"/>
        <w:gridCol w:w="808"/>
        <w:gridCol w:w="919"/>
        <w:gridCol w:w="688"/>
        <w:gridCol w:w="652"/>
        <w:gridCol w:w="928"/>
        <w:gridCol w:w="765"/>
      </w:tblGrid>
      <w:tr w:rsidR="00525909" w:rsidRPr="00AB404A" w14:paraId="64F74E03" w14:textId="77777777" w:rsidTr="00DB72DD">
        <w:tc>
          <w:tcPr>
            <w:tcW w:w="4685" w:type="dxa"/>
            <w:gridSpan w:val="6"/>
            <w:shd w:val="clear" w:color="auto" w:fill="D9D9D9" w:themeFill="background1" w:themeFillShade="D9"/>
          </w:tcPr>
          <w:p w14:paraId="37F823C0" w14:textId="77777777" w:rsidR="00525909" w:rsidRPr="00AB404A" w:rsidRDefault="00525909" w:rsidP="00DB72DD">
            <w:pPr>
              <w:spacing w:after="1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404A">
              <w:rPr>
                <w:rFonts w:ascii="Arial" w:hAnsi="Arial" w:cs="Arial"/>
                <w:b/>
                <w:bCs/>
                <w:sz w:val="20"/>
                <w:szCs w:val="20"/>
              </w:rPr>
              <w:t>Male</w:t>
            </w:r>
          </w:p>
        </w:tc>
        <w:tc>
          <w:tcPr>
            <w:tcW w:w="4760" w:type="dxa"/>
            <w:gridSpan w:val="6"/>
            <w:shd w:val="clear" w:color="auto" w:fill="D9D9D9" w:themeFill="background1" w:themeFillShade="D9"/>
          </w:tcPr>
          <w:p w14:paraId="45804581" w14:textId="77777777" w:rsidR="00525909" w:rsidRPr="00AB404A" w:rsidRDefault="00525909" w:rsidP="00DB72DD">
            <w:pPr>
              <w:spacing w:after="1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404A">
              <w:rPr>
                <w:rFonts w:ascii="Arial" w:hAnsi="Arial" w:cs="Arial"/>
                <w:b/>
                <w:bCs/>
                <w:sz w:val="20"/>
                <w:szCs w:val="20"/>
              </w:rPr>
              <w:t>Female</w:t>
            </w:r>
          </w:p>
        </w:tc>
      </w:tr>
      <w:tr w:rsidR="00525909" w:rsidRPr="00AB404A" w14:paraId="3C2C7420" w14:textId="77777777" w:rsidTr="00DB72DD">
        <w:tc>
          <w:tcPr>
            <w:tcW w:w="778" w:type="dxa"/>
            <w:shd w:val="clear" w:color="auto" w:fill="D9D9D9" w:themeFill="background1" w:themeFillShade="D9"/>
          </w:tcPr>
          <w:p w14:paraId="7E78B55C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African</w:t>
            </w:r>
          </w:p>
        </w:tc>
        <w:tc>
          <w:tcPr>
            <w:tcW w:w="932" w:type="dxa"/>
            <w:shd w:val="clear" w:color="auto" w:fill="D9D9D9" w:themeFill="background1" w:themeFillShade="D9"/>
          </w:tcPr>
          <w:p w14:paraId="77D27651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Coloured</w:t>
            </w:r>
          </w:p>
        </w:tc>
        <w:tc>
          <w:tcPr>
            <w:tcW w:w="696" w:type="dxa"/>
            <w:shd w:val="clear" w:color="auto" w:fill="D9D9D9" w:themeFill="background1" w:themeFillShade="D9"/>
          </w:tcPr>
          <w:p w14:paraId="6011F0D8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Indian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2B516C35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White</w:t>
            </w:r>
          </w:p>
        </w:tc>
        <w:tc>
          <w:tcPr>
            <w:tcW w:w="941" w:type="dxa"/>
            <w:shd w:val="clear" w:color="auto" w:fill="D9D9D9" w:themeFill="background1" w:themeFillShade="D9"/>
          </w:tcPr>
          <w:p w14:paraId="6DB0E9A5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Disability</w:t>
            </w:r>
          </w:p>
        </w:tc>
        <w:tc>
          <w:tcPr>
            <w:tcW w:w="678" w:type="dxa"/>
            <w:shd w:val="clear" w:color="auto" w:fill="D9D9D9" w:themeFill="background1" w:themeFillShade="D9"/>
          </w:tcPr>
          <w:p w14:paraId="37004837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Youth</w:t>
            </w:r>
          </w:p>
        </w:tc>
        <w:tc>
          <w:tcPr>
            <w:tcW w:w="808" w:type="dxa"/>
            <w:shd w:val="clear" w:color="auto" w:fill="D9D9D9" w:themeFill="background1" w:themeFillShade="D9"/>
          </w:tcPr>
          <w:p w14:paraId="20DF47C4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African</w:t>
            </w:r>
          </w:p>
        </w:tc>
        <w:tc>
          <w:tcPr>
            <w:tcW w:w="919" w:type="dxa"/>
            <w:shd w:val="clear" w:color="auto" w:fill="D9D9D9" w:themeFill="background1" w:themeFillShade="D9"/>
          </w:tcPr>
          <w:p w14:paraId="30D0DF41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Coloured</w:t>
            </w:r>
          </w:p>
        </w:tc>
        <w:tc>
          <w:tcPr>
            <w:tcW w:w="688" w:type="dxa"/>
            <w:shd w:val="clear" w:color="auto" w:fill="D9D9D9" w:themeFill="background1" w:themeFillShade="D9"/>
          </w:tcPr>
          <w:p w14:paraId="58118B2A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Indian</w:t>
            </w:r>
          </w:p>
        </w:tc>
        <w:tc>
          <w:tcPr>
            <w:tcW w:w="652" w:type="dxa"/>
            <w:shd w:val="clear" w:color="auto" w:fill="D9D9D9" w:themeFill="background1" w:themeFillShade="D9"/>
          </w:tcPr>
          <w:p w14:paraId="3414C032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White</w:t>
            </w:r>
          </w:p>
        </w:tc>
        <w:tc>
          <w:tcPr>
            <w:tcW w:w="928" w:type="dxa"/>
            <w:shd w:val="clear" w:color="auto" w:fill="D9D9D9" w:themeFill="background1" w:themeFillShade="D9"/>
          </w:tcPr>
          <w:p w14:paraId="1B1E1442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Disability</w:t>
            </w:r>
          </w:p>
        </w:tc>
        <w:tc>
          <w:tcPr>
            <w:tcW w:w="765" w:type="dxa"/>
            <w:shd w:val="clear" w:color="auto" w:fill="D9D9D9" w:themeFill="background1" w:themeFillShade="D9"/>
          </w:tcPr>
          <w:p w14:paraId="6BFBF680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Youth</w:t>
            </w:r>
          </w:p>
        </w:tc>
      </w:tr>
      <w:tr w:rsidR="00525909" w:rsidRPr="00AB404A" w14:paraId="74402032" w14:textId="77777777" w:rsidTr="00DB72DD">
        <w:tc>
          <w:tcPr>
            <w:tcW w:w="778" w:type="dxa"/>
          </w:tcPr>
          <w:p w14:paraId="106FD18F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2" w:type="dxa"/>
          </w:tcPr>
          <w:p w14:paraId="2CC71DF0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6" w:type="dxa"/>
          </w:tcPr>
          <w:p w14:paraId="6DD4427F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0" w:type="dxa"/>
          </w:tcPr>
          <w:p w14:paraId="0307F8D4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1" w:type="dxa"/>
          </w:tcPr>
          <w:p w14:paraId="63E185B3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8" w:type="dxa"/>
          </w:tcPr>
          <w:p w14:paraId="5DD31612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8" w:type="dxa"/>
          </w:tcPr>
          <w:p w14:paraId="06028C8E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9" w:type="dxa"/>
          </w:tcPr>
          <w:p w14:paraId="2AD6D929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8" w:type="dxa"/>
          </w:tcPr>
          <w:p w14:paraId="0F55CEDE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2" w:type="dxa"/>
          </w:tcPr>
          <w:p w14:paraId="69EDCD5F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8" w:type="dxa"/>
          </w:tcPr>
          <w:p w14:paraId="62ECB497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5" w:type="dxa"/>
          </w:tcPr>
          <w:p w14:paraId="2DD8E118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B200D22" w14:textId="77777777" w:rsidR="00525909" w:rsidRDefault="00525909" w:rsidP="00525909">
      <w:pPr>
        <w:rPr>
          <w:rFonts w:ascii="Arial" w:hAnsi="Arial" w:cs="Arial"/>
        </w:rPr>
      </w:pPr>
    </w:p>
    <w:p w14:paraId="77A4ABA3" w14:textId="77777777" w:rsidR="00525909" w:rsidRPr="00B35E00" w:rsidRDefault="00525909" w:rsidP="00525909">
      <w:pPr>
        <w:pStyle w:val="NoSpacing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ummary of </w:t>
      </w:r>
      <w:r w:rsidRPr="00B35E00">
        <w:rPr>
          <w:rFonts w:ascii="Arial" w:hAnsi="Arial" w:cs="Arial"/>
          <w:b/>
          <w:bCs/>
        </w:rPr>
        <w:t xml:space="preserve">Biographical </w:t>
      </w:r>
      <w:r>
        <w:rPr>
          <w:rFonts w:ascii="Arial" w:hAnsi="Arial" w:cs="Arial"/>
          <w:b/>
          <w:bCs/>
        </w:rPr>
        <w:t>Learner Detail</w:t>
      </w:r>
      <w:r w:rsidRPr="00B35E00">
        <w:rPr>
          <w:rFonts w:ascii="Arial" w:hAnsi="Arial" w:cs="Arial"/>
          <w:b/>
          <w:bCs/>
        </w:rPr>
        <w:t xml:space="preserve">s for Programme </w:t>
      </w:r>
      <w:r>
        <w:rPr>
          <w:rFonts w:ascii="Arial" w:hAnsi="Arial" w:cs="Arial"/>
          <w:b/>
          <w:bCs/>
        </w:rPr>
        <w:t>3</w:t>
      </w:r>
    </w:p>
    <w:p w14:paraId="035987B3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</w:p>
    <w:tbl>
      <w:tblPr>
        <w:tblStyle w:val="TableGrid0"/>
        <w:tblW w:w="9445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778"/>
        <w:gridCol w:w="932"/>
        <w:gridCol w:w="696"/>
        <w:gridCol w:w="660"/>
        <w:gridCol w:w="941"/>
        <w:gridCol w:w="678"/>
        <w:gridCol w:w="808"/>
        <w:gridCol w:w="919"/>
        <w:gridCol w:w="688"/>
        <w:gridCol w:w="652"/>
        <w:gridCol w:w="928"/>
        <w:gridCol w:w="765"/>
      </w:tblGrid>
      <w:tr w:rsidR="00525909" w:rsidRPr="00AB404A" w14:paraId="4D09D4EA" w14:textId="77777777" w:rsidTr="00DB72DD">
        <w:tc>
          <w:tcPr>
            <w:tcW w:w="4685" w:type="dxa"/>
            <w:gridSpan w:val="6"/>
            <w:shd w:val="clear" w:color="auto" w:fill="D9D9D9" w:themeFill="background1" w:themeFillShade="D9"/>
          </w:tcPr>
          <w:p w14:paraId="1CB79EB1" w14:textId="77777777" w:rsidR="00525909" w:rsidRPr="00AB404A" w:rsidRDefault="00525909" w:rsidP="00DB72DD">
            <w:pPr>
              <w:spacing w:after="1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404A">
              <w:rPr>
                <w:rFonts w:ascii="Arial" w:hAnsi="Arial" w:cs="Arial"/>
                <w:b/>
                <w:bCs/>
                <w:sz w:val="20"/>
                <w:szCs w:val="20"/>
              </w:rPr>
              <w:t>Male</w:t>
            </w:r>
          </w:p>
        </w:tc>
        <w:tc>
          <w:tcPr>
            <w:tcW w:w="4760" w:type="dxa"/>
            <w:gridSpan w:val="6"/>
            <w:shd w:val="clear" w:color="auto" w:fill="D9D9D9" w:themeFill="background1" w:themeFillShade="D9"/>
          </w:tcPr>
          <w:p w14:paraId="4B4FBCC6" w14:textId="77777777" w:rsidR="00525909" w:rsidRPr="00AB404A" w:rsidRDefault="00525909" w:rsidP="00DB72DD">
            <w:pPr>
              <w:spacing w:after="1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404A">
              <w:rPr>
                <w:rFonts w:ascii="Arial" w:hAnsi="Arial" w:cs="Arial"/>
                <w:b/>
                <w:bCs/>
                <w:sz w:val="20"/>
                <w:szCs w:val="20"/>
              </w:rPr>
              <w:t>Female</w:t>
            </w:r>
          </w:p>
        </w:tc>
      </w:tr>
      <w:tr w:rsidR="00525909" w:rsidRPr="00AB404A" w14:paraId="18B15258" w14:textId="77777777" w:rsidTr="00DB72DD">
        <w:tc>
          <w:tcPr>
            <w:tcW w:w="778" w:type="dxa"/>
            <w:shd w:val="clear" w:color="auto" w:fill="D9D9D9" w:themeFill="background1" w:themeFillShade="D9"/>
          </w:tcPr>
          <w:p w14:paraId="0D39FECF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African</w:t>
            </w:r>
          </w:p>
        </w:tc>
        <w:tc>
          <w:tcPr>
            <w:tcW w:w="932" w:type="dxa"/>
            <w:shd w:val="clear" w:color="auto" w:fill="D9D9D9" w:themeFill="background1" w:themeFillShade="D9"/>
          </w:tcPr>
          <w:p w14:paraId="04F110F6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Coloured</w:t>
            </w:r>
          </w:p>
        </w:tc>
        <w:tc>
          <w:tcPr>
            <w:tcW w:w="696" w:type="dxa"/>
            <w:shd w:val="clear" w:color="auto" w:fill="D9D9D9" w:themeFill="background1" w:themeFillShade="D9"/>
          </w:tcPr>
          <w:p w14:paraId="2F2464F7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Indian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22422908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White</w:t>
            </w:r>
          </w:p>
        </w:tc>
        <w:tc>
          <w:tcPr>
            <w:tcW w:w="941" w:type="dxa"/>
            <w:shd w:val="clear" w:color="auto" w:fill="D9D9D9" w:themeFill="background1" w:themeFillShade="D9"/>
          </w:tcPr>
          <w:p w14:paraId="5F2CCE74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Disability</w:t>
            </w:r>
          </w:p>
        </w:tc>
        <w:tc>
          <w:tcPr>
            <w:tcW w:w="678" w:type="dxa"/>
            <w:shd w:val="clear" w:color="auto" w:fill="D9D9D9" w:themeFill="background1" w:themeFillShade="D9"/>
          </w:tcPr>
          <w:p w14:paraId="54F91AF8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Youth</w:t>
            </w:r>
          </w:p>
        </w:tc>
        <w:tc>
          <w:tcPr>
            <w:tcW w:w="808" w:type="dxa"/>
            <w:shd w:val="clear" w:color="auto" w:fill="D9D9D9" w:themeFill="background1" w:themeFillShade="D9"/>
          </w:tcPr>
          <w:p w14:paraId="738C8C55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African</w:t>
            </w:r>
          </w:p>
        </w:tc>
        <w:tc>
          <w:tcPr>
            <w:tcW w:w="919" w:type="dxa"/>
            <w:shd w:val="clear" w:color="auto" w:fill="D9D9D9" w:themeFill="background1" w:themeFillShade="D9"/>
          </w:tcPr>
          <w:p w14:paraId="71F09CD3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Coloured</w:t>
            </w:r>
          </w:p>
        </w:tc>
        <w:tc>
          <w:tcPr>
            <w:tcW w:w="688" w:type="dxa"/>
            <w:shd w:val="clear" w:color="auto" w:fill="D9D9D9" w:themeFill="background1" w:themeFillShade="D9"/>
          </w:tcPr>
          <w:p w14:paraId="36BD45E9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Indian</w:t>
            </w:r>
          </w:p>
        </w:tc>
        <w:tc>
          <w:tcPr>
            <w:tcW w:w="652" w:type="dxa"/>
            <w:shd w:val="clear" w:color="auto" w:fill="D9D9D9" w:themeFill="background1" w:themeFillShade="D9"/>
          </w:tcPr>
          <w:p w14:paraId="162FCDD8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White</w:t>
            </w:r>
          </w:p>
        </w:tc>
        <w:tc>
          <w:tcPr>
            <w:tcW w:w="928" w:type="dxa"/>
            <w:shd w:val="clear" w:color="auto" w:fill="D9D9D9" w:themeFill="background1" w:themeFillShade="D9"/>
          </w:tcPr>
          <w:p w14:paraId="42F894E9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Disability</w:t>
            </w:r>
          </w:p>
        </w:tc>
        <w:tc>
          <w:tcPr>
            <w:tcW w:w="765" w:type="dxa"/>
            <w:shd w:val="clear" w:color="auto" w:fill="D9D9D9" w:themeFill="background1" w:themeFillShade="D9"/>
          </w:tcPr>
          <w:p w14:paraId="55758662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Youth</w:t>
            </w:r>
          </w:p>
        </w:tc>
      </w:tr>
      <w:tr w:rsidR="00525909" w:rsidRPr="00AB404A" w14:paraId="65CDF687" w14:textId="77777777" w:rsidTr="00DB72DD">
        <w:tc>
          <w:tcPr>
            <w:tcW w:w="778" w:type="dxa"/>
          </w:tcPr>
          <w:p w14:paraId="65B0AD4B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2" w:type="dxa"/>
          </w:tcPr>
          <w:p w14:paraId="45F50058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6" w:type="dxa"/>
          </w:tcPr>
          <w:p w14:paraId="631B1199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0" w:type="dxa"/>
          </w:tcPr>
          <w:p w14:paraId="207F0E6C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1" w:type="dxa"/>
          </w:tcPr>
          <w:p w14:paraId="45591808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8" w:type="dxa"/>
          </w:tcPr>
          <w:p w14:paraId="05FBB9BC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8" w:type="dxa"/>
          </w:tcPr>
          <w:p w14:paraId="25111812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9" w:type="dxa"/>
          </w:tcPr>
          <w:p w14:paraId="1BD53BEA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8" w:type="dxa"/>
          </w:tcPr>
          <w:p w14:paraId="5E683D86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2" w:type="dxa"/>
          </w:tcPr>
          <w:p w14:paraId="600D1C63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8" w:type="dxa"/>
          </w:tcPr>
          <w:p w14:paraId="7206F294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5" w:type="dxa"/>
          </w:tcPr>
          <w:p w14:paraId="0F951832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9777402" w14:textId="77777777" w:rsidR="00525909" w:rsidRDefault="00525909" w:rsidP="00525909">
      <w:pPr>
        <w:rPr>
          <w:rFonts w:ascii="Arial" w:hAnsi="Arial" w:cs="Arial"/>
        </w:rPr>
      </w:pPr>
    </w:p>
    <w:p w14:paraId="66AA37D5" w14:textId="77777777" w:rsidR="00525909" w:rsidRPr="00B35E00" w:rsidRDefault="00525909" w:rsidP="00525909">
      <w:pPr>
        <w:pStyle w:val="NoSpacing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ummary of </w:t>
      </w:r>
      <w:r w:rsidRPr="00B35E00">
        <w:rPr>
          <w:rFonts w:ascii="Arial" w:hAnsi="Arial" w:cs="Arial"/>
          <w:b/>
          <w:bCs/>
        </w:rPr>
        <w:t xml:space="preserve">Biographical </w:t>
      </w:r>
      <w:r>
        <w:rPr>
          <w:rFonts w:ascii="Arial" w:hAnsi="Arial" w:cs="Arial"/>
          <w:b/>
          <w:bCs/>
        </w:rPr>
        <w:t>Learner Detail</w:t>
      </w:r>
      <w:r w:rsidRPr="00B35E00">
        <w:rPr>
          <w:rFonts w:ascii="Arial" w:hAnsi="Arial" w:cs="Arial"/>
          <w:b/>
          <w:bCs/>
        </w:rPr>
        <w:t xml:space="preserve">s for Programme </w:t>
      </w:r>
      <w:r>
        <w:rPr>
          <w:rFonts w:ascii="Arial" w:hAnsi="Arial" w:cs="Arial"/>
          <w:b/>
          <w:bCs/>
        </w:rPr>
        <w:t>4</w:t>
      </w:r>
    </w:p>
    <w:p w14:paraId="2B2CCEAE" w14:textId="77777777" w:rsidR="00525909" w:rsidRPr="002301DC" w:rsidRDefault="00525909" w:rsidP="00525909">
      <w:pPr>
        <w:pStyle w:val="NoSpacing"/>
        <w:rPr>
          <w:rFonts w:ascii="Arial" w:hAnsi="Arial" w:cs="Arial"/>
        </w:rPr>
      </w:pPr>
    </w:p>
    <w:tbl>
      <w:tblPr>
        <w:tblStyle w:val="TableGrid0"/>
        <w:tblW w:w="9445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778"/>
        <w:gridCol w:w="932"/>
        <w:gridCol w:w="696"/>
        <w:gridCol w:w="660"/>
        <w:gridCol w:w="941"/>
        <w:gridCol w:w="678"/>
        <w:gridCol w:w="808"/>
        <w:gridCol w:w="919"/>
        <w:gridCol w:w="688"/>
        <w:gridCol w:w="652"/>
        <w:gridCol w:w="928"/>
        <w:gridCol w:w="765"/>
      </w:tblGrid>
      <w:tr w:rsidR="00525909" w:rsidRPr="00AB404A" w14:paraId="2EE933FB" w14:textId="77777777" w:rsidTr="00DB72DD">
        <w:tc>
          <w:tcPr>
            <w:tcW w:w="4685" w:type="dxa"/>
            <w:gridSpan w:val="6"/>
            <w:shd w:val="clear" w:color="auto" w:fill="D9D9D9" w:themeFill="background1" w:themeFillShade="D9"/>
          </w:tcPr>
          <w:p w14:paraId="7101BD0E" w14:textId="77777777" w:rsidR="00525909" w:rsidRPr="00AB404A" w:rsidRDefault="00525909" w:rsidP="00DB72DD">
            <w:pPr>
              <w:spacing w:after="1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404A">
              <w:rPr>
                <w:rFonts w:ascii="Arial" w:hAnsi="Arial" w:cs="Arial"/>
                <w:b/>
                <w:bCs/>
                <w:sz w:val="20"/>
                <w:szCs w:val="20"/>
              </w:rPr>
              <w:t>Male</w:t>
            </w:r>
          </w:p>
        </w:tc>
        <w:tc>
          <w:tcPr>
            <w:tcW w:w="4760" w:type="dxa"/>
            <w:gridSpan w:val="6"/>
            <w:shd w:val="clear" w:color="auto" w:fill="D9D9D9" w:themeFill="background1" w:themeFillShade="D9"/>
          </w:tcPr>
          <w:p w14:paraId="6ABEA5BD" w14:textId="77777777" w:rsidR="00525909" w:rsidRPr="00AB404A" w:rsidRDefault="00525909" w:rsidP="00DB72DD">
            <w:pPr>
              <w:spacing w:after="1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404A">
              <w:rPr>
                <w:rFonts w:ascii="Arial" w:hAnsi="Arial" w:cs="Arial"/>
                <w:b/>
                <w:bCs/>
                <w:sz w:val="20"/>
                <w:szCs w:val="20"/>
              </w:rPr>
              <w:t>Female</w:t>
            </w:r>
          </w:p>
        </w:tc>
      </w:tr>
      <w:tr w:rsidR="00525909" w:rsidRPr="00AB404A" w14:paraId="50F180F3" w14:textId="77777777" w:rsidTr="00DB72DD">
        <w:tc>
          <w:tcPr>
            <w:tcW w:w="778" w:type="dxa"/>
            <w:shd w:val="clear" w:color="auto" w:fill="D9D9D9" w:themeFill="background1" w:themeFillShade="D9"/>
          </w:tcPr>
          <w:p w14:paraId="437BE260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African</w:t>
            </w:r>
          </w:p>
        </w:tc>
        <w:tc>
          <w:tcPr>
            <w:tcW w:w="932" w:type="dxa"/>
            <w:shd w:val="clear" w:color="auto" w:fill="D9D9D9" w:themeFill="background1" w:themeFillShade="D9"/>
          </w:tcPr>
          <w:p w14:paraId="02A84D94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Coloured</w:t>
            </w:r>
          </w:p>
        </w:tc>
        <w:tc>
          <w:tcPr>
            <w:tcW w:w="696" w:type="dxa"/>
            <w:shd w:val="clear" w:color="auto" w:fill="D9D9D9" w:themeFill="background1" w:themeFillShade="D9"/>
          </w:tcPr>
          <w:p w14:paraId="0DB4CBEF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Indian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6C0046E6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White</w:t>
            </w:r>
          </w:p>
        </w:tc>
        <w:tc>
          <w:tcPr>
            <w:tcW w:w="941" w:type="dxa"/>
            <w:shd w:val="clear" w:color="auto" w:fill="D9D9D9" w:themeFill="background1" w:themeFillShade="D9"/>
          </w:tcPr>
          <w:p w14:paraId="61ACC370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Disability</w:t>
            </w:r>
          </w:p>
        </w:tc>
        <w:tc>
          <w:tcPr>
            <w:tcW w:w="678" w:type="dxa"/>
            <w:shd w:val="clear" w:color="auto" w:fill="D9D9D9" w:themeFill="background1" w:themeFillShade="D9"/>
          </w:tcPr>
          <w:p w14:paraId="3BD29075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Youth</w:t>
            </w:r>
          </w:p>
        </w:tc>
        <w:tc>
          <w:tcPr>
            <w:tcW w:w="808" w:type="dxa"/>
            <w:shd w:val="clear" w:color="auto" w:fill="D9D9D9" w:themeFill="background1" w:themeFillShade="D9"/>
          </w:tcPr>
          <w:p w14:paraId="17FC9A25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African</w:t>
            </w:r>
          </w:p>
        </w:tc>
        <w:tc>
          <w:tcPr>
            <w:tcW w:w="919" w:type="dxa"/>
            <w:shd w:val="clear" w:color="auto" w:fill="D9D9D9" w:themeFill="background1" w:themeFillShade="D9"/>
          </w:tcPr>
          <w:p w14:paraId="50B2356A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Coloured</w:t>
            </w:r>
          </w:p>
        </w:tc>
        <w:tc>
          <w:tcPr>
            <w:tcW w:w="688" w:type="dxa"/>
            <w:shd w:val="clear" w:color="auto" w:fill="D9D9D9" w:themeFill="background1" w:themeFillShade="D9"/>
          </w:tcPr>
          <w:p w14:paraId="5FB7F148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Indian</w:t>
            </w:r>
          </w:p>
        </w:tc>
        <w:tc>
          <w:tcPr>
            <w:tcW w:w="652" w:type="dxa"/>
            <w:shd w:val="clear" w:color="auto" w:fill="D9D9D9" w:themeFill="background1" w:themeFillShade="D9"/>
          </w:tcPr>
          <w:p w14:paraId="2EB045D4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White</w:t>
            </w:r>
          </w:p>
        </w:tc>
        <w:tc>
          <w:tcPr>
            <w:tcW w:w="928" w:type="dxa"/>
            <w:shd w:val="clear" w:color="auto" w:fill="D9D9D9" w:themeFill="background1" w:themeFillShade="D9"/>
          </w:tcPr>
          <w:p w14:paraId="3B73945B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Disability</w:t>
            </w:r>
          </w:p>
        </w:tc>
        <w:tc>
          <w:tcPr>
            <w:tcW w:w="765" w:type="dxa"/>
            <w:shd w:val="clear" w:color="auto" w:fill="D9D9D9" w:themeFill="background1" w:themeFillShade="D9"/>
          </w:tcPr>
          <w:p w14:paraId="5C0F45B1" w14:textId="77777777" w:rsidR="00525909" w:rsidRPr="00587125" w:rsidRDefault="00525909" w:rsidP="00DB72DD">
            <w:pPr>
              <w:spacing w:after="1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7125">
              <w:rPr>
                <w:rFonts w:ascii="Arial" w:hAnsi="Arial" w:cs="Arial"/>
                <w:b/>
                <w:bCs/>
                <w:sz w:val="16"/>
                <w:szCs w:val="16"/>
              </w:rPr>
              <w:t>Youth</w:t>
            </w:r>
          </w:p>
        </w:tc>
      </w:tr>
      <w:tr w:rsidR="00525909" w:rsidRPr="00AB404A" w14:paraId="473E85BB" w14:textId="77777777" w:rsidTr="00DB72DD">
        <w:tc>
          <w:tcPr>
            <w:tcW w:w="778" w:type="dxa"/>
          </w:tcPr>
          <w:p w14:paraId="5BECC876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2" w:type="dxa"/>
          </w:tcPr>
          <w:p w14:paraId="25D33D12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6" w:type="dxa"/>
          </w:tcPr>
          <w:p w14:paraId="33DAAC17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0" w:type="dxa"/>
          </w:tcPr>
          <w:p w14:paraId="6708ABF2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1" w:type="dxa"/>
          </w:tcPr>
          <w:p w14:paraId="52B94897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8" w:type="dxa"/>
          </w:tcPr>
          <w:p w14:paraId="2922B55A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8" w:type="dxa"/>
          </w:tcPr>
          <w:p w14:paraId="33941823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9" w:type="dxa"/>
          </w:tcPr>
          <w:p w14:paraId="536EB368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8" w:type="dxa"/>
          </w:tcPr>
          <w:p w14:paraId="58E57B90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2" w:type="dxa"/>
          </w:tcPr>
          <w:p w14:paraId="76C23AE5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8" w:type="dxa"/>
          </w:tcPr>
          <w:p w14:paraId="145A5F80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5" w:type="dxa"/>
          </w:tcPr>
          <w:p w14:paraId="6A0E7229" w14:textId="77777777" w:rsidR="00525909" w:rsidRPr="00AB404A" w:rsidRDefault="00525909" w:rsidP="00DB72DD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49D33EB" w14:textId="77777777" w:rsidR="00525909" w:rsidRDefault="00525909" w:rsidP="00525909">
      <w:pPr>
        <w:rPr>
          <w:rFonts w:ascii="Arial" w:hAnsi="Arial" w:cs="Arial"/>
        </w:rPr>
      </w:pPr>
    </w:p>
    <w:p w14:paraId="5DDDA82B" w14:textId="77777777" w:rsidR="00525909" w:rsidRDefault="00525909" w:rsidP="00525909">
      <w:pPr>
        <w:rPr>
          <w:rFonts w:ascii="Arial" w:hAnsi="Arial" w:cs="Arial"/>
        </w:rPr>
      </w:pPr>
    </w:p>
    <w:p w14:paraId="1B8965BF" w14:textId="77777777" w:rsidR="00525909" w:rsidRDefault="00525909" w:rsidP="0052590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11107FD" w14:textId="77777777" w:rsidR="00525909" w:rsidRDefault="00525909" w:rsidP="00525909">
      <w:pPr>
        <w:rPr>
          <w:rFonts w:ascii="Arial" w:hAnsi="Arial" w:cs="Arial"/>
        </w:rPr>
      </w:pPr>
    </w:p>
    <w:p w14:paraId="056C1FD9" w14:textId="77777777" w:rsidR="00525909" w:rsidRPr="00FA0D3E" w:rsidRDefault="00525909" w:rsidP="00525909">
      <w:pPr>
        <w:pStyle w:val="ListParagraph"/>
        <w:numPr>
          <w:ilvl w:val="0"/>
          <w:numId w:val="3"/>
        </w:numPr>
        <w:spacing w:after="0" w:line="259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PLOYER PARTNERSHIP DETAILS FOR LEARNER WORKPLACE TRAINING</w:t>
      </w:r>
    </w:p>
    <w:p w14:paraId="200E7E62" w14:textId="77777777" w:rsidR="00525909" w:rsidRDefault="00525909" w:rsidP="00525909">
      <w:pPr>
        <w:pStyle w:val="NoSpacing"/>
      </w:pPr>
    </w:p>
    <w:p w14:paraId="67133D90" w14:textId="77777777" w:rsidR="00525909" w:rsidRDefault="00525909" w:rsidP="00525909">
      <w:pPr>
        <w:pStyle w:val="NoSpacing"/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2766"/>
        <w:gridCol w:w="1870"/>
        <w:gridCol w:w="2483"/>
        <w:gridCol w:w="1897"/>
      </w:tblGrid>
      <w:tr w:rsidR="00525909" w:rsidRPr="00003255" w14:paraId="0DB172C5" w14:textId="77777777" w:rsidTr="00DB72DD">
        <w:tc>
          <w:tcPr>
            <w:tcW w:w="2924" w:type="dxa"/>
            <w:shd w:val="clear" w:color="auto" w:fill="D9D9D9" w:themeFill="background1" w:themeFillShade="D9"/>
          </w:tcPr>
          <w:p w14:paraId="682DB48F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MPLOYER NAME</w:t>
            </w:r>
          </w:p>
        </w:tc>
        <w:tc>
          <w:tcPr>
            <w:tcW w:w="1931" w:type="dxa"/>
            <w:shd w:val="clear" w:color="auto" w:fill="D9D9D9" w:themeFill="background1" w:themeFillShade="D9"/>
          </w:tcPr>
          <w:p w14:paraId="3C74C20B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VINCE</w:t>
            </w:r>
          </w:p>
        </w:tc>
        <w:tc>
          <w:tcPr>
            <w:tcW w:w="2542" w:type="dxa"/>
            <w:shd w:val="clear" w:color="auto" w:fill="D9D9D9" w:themeFill="background1" w:themeFillShade="D9"/>
          </w:tcPr>
          <w:p w14:paraId="6644EFA5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URRENT CONSTRUCTION PROJECT/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7DAA6A00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PACITY TO HOST - # OF LEARNERS</w:t>
            </w:r>
          </w:p>
        </w:tc>
      </w:tr>
      <w:tr w:rsidR="00525909" w:rsidRPr="00003255" w14:paraId="5DFEAFC9" w14:textId="77777777" w:rsidTr="00DB72DD">
        <w:trPr>
          <w:trHeight w:val="756"/>
        </w:trPr>
        <w:tc>
          <w:tcPr>
            <w:tcW w:w="2924" w:type="dxa"/>
          </w:tcPr>
          <w:p w14:paraId="6B8CB147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31" w:type="dxa"/>
          </w:tcPr>
          <w:p w14:paraId="0F79D619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  <w:tc>
          <w:tcPr>
            <w:tcW w:w="2542" w:type="dxa"/>
          </w:tcPr>
          <w:p w14:paraId="501746BC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  <w:tc>
          <w:tcPr>
            <w:tcW w:w="1953" w:type="dxa"/>
          </w:tcPr>
          <w:p w14:paraId="28018958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</w:tr>
      <w:tr w:rsidR="00525909" w:rsidRPr="00003255" w14:paraId="0C733B61" w14:textId="77777777" w:rsidTr="00DB72DD">
        <w:trPr>
          <w:trHeight w:val="756"/>
        </w:trPr>
        <w:tc>
          <w:tcPr>
            <w:tcW w:w="2924" w:type="dxa"/>
          </w:tcPr>
          <w:p w14:paraId="0EAAA26A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31" w:type="dxa"/>
          </w:tcPr>
          <w:p w14:paraId="432581AB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  <w:tc>
          <w:tcPr>
            <w:tcW w:w="2542" w:type="dxa"/>
          </w:tcPr>
          <w:p w14:paraId="10EC49B3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  <w:tc>
          <w:tcPr>
            <w:tcW w:w="1953" w:type="dxa"/>
          </w:tcPr>
          <w:p w14:paraId="53D423EE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</w:tr>
      <w:tr w:rsidR="00525909" w:rsidRPr="00003255" w14:paraId="2752AA33" w14:textId="77777777" w:rsidTr="00DB72DD">
        <w:trPr>
          <w:trHeight w:val="756"/>
        </w:trPr>
        <w:tc>
          <w:tcPr>
            <w:tcW w:w="2924" w:type="dxa"/>
          </w:tcPr>
          <w:p w14:paraId="3BB9AA84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31" w:type="dxa"/>
          </w:tcPr>
          <w:p w14:paraId="5CCF5F38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  <w:tc>
          <w:tcPr>
            <w:tcW w:w="2542" w:type="dxa"/>
          </w:tcPr>
          <w:p w14:paraId="1A84DC4F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  <w:tc>
          <w:tcPr>
            <w:tcW w:w="1953" w:type="dxa"/>
          </w:tcPr>
          <w:p w14:paraId="76048AED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</w:tr>
      <w:tr w:rsidR="00525909" w:rsidRPr="00003255" w14:paraId="47BCE4CB" w14:textId="77777777" w:rsidTr="00DB72DD">
        <w:trPr>
          <w:trHeight w:val="756"/>
        </w:trPr>
        <w:tc>
          <w:tcPr>
            <w:tcW w:w="2924" w:type="dxa"/>
          </w:tcPr>
          <w:p w14:paraId="295822FF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31" w:type="dxa"/>
          </w:tcPr>
          <w:p w14:paraId="35435A84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  <w:tc>
          <w:tcPr>
            <w:tcW w:w="2542" w:type="dxa"/>
          </w:tcPr>
          <w:p w14:paraId="73F45789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  <w:tc>
          <w:tcPr>
            <w:tcW w:w="1953" w:type="dxa"/>
          </w:tcPr>
          <w:p w14:paraId="7FCF1DF3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</w:tr>
      <w:tr w:rsidR="00525909" w:rsidRPr="00003255" w14:paraId="5B074F95" w14:textId="77777777" w:rsidTr="00DB72DD">
        <w:trPr>
          <w:trHeight w:val="756"/>
        </w:trPr>
        <w:tc>
          <w:tcPr>
            <w:tcW w:w="2924" w:type="dxa"/>
          </w:tcPr>
          <w:p w14:paraId="34A220C7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31" w:type="dxa"/>
          </w:tcPr>
          <w:p w14:paraId="4AD054C0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  <w:tc>
          <w:tcPr>
            <w:tcW w:w="2542" w:type="dxa"/>
          </w:tcPr>
          <w:p w14:paraId="35501727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  <w:tc>
          <w:tcPr>
            <w:tcW w:w="1953" w:type="dxa"/>
          </w:tcPr>
          <w:p w14:paraId="5C94FEFE" w14:textId="77777777" w:rsidR="00525909" w:rsidRPr="00003255" w:rsidRDefault="00525909" w:rsidP="00DB72DD">
            <w:pPr>
              <w:spacing w:after="160"/>
              <w:rPr>
                <w:rFonts w:ascii="Arial" w:hAnsi="Arial" w:cs="Arial"/>
              </w:rPr>
            </w:pPr>
          </w:p>
        </w:tc>
      </w:tr>
    </w:tbl>
    <w:p w14:paraId="4284E3E4" w14:textId="77777777" w:rsidR="00525909" w:rsidRPr="00FA0D3E" w:rsidRDefault="00525909" w:rsidP="00525909">
      <w:pPr>
        <w:pStyle w:val="NoSpacing"/>
      </w:pPr>
    </w:p>
    <w:p w14:paraId="7F2776B8" w14:textId="77777777" w:rsidR="00525909" w:rsidRDefault="00525909" w:rsidP="00525909">
      <w:pPr>
        <w:rPr>
          <w:rFonts w:ascii="Arial" w:hAnsi="Arial" w:cs="Arial"/>
        </w:rPr>
      </w:pPr>
      <w:bookmarkStart w:id="1" w:name="_Hlk146272227"/>
    </w:p>
    <w:p w14:paraId="28026955" w14:textId="77777777" w:rsidR="00525909" w:rsidRPr="00FA0D3E" w:rsidRDefault="00525909" w:rsidP="00525909">
      <w:pPr>
        <w:pStyle w:val="ListParagraph"/>
        <w:numPr>
          <w:ilvl w:val="0"/>
          <w:numId w:val="3"/>
        </w:numPr>
        <w:spacing w:after="0" w:line="259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EARNER SUPPORT STRUCTURES IN PLACE</w:t>
      </w:r>
    </w:p>
    <w:p w14:paraId="7F8F9859" w14:textId="77777777" w:rsidR="00525909" w:rsidRDefault="00525909" w:rsidP="00525909">
      <w:pPr>
        <w:pStyle w:val="NoSpacing"/>
      </w:pPr>
    </w:p>
    <w:p w14:paraId="42D4908F" w14:textId="77777777" w:rsidR="00525909" w:rsidRDefault="00525909" w:rsidP="0052590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Please provide an indication of the available resources as well as how the following key items will be conducted to ensure the success of the project:</w:t>
      </w:r>
      <w:bookmarkEnd w:id="1"/>
    </w:p>
    <w:p w14:paraId="6FBA8C19" w14:textId="77777777" w:rsidR="00525909" w:rsidRDefault="00525909" w:rsidP="00525909">
      <w:pPr>
        <w:pStyle w:val="NoSpacing"/>
        <w:rPr>
          <w:rFonts w:ascii="Arial" w:hAnsi="Arial" w:cs="Arial"/>
        </w:rPr>
      </w:pPr>
    </w:p>
    <w:tbl>
      <w:tblPr>
        <w:tblStyle w:val="TableGrid0"/>
        <w:tblW w:w="0" w:type="auto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9016"/>
      </w:tblGrid>
      <w:tr w:rsidR="00525909" w:rsidRPr="00B35E00" w14:paraId="503355AE" w14:textId="77777777" w:rsidTr="00DB72DD">
        <w:trPr>
          <w:trHeight w:val="631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629D863A" w14:textId="77777777" w:rsidR="00525909" w:rsidRPr="00B35E00" w:rsidRDefault="00525909" w:rsidP="00DB72D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312C3A">
              <w:rPr>
                <w:rFonts w:ascii="Arial" w:hAnsi="Arial" w:cs="Arial"/>
                <w:b/>
                <w:bCs/>
              </w:rPr>
              <w:t>Project Management</w:t>
            </w:r>
          </w:p>
        </w:tc>
      </w:tr>
      <w:tr w:rsidR="00525909" w:rsidRPr="002301DC" w14:paraId="64E8C1DB" w14:textId="77777777" w:rsidTr="00DB72DD">
        <w:trPr>
          <w:trHeight w:val="631"/>
        </w:trPr>
        <w:tc>
          <w:tcPr>
            <w:tcW w:w="9350" w:type="dxa"/>
          </w:tcPr>
          <w:p w14:paraId="5C6AE2A7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0B8616D5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3226AE04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10EE919E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2B551CC9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7B3E224F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19B721FE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219FD954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0C612D02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32E8D853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3B00D047" w14:textId="77777777" w:rsidR="006D42FD" w:rsidRDefault="006D42FD" w:rsidP="00DB72DD">
            <w:pPr>
              <w:pStyle w:val="NoSpacing"/>
              <w:rPr>
                <w:rFonts w:ascii="Arial" w:hAnsi="Arial" w:cs="Arial"/>
              </w:rPr>
            </w:pPr>
          </w:p>
          <w:p w14:paraId="08E27A65" w14:textId="77777777" w:rsidR="006D42FD" w:rsidRDefault="006D42FD" w:rsidP="00DB72DD">
            <w:pPr>
              <w:pStyle w:val="NoSpacing"/>
              <w:rPr>
                <w:rFonts w:ascii="Arial" w:hAnsi="Arial" w:cs="Arial"/>
              </w:rPr>
            </w:pPr>
          </w:p>
          <w:p w14:paraId="07084FC4" w14:textId="77777777" w:rsidR="006D42FD" w:rsidRPr="002301DC" w:rsidRDefault="006D42FD" w:rsidP="00DB72DD">
            <w:pPr>
              <w:pStyle w:val="NoSpacing"/>
              <w:rPr>
                <w:rFonts w:ascii="Arial" w:hAnsi="Arial" w:cs="Arial"/>
              </w:rPr>
            </w:pPr>
          </w:p>
        </w:tc>
      </w:tr>
      <w:tr w:rsidR="00525909" w:rsidRPr="00B35E00" w14:paraId="55542011" w14:textId="77777777" w:rsidTr="00DB72DD">
        <w:trPr>
          <w:trHeight w:val="628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5061DC7A" w14:textId="77777777" w:rsidR="00525909" w:rsidRPr="00B35E00" w:rsidRDefault="00525909" w:rsidP="00DB72D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312C3A">
              <w:rPr>
                <w:rFonts w:ascii="Arial" w:hAnsi="Arial" w:cs="Arial"/>
                <w:b/>
                <w:bCs/>
              </w:rPr>
              <w:lastRenderedPageBreak/>
              <w:t>Administration</w:t>
            </w:r>
          </w:p>
        </w:tc>
      </w:tr>
      <w:tr w:rsidR="00525909" w:rsidRPr="002301DC" w14:paraId="3F6D6472" w14:textId="77777777" w:rsidTr="00DB72DD">
        <w:trPr>
          <w:trHeight w:val="628"/>
        </w:trPr>
        <w:tc>
          <w:tcPr>
            <w:tcW w:w="9350" w:type="dxa"/>
          </w:tcPr>
          <w:p w14:paraId="175F0DA9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349BCBEF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57EB6ADC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7D6F6E5B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36E9A39A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3C361F3D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03594E44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141C37C9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1994CC86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7C76F47D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7A8E4802" w14:textId="77777777" w:rsidR="00525909" w:rsidRPr="002301DC" w:rsidRDefault="00525909" w:rsidP="00DB72DD">
            <w:pPr>
              <w:pStyle w:val="NoSpacing"/>
              <w:rPr>
                <w:rFonts w:ascii="Arial" w:hAnsi="Arial" w:cs="Arial"/>
              </w:rPr>
            </w:pPr>
          </w:p>
        </w:tc>
      </w:tr>
      <w:tr w:rsidR="00525909" w:rsidRPr="00B35E00" w14:paraId="112AF1AB" w14:textId="77777777" w:rsidTr="00DB72DD">
        <w:trPr>
          <w:trHeight w:val="628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62B33CA8" w14:textId="6AED324D" w:rsidR="00525909" w:rsidRPr="00B35E00" w:rsidRDefault="00525909" w:rsidP="00DB72D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312C3A">
              <w:rPr>
                <w:rFonts w:ascii="Arial" w:hAnsi="Arial" w:cs="Arial"/>
                <w:b/>
                <w:bCs/>
              </w:rPr>
              <w:t>Availability of Supervisors</w:t>
            </w:r>
            <w:r w:rsidR="006D42FD">
              <w:rPr>
                <w:rFonts w:ascii="Arial" w:hAnsi="Arial" w:cs="Arial"/>
                <w:b/>
                <w:bCs/>
              </w:rPr>
              <w:t xml:space="preserve"> and Mentors</w:t>
            </w:r>
            <w:r w:rsidR="000B7443">
              <w:rPr>
                <w:rFonts w:ascii="Arial" w:hAnsi="Arial" w:cs="Arial"/>
                <w:b/>
                <w:bCs/>
              </w:rPr>
              <w:t xml:space="preserve"> (Mechanisms in place to support the implementation of the programme)</w:t>
            </w:r>
          </w:p>
        </w:tc>
      </w:tr>
      <w:tr w:rsidR="00525909" w:rsidRPr="002301DC" w14:paraId="00AAAF5F" w14:textId="77777777" w:rsidTr="00DB72DD">
        <w:trPr>
          <w:trHeight w:val="628"/>
        </w:trPr>
        <w:tc>
          <w:tcPr>
            <w:tcW w:w="9350" w:type="dxa"/>
          </w:tcPr>
          <w:p w14:paraId="3785F188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288FC207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2E13554B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36BBF46A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639C5C00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00824F82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2230EA19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49917994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6CF20675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1BEE9704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2B242622" w14:textId="77777777" w:rsidR="00525909" w:rsidRDefault="00525909" w:rsidP="00DB72DD">
            <w:pPr>
              <w:pStyle w:val="NoSpacing"/>
              <w:rPr>
                <w:rFonts w:ascii="Arial" w:hAnsi="Arial" w:cs="Arial"/>
              </w:rPr>
            </w:pPr>
          </w:p>
          <w:p w14:paraId="24D7AA3D" w14:textId="77777777" w:rsidR="00525909" w:rsidRPr="002301DC" w:rsidRDefault="00525909" w:rsidP="00DB72DD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2F166E62" w14:textId="77777777" w:rsidR="00525909" w:rsidRDefault="00525909" w:rsidP="00525909">
      <w:pPr>
        <w:rPr>
          <w:rFonts w:ascii="Arial" w:hAnsi="Arial" w:cs="Arial"/>
        </w:rPr>
      </w:pPr>
    </w:p>
    <w:p w14:paraId="0A957927" w14:textId="076D8D07" w:rsidR="00525909" w:rsidRPr="00FA0D3E" w:rsidRDefault="00525909" w:rsidP="00525909">
      <w:pPr>
        <w:pStyle w:val="ListParagraph"/>
        <w:numPr>
          <w:ilvl w:val="0"/>
          <w:numId w:val="3"/>
        </w:numPr>
        <w:spacing w:after="0" w:line="259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RIEF MOTIVATION OF HOW THIS PROGRAMME WILL BENEFIT THE BENEFICIARIES AND/OR ORGANISATION</w:t>
      </w:r>
      <w:r w:rsidR="000B7443">
        <w:rPr>
          <w:rFonts w:ascii="Arial" w:hAnsi="Arial" w:cs="Arial"/>
          <w:b/>
          <w:bCs/>
        </w:rPr>
        <w:t xml:space="preserve"> AS WELL AS </w:t>
      </w:r>
      <w:r w:rsidR="00B656B8">
        <w:rPr>
          <w:rFonts w:ascii="Arial" w:hAnsi="Arial" w:cs="Arial"/>
          <w:b/>
          <w:bCs/>
        </w:rPr>
        <w:t>CREATE A POSITIVE IMPACT IN THE AREA OF IMPLEMENTATION.</w:t>
      </w:r>
    </w:p>
    <w:p w14:paraId="23557A17" w14:textId="77777777" w:rsidR="00525909" w:rsidRDefault="00525909" w:rsidP="00525909">
      <w:pPr>
        <w:pStyle w:val="NoSpacing"/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25909" w14:paraId="1D920E55" w14:textId="77777777" w:rsidTr="00DB72DD">
        <w:tc>
          <w:tcPr>
            <w:tcW w:w="9350" w:type="dxa"/>
          </w:tcPr>
          <w:p w14:paraId="213986EE" w14:textId="77777777" w:rsidR="00525909" w:rsidRDefault="00525909" w:rsidP="00DB72DD">
            <w:pPr>
              <w:spacing w:after="160"/>
            </w:pPr>
          </w:p>
          <w:p w14:paraId="36FA2DFE" w14:textId="77777777" w:rsidR="00525909" w:rsidRDefault="00525909" w:rsidP="00DB72DD">
            <w:pPr>
              <w:spacing w:after="160"/>
            </w:pPr>
          </w:p>
          <w:p w14:paraId="36C33D15" w14:textId="77777777" w:rsidR="00525909" w:rsidRDefault="00525909" w:rsidP="00DB72DD">
            <w:pPr>
              <w:spacing w:after="160"/>
            </w:pPr>
          </w:p>
          <w:p w14:paraId="7B0B1BA7" w14:textId="77777777" w:rsidR="00525909" w:rsidRDefault="00525909" w:rsidP="00DB72DD">
            <w:pPr>
              <w:spacing w:after="160"/>
            </w:pPr>
          </w:p>
          <w:p w14:paraId="7430CB61" w14:textId="77777777" w:rsidR="00525909" w:rsidRDefault="00525909" w:rsidP="00DB72DD">
            <w:pPr>
              <w:spacing w:after="160"/>
            </w:pPr>
          </w:p>
          <w:p w14:paraId="0EF72FDE" w14:textId="77777777" w:rsidR="00525909" w:rsidRDefault="00525909" w:rsidP="00DB72DD">
            <w:pPr>
              <w:spacing w:after="160"/>
            </w:pPr>
          </w:p>
          <w:p w14:paraId="3BF41338" w14:textId="77777777" w:rsidR="00525909" w:rsidRDefault="00525909" w:rsidP="00DB72DD">
            <w:pPr>
              <w:spacing w:after="160"/>
            </w:pPr>
          </w:p>
        </w:tc>
      </w:tr>
    </w:tbl>
    <w:p w14:paraId="073C9532" w14:textId="634D5669" w:rsidR="006A2D92" w:rsidRDefault="006A2D92" w:rsidP="00525909">
      <w:pPr>
        <w:pStyle w:val="NoSpacing"/>
      </w:pPr>
    </w:p>
    <w:p w14:paraId="28F8D974" w14:textId="77777777" w:rsidR="006A2D92" w:rsidRDefault="006A2D92">
      <w:pPr>
        <w:spacing w:line="278" w:lineRule="auto"/>
      </w:pPr>
      <w:r>
        <w:br w:type="page"/>
      </w:r>
    </w:p>
    <w:p w14:paraId="23648BA1" w14:textId="77777777" w:rsidR="00525909" w:rsidRPr="003053C8" w:rsidRDefault="00525909" w:rsidP="00525909">
      <w:pPr>
        <w:pStyle w:val="NoSpacing"/>
      </w:pP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26"/>
      </w:tblGrid>
      <w:tr w:rsidR="00525909" w:rsidRPr="003053C8" w14:paraId="02E61FAE" w14:textId="77777777" w:rsidTr="00DB72DD">
        <w:tc>
          <w:tcPr>
            <w:tcW w:w="9350" w:type="dxa"/>
            <w:shd w:val="clear" w:color="auto" w:fill="D9D9D9" w:themeFill="background1" w:themeFillShade="D9"/>
          </w:tcPr>
          <w:p w14:paraId="3A344920" w14:textId="77777777" w:rsidR="00525909" w:rsidRPr="003053C8" w:rsidRDefault="00525909" w:rsidP="00525909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053C8">
              <w:rPr>
                <w:rFonts w:ascii="Arial" w:hAnsi="Arial" w:cs="Arial"/>
                <w:b/>
                <w:bCs/>
                <w:sz w:val="22"/>
                <w:szCs w:val="22"/>
              </w:rPr>
              <w:t>SIGN OFF &amp; APPROVAL</w:t>
            </w:r>
          </w:p>
        </w:tc>
      </w:tr>
    </w:tbl>
    <w:p w14:paraId="5159FB86" w14:textId="77777777" w:rsidR="00525909" w:rsidRPr="007C291B" w:rsidRDefault="00525909" w:rsidP="00525909">
      <w:pPr>
        <w:pStyle w:val="NoSpacing"/>
        <w:rPr>
          <w:rFonts w:ascii="Arial" w:hAnsi="Arial" w:cs="Arial"/>
        </w:rPr>
      </w:pPr>
    </w:p>
    <w:p w14:paraId="04132F0F" w14:textId="77777777" w:rsidR="00525909" w:rsidRPr="003053C8" w:rsidRDefault="00525909" w:rsidP="00525909">
      <w:pPr>
        <w:pStyle w:val="ListParagraph"/>
        <w:numPr>
          <w:ilvl w:val="0"/>
          <w:numId w:val="2"/>
        </w:numPr>
        <w:spacing w:after="0" w:line="259" w:lineRule="auto"/>
        <w:rPr>
          <w:rFonts w:ascii="Arial" w:hAnsi="Arial" w:cs="Arial"/>
          <w:b/>
          <w:bCs/>
          <w:sz w:val="22"/>
          <w:szCs w:val="22"/>
        </w:rPr>
      </w:pPr>
      <w:r w:rsidRPr="003053C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b/>
          <w:bCs/>
          <w:sz w:val="22"/>
          <w:szCs w:val="22"/>
        </w:rPr>
        <w:t>PPLICANT</w:t>
      </w:r>
      <w:r w:rsidRPr="003053C8">
        <w:rPr>
          <w:rFonts w:ascii="Arial" w:hAnsi="Arial" w:cs="Arial"/>
          <w:sz w:val="22"/>
          <w:szCs w:val="22"/>
        </w:rPr>
        <w:t xml:space="preserve"> </w:t>
      </w:r>
      <w:r w:rsidRPr="003053C8">
        <w:rPr>
          <w:rFonts w:ascii="Arial" w:hAnsi="Arial" w:cs="Arial"/>
          <w:b/>
          <w:bCs/>
          <w:sz w:val="22"/>
          <w:szCs w:val="22"/>
        </w:rPr>
        <w:t>ENTITY</w:t>
      </w:r>
    </w:p>
    <w:p w14:paraId="6F0101BA" w14:textId="77777777" w:rsidR="00525909" w:rsidRPr="003053C8" w:rsidRDefault="00525909" w:rsidP="00525909">
      <w:pPr>
        <w:pStyle w:val="NoSpacing"/>
        <w:rPr>
          <w:rFonts w:ascii="Arial" w:hAnsi="Arial" w:cs="Arial"/>
        </w:rPr>
      </w:pPr>
    </w:p>
    <w:tbl>
      <w:tblPr>
        <w:tblW w:w="9360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49"/>
        <w:gridCol w:w="2913"/>
        <w:gridCol w:w="1231"/>
        <w:gridCol w:w="2567"/>
      </w:tblGrid>
      <w:tr w:rsidR="00525909" w:rsidRPr="003053C8" w14:paraId="6895D27A" w14:textId="77777777" w:rsidTr="00DB72DD">
        <w:trPr>
          <w:trHeight w:val="701"/>
        </w:trPr>
        <w:tc>
          <w:tcPr>
            <w:tcW w:w="2682" w:type="dxa"/>
            <w:shd w:val="clear" w:color="auto" w:fill="D9D9D9" w:themeFill="background1" w:themeFillShade="D9"/>
          </w:tcPr>
          <w:p w14:paraId="14AC2E04" w14:textId="77777777" w:rsidR="00525909" w:rsidRPr="003053C8" w:rsidRDefault="00525909" w:rsidP="00DB72DD">
            <w:pPr>
              <w:rPr>
                <w:rFonts w:ascii="Arial" w:hAnsi="Arial" w:cs="Arial"/>
                <w:b/>
              </w:rPr>
            </w:pPr>
            <w:r w:rsidRPr="003053C8">
              <w:rPr>
                <w:rFonts w:ascii="Arial" w:hAnsi="Arial" w:cs="Arial"/>
                <w:b/>
              </w:rPr>
              <w:t>Name of Entity Representative</w:t>
            </w:r>
          </w:p>
        </w:tc>
        <w:tc>
          <w:tcPr>
            <w:tcW w:w="3014" w:type="dxa"/>
          </w:tcPr>
          <w:p w14:paraId="2C6E033B" w14:textId="77777777" w:rsidR="00525909" w:rsidRPr="003053C8" w:rsidRDefault="00525909" w:rsidP="00DB72D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09" w:type="dxa"/>
            <w:shd w:val="clear" w:color="auto" w:fill="D9D9D9" w:themeFill="background1" w:themeFillShade="D9"/>
          </w:tcPr>
          <w:p w14:paraId="137EB59E" w14:textId="77777777" w:rsidR="00525909" w:rsidRPr="003053C8" w:rsidRDefault="00525909" w:rsidP="00DB72DD">
            <w:pPr>
              <w:rPr>
                <w:rFonts w:ascii="Arial" w:hAnsi="Arial" w:cs="Arial"/>
                <w:b/>
              </w:rPr>
            </w:pPr>
          </w:p>
          <w:p w14:paraId="7F0A374D" w14:textId="77777777" w:rsidR="00525909" w:rsidRPr="003053C8" w:rsidRDefault="00525909" w:rsidP="00DB72DD">
            <w:pPr>
              <w:rPr>
                <w:rFonts w:ascii="Arial" w:hAnsi="Arial" w:cs="Arial"/>
                <w:b/>
              </w:rPr>
            </w:pPr>
            <w:r w:rsidRPr="003053C8">
              <w:rPr>
                <w:rFonts w:ascii="Arial" w:hAnsi="Arial" w:cs="Arial"/>
                <w:b/>
              </w:rPr>
              <w:t>Capacity</w:t>
            </w:r>
          </w:p>
        </w:tc>
        <w:tc>
          <w:tcPr>
            <w:tcW w:w="2655" w:type="dxa"/>
          </w:tcPr>
          <w:p w14:paraId="45F87B0F" w14:textId="77777777" w:rsidR="00525909" w:rsidRPr="003053C8" w:rsidRDefault="00525909" w:rsidP="00DB72DD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25909" w:rsidRPr="003053C8" w14:paraId="065C4F06" w14:textId="77777777" w:rsidTr="00DB72DD">
        <w:trPr>
          <w:trHeight w:val="710"/>
        </w:trPr>
        <w:tc>
          <w:tcPr>
            <w:tcW w:w="2682" w:type="dxa"/>
            <w:shd w:val="clear" w:color="auto" w:fill="D9D9D9" w:themeFill="background1" w:themeFillShade="D9"/>
          </w:tcPr>
          <w:p w14:paraId="56B87EF7" w14:textId="77777777" w:rsidR="00525909" w:rsidRPr="003053C8" w:rsidRDefault="00525909" w:rsidP="00DB72DD">
            <w:pPr>
              <w:rPr>
                <w:rFonts w:ascii="Arial" w:hAnsi="Arial" w:cs="Arial"/>
                <w:b/>
              </w:rPr>
            </w:pPr>
          </w:p>
          <w:p w14:paraId="7EEBB21A" w14:textId="77777777" w:rsidR="00525909" w:rsidRPr="003053C8" w:rsidRDefault="00525909" w:rsidP="00DB72DD">
            <w:pPr>
              <w:rPr>
                <w:rFonts w:ascii="Arial" w:hAnsi="Arial" w:cs="Arial"/>
                <w:b/>
              </w:rPr>
            </w:pPr>
            <w:r w:rsidRPr="003053C8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3014" w:type="dxa"/>
          </w:tcPr>
          <w:p w14:paraId="331C909F" w14:textId="77777777" w:rsidR="00525909" w:rsidRPr="003053C8" w:rsidRDefault="00525909" w:rsidP="00DB72D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09" w:type="dxa"/>
            <w:shd w:val="clear" w:color="auto" w:fill="D9D9D9" w:themeFill="background1" w:themeFillShade="D9"/>
          </w:tcPr>
          <w:p w14:paraId="69E5034B" w14:textId="77777777" w:rsidR="00525909" w:rsidRPr="003053C8" w:rsidRDefault="00525909" w:rsidP="00DB72DD">
            <w:pPr>
              <w:rPr>
                <w:rFonts w:ascii="Arial" w:hAnsi="Arial" w:cs="Arial"/>
                <w:b/>
              </w:rPr>
            </w:pPr>
          </w:p>
          <w:p w14:paraId="11BC44CB" w14:textId="77777777" w:rsidR="00525909" w:rsidRPr="003053C8" w:rsidRDefault="00525909" w:rsidP="00DB72DD">
            <w:pPr>
              <w:rPr>
                <w:rFonts w:ascii="Arial" w:hAnsi="Arial" w:cs="Arial"/>
                <w:b/>
              </w:rPr>
            </w:pPr>
            <w:r w:rsidRPr="003053C8"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2655" w:type="dxa"/>
          </w:tcPr>
          <w:p w14:paraId="7EA7CC7A" w14:textId="77777777" w:rsidR="00525909" w:rsidRPr="003053C8" w:rsidRDefault="00525909" w:rsidP="00DB72DD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1E503F78" w14:textId="77777777" w:rsidR="00525909" w:rsidRPr="003053C8" w:rsidRDefault="00525909" w:rsidP="00525909">
      <w:pPr>
        <w:rPr>
          <w:rFonts w:ascii="Arial" w:hAnsi="Arial" w:cs="Arial"/>
        </w:rPr>
      </w:pPr>
    </w:p>
    <w:p w14:paraId="079FB178" w14:textId="77777777" w:rsidR="00525909" w:rsidRPr="003053C8" w:rsidRDefault="00525909" w:rsidP="00525909">
      <w:pPr>
        <w:pStyle w:val="ListParagraph"/>
        <w:numPr>
          <w:ilvl w:val="0"/>
          <w:numId w:val="2"/>
        </w:numPr>
        <w:spacing w:after="0" w:line="259" w:lineRule="auto"/>
        <w:rPr>
          <w:rFonts w:ascii="Arial" w:hAnsi="Arial" w:cs="Arial"/>
          <w:b/>
          <w:bCs/>
          <w:sz w:val="22"/>
          <w:szCs w:val="22"/>
        </w:rPr>
      </w:pPr>
      <w:r w:rsidRPr="003053C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HEAD OF ORGANISATION</w:t>
      </w:r>
    </w:p>
    <w:p w14:paraId="1467F807" w14:textId="77777777" w:rsidR="00525909" w:rsidRPr="00F768E2" w:rsidRDefault="00525909" w:rsidP="00525909">
      <w:pPr>
        <w:pStyle w:val="NoSpacing"/>
        <w:rPr>
          <w:rFonts w:ascii="Arial" w:hAnsi="Arial" w:cs="Arial"/>
        </w:rPr>
      </w:pPr>
    </w:p>
    <w:tbl>
      <w:tblPr>
        <w:tblW w:w="9360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61"/>
        <w:gridCol w:w="2956"/>
        <w:gridCol w:w="1139"/>
        <w:gridCol w:w="2604"/>
      </w:tblGrid>
      <w:tr w:rsidR="00525909" w:rsidRPr="00593B64" w14:paraId="010F0DF2" w14:textId="77777777" w:rsidTr="00DB72DD">
        <w:trPr>
          <w:trHeight w:val="674"/>
        </w:trPr>
        <w:tc>
          <w:tcPr>
            <w:tcW w:w="2661" w:type="dxa"/>
            <w:shd w:val="clear" w:color="auto" w:fill="D9D9D9" w:themeFill="background1" w:themeFillShade="D9"/>
          </w:tcPr>
          <w:p w14:paraId="73A2D731" w14:textId="77777777" w:rsidR="00525909" w:rsidRPr="00593B64" w:rsidRDefault="00525909" w:rsidP="00DB72D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Name of </w:t>
            </w:r>
            <w:r w:rsidRPr="00593B64">
              <w:rPr>
                <w:rFonts w:ascii="Arial" w:hAnsi="Arial" w:cs="Arial"/>
                <w:b/>
                <w:sz w:val="20"/>
                <w:szCs w:val="20"/>
              </w:rPr>
              <w:t>Entity Representative</w:t>
            </w:r>
          </w:p>
        </w:tc>
        <w:tc>
          <w:tcPr>
            <w:tcW w:w="2956" w:type="dxa"/>
          </w:tcPr>
          <w:p w14:paraId="49266AE9" w14:textId="77777777" w:rsidR="00525909" w:rsidRPr="00593B64" w:rsidRDefault="00525909" w:rsidP="00DB72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D9D9D9" w:themeFill="background1" w:themeFillShade="D9"/>
          </w:tcPr>
          <w:p w14:paraId="61E04D13" w14:textId="77777777" w:rsidR="00525909" w:rsidRPr="00593B64" w:rsidRDefault="00525909" w:rsidP="00DB72D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F9C956" w14:textId="77777777" w:rsidR="00525909" w:rsidRPr="00593B64" w:rsidRDefault="00525909" w:rsidP="00DB72D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93B64">
              <w:rPr>
                <w:rFonts w:ascii="Arial" w:hAnsi="Arial" w:cs="Arial"/>
                <w:b/>
                <w:sz w:val="20"/>
                <w:szCs w:val="20"/>
              </w:rPr>
              <w:t>Capacity</w:t>
            </w:r>
          </w:p>
        </w:tc>
        <w:tc>
          <w:tcPr>
            <w:tcW w:w="2604" w:type="dxa"/>
          </w:tcPr>
          <w:p w14:paraId="2DADD69D" w14:textId="77777777" w:rsidR="00525909" w:rsidRPr="00593B64" w:rsidRDefault="00525909" w:rsidP="00DB72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25909" w:rsidRPr="00593B64" w14:paraId="1CFEE49E" w14:textId="77777777" w:rsidTr="00DB72DD">
        <w:trPr>
          <w:trHeight w:val="656"/>
        </w:trPr>
        <w:tc>
          <w:tcPr>
            <w:tcW w:w="2661" w:type="dxa"/>
            <w:shd w:val="clear" w:color="auto" w:fill="D9D9D9" w:themeFill="background1" w:themeFillShade="D9"/>
          </w:tcPr>
          <w:p w14:paraId="3996A646" w14:textId="77777777" w:rsidR="00525909" w:rsidRPr="00593B64" w:rsidRDefault="00525909" w:rsidP="00DB72D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75AF75" w14:textId="77777777" w:rsidR="00525909" w:rsidRPr="00593B64" w:rsidRDefault="00525909" w:rsidP="00DB72D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93B64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2956" w:type="dxa"/>
          </w:tcPr>
          <w:p w14:paraId="34D9139D" w14:textId="77777777" w:rsidR="00525909" w:rsidRPr="00593B64" w:rsidRDefault="00525909" w:rsidP="00DB72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D9D9D9" w:themeFill="background1" w:themeFillShade="D9"/>
          </w:tcPr>
          <w:p w14:paraId="06D24E66" w14:textId="77777777" w:rsidR="00525909" w:rsidRPr="00593B64" w:rsidRDefault="00525909" w:rsidP="00DB72D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D1642CC" w14:textId="77777777" w:rsidR="00525909" w:rsidRPr="00593B64" w:rsidRDefault="00525909" w:rsidP="00DB72D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93B64">
              <w:rPr>
                <w:rFonts w:ascii="Arial" w:hAnsi="Arial" w:cs="Arial"/>
                <w:b/>
                <w:sz w:val="20"/>
                <w:szCs w:val="20"/>
              </w:rPr>
              <w:t>Signature</w:t>
            </w:r>
          </w:p>
        </w:tc>
        <w:tc>
          <w:tcPr>
            <w:tcW w:w="2604" w:type="dxa"/>
          </w:tcPr>
          <w:p w14:paraId="6A0D583C" w14:textId="77777777" w:rsidR="00525909" w:rsidRPr="00593B64" w:rsidRDefault="00525909" w:rsidP="00DB72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C2F5AA2" w14:textId="77777777" w:rsidR="00525909" w:rsidRDefault="00525909" w:rsidP="00525909">
      <w:pPr>
        <w:rPr>
          <w:rFonts w:ascii="Arial" w:hAnsi="Arial" w:cs="Arial"/>
        </w:rPr>
      </w:pPr>
    </w:p>
    <w:p w14:paraId="61C54993" w14:textId="1FCFE87A" w:rsidR="00643568" w:rsidRDefault="00643568">
      <w:pPr>
        <w:spacing w:line="278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61654A9" w14:textId="77777777" w:rsidR="00F2186E" w:rsidRDefault="00F2186E" w:rsidP="00F2186E">
      <w:pPr>
        <w:spacing w:after="0"/>
        <w:rPr>
          <w:rFonts w:ascii="Arial" w:hAnsi="Arial" w:cs="Arial"/>
        </w:rPr>
      </w:pPr>
    </w:p>
    <w:p w14:paraId="1FB4D70A" w14:textId="77777777" w:rsidR="00525909" w:rsidRPr="00364C1D" w:rsidRDefault="00525909" w:rsidP="00525909">
      <w:pPr>
        <w:rPr>
          <w:rFonts w:ascii="Arial" w:hAnsi="Arial" w:cs="Arial"/>
          <w:b/>
          <w:bCs/>
        </w:rPr>
      </w:pPr>
      <w:r w:rsidRPr="00364C1D">
        <w:rPr>
          <w:rFonts w:ascii="Arial" w:hAnsi="Arial" w:cs="Arial"/>
          <w:b/>
          <w:bCs/>
        </w:rPr>
        <w:t>CHECKLIST</w:t>
      </w:r>
      <w:r>
        <w:rPr>
          <w:rFonts w:ascii="Arial" w:hAnsi="Arial" w:cs="Arial"/>
          <w:b/>
          <w:bCs/>
        </w:rPr>
        <w:t xml:space="preserve"> OF SUPPORTING DOCUMENTATION FOR SUBMISSION</w:t>
      </w:r>
    </w:p>
    <w:p w14:paraId="77AA5A78" w14:textId="77777777" w:rsidR="00525909" w:rsidRDefault="00525909" w:rsidP="00F2186E">
      <w:pPr>
        <w:spacing w:after="0"/>
        <w:rPr>
          <w:rFonts w:ascii="Arial" w:hAnsi="Arial" w:cs="Arial"/>
        </w:rPr>
      </w:pPr>
    </w:p>
    <w:tbl>
      <w:tblPr>
        <w:tblStyle w:val="TableGrid0"/>
        <w:tblW w:w="0" w:type="auto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7945"/>
        <w:gridCol w:w="1071"/>
      </w:tblGrid>
      <w:tr w:rsidR="00525909" w14:paraId="0ACD337A" w14:textId="77777777" w:rsidTr="00F2186E">
        <w:trPr>
          <w:trHeight w:val="612"/>
        </w:trPr>
        <w:tc>
          <w:tcPr>
            <w:tcW w:w="7945" w:type="dxa"/>
            <w:shd w:val="clear" w:color="auto" w:fill="F2F2F2" w:themeFill="background1" w:themeFillShade="F2"/>
            <w:vAlign w:val="center"/>
          </w:tcPr>
          <w:p w14:paraId="5D5DA481" w14:textId="77777777" w:rsidR="00525909" w:rsidRPr="00E57D71" w:rsidRDefault="00525909" w:rsidP="00DB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OCUMENT</w:t>
            </w:r>
          </w:p>
        </w:tc>
        <w:tc>
          <w:tcPr>
            <w:tcW w:w="1071" w:type="dxa"/>
            <w:shd w:val="clear" w:color="auto" w:fill="F2F2F2" w:themeFill="background1" w:themeFillShade="F2"/>
            <w:vAlign w:val="center"/>
          </w:tcPr>
          <w:p w14:paraId="6C7CCCE4" w14:textId="77777777" w:rsidR="00525909" w:rsidRPr="00E57D71" w:rsidRDefault="00525909" w:rsidP="00DB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HECK</w:t>
            </w:r>
          </w:p>
        </w:tc>
      </w:tr>
      <w:tr w:rsidR="00525909" w14:paraId="5704EDC4" w14:textId="77777777" w:rsidTr="00F2186E">
        <w:trPr>
          <w:trHeight w:val="612"/>
        </w:trPr>
        <w:tc>
          <w:tcPr>
            <w:tcW w:w="7945" w:type="dxa"/>
            <w:vAlign w:val="center"/>
          </w:tcPr>
          <w:p w14:paraId="7D3C917B" w14:textId="71536403" w:rsidR="00525909" w:rsidRDefault="00525909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tified ID Copies</w:t>
            </w:r>
            <w:r w:rsidR="00741AF7">
              <w:rPr>
                <w:rFonts w:ascii="Arial" w:hAnsi="Arial" w:cs="Arial"/>
              </w:rPr>
              <w:t xml:space="preserve"> of Applicant</w:t>
            </w:r>
          </w:p>
        </w:tc>
        <w:tc>
          <w:tcPr>
            <w:tcW w:w="1071" w:type="dxa"/>
            <w:vAlign w:val="center"/>
          </w:tcPr>
          <w:p w14:paraId="17A60470" w14:textId="77777777" w:rsidR="00525909" w:rsidRDefault="00525909" w:rsidP="00DB72DD">
            <w:pPr>
              <w:rPr>
                <w:rFonts w:ascii="Arial" w:hAnsi="Arial" w:cs="Arial"/>
              </w:rPr>
            </w:pPr>
          </w:p>
        </w:tc>
      </w:tr>
      <w:tr w:rsidR="00741AF7" w14:paraId="3B4FE614" w14:textId="77777777" w:rsidTr="00F2186E">
        <w:trPr>
          <w:trHeight w:val="612"/>
        </w:trPr>
        <w:tc>
          <w:tcPr>
            <w:tcW w:w="7945" w:type="dxa"/>
            <w:vAlign w:val="center"/>
          </w:tcPr>
          <w:p w14:paraId="67895392" w14:textId="5C2AB48F" w:rsidR="00741AF7" w:rsidRDefault="00741AF7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py of Organisation’s Corporate Profile</w:t>
            </w:r>
          </w:p>
        </w:tc>
        <w:tc>
          <w:tcPr>
            <w:tcW w:w="1071" w:type="dxa"/>
            <w:vAlign w:val="center"/>
          </w:tcPr>
          <w:p w14:paraId="1A57F49D" w14:textId="77777777" w:rsidR="00741AF7" w:rsidRDefault="00741AF7" w:rsidP="00DB72DD">
            <w:pPr>
              <w:rPr>
                <w:rFonts w:ascii="Arial" w:hAnsi="Arial" w:cs="Arial"/>
              </w:rPr>
            </w:pPr>
          </w:p>
        </w:tc>
      </w:tr>
      <w:tr w:rsidR="00525909" w14:paraId="65FAB601" w14:textId="77777777" w:rsidTr="00F2186E">
        <w:trPr>
          <w:trHeight w:val="612"/>
        </w:trPr>
        <w:tc>
          <w:tcPr>
            <w:tcW w:w="7945" w:type="dxa"/>
            <w:vAlign w:val="center"/>
          </w:tcPr>
          <w:p w14:paraId="73225111" w14:textId="77777777" w:rsidR="00525909" w:rsidRDefault="00525909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py of Organisation’s Registration Document</w:t>
            </w:r>
          </w:p>
        </w:tc>
        <w:tc>
          <w:tcPr>
            <w:tcW w:w="1071" w:type="dxa"/>
            <w:vAlign w:val="center"/>
          </w:tcPr>
          <w:p w14:paraId="068CE35A" w14:textId="77777777" w:rsidR="00525909" w:rsidRDefault="00525909" w:rsidP="00DB72DD">
            <w:pPr>
              <w:rPr>
                <w:rFonts w:ascii="Arial" w:hAnsi="Arial" w:cs="Arial"/>
              </w:rPr>
            </w:pPr>
          </w:p>
        </w:tc>
      </w:tr>
      <w:tr w:rsidR="00EF0A44" w14:paraId="4CDC06C7" w14:textId="77777777" w:rsidTr="00F2186E">
        <w:trPr>
          <w:trHeight w:val="612"/>
        </w:trPr>
        <w:tc>
          <w:tcPr>
            <w:tcW w:w="7945" w:type="dxa"/>
            <w:vAlign w:val="center"/>
          </w:tcPr>
          <w:p w14:paraId="57182BFB" w14:textId="09C7C83B" w:rsidR="00EF0A44" w:rsidRDefault="00E13AEE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D Report</w:t>
            </w:r>
            <w:r w:rsidR="00FB6BF6">
              <w:rPr>
                <w:rFonts w:ascii="Arial" w:hAnsi="Arial" w:cs="Arial"/>
              </w:rPr>
              <w:t xml:space="preserve"> (where applicable)</w:t>
            </w:r>
          </w:p>
        </w:tc>
        <w:tc>
          <w:tcPr>
            <w:tcW w:w="1071" w:type="dxa"/>
            <w:vAlign w:val="center"/>
          </w:tcPr>
          <w:p w14:paraId="555C314C" w14:textId="77777777" w:rsidR="00EF0A44" w:rsidRDefault="00EF0A44" w:rsidP="00DB72DD">
            <w:pPr>
              <w:rPr>
                <w:rFonts w:ascii="Arial" w:hAnsi="Arial" w:cs="Arial"/>
              </w:rPr>
            </w:pPr>
          </w:p>
        </w:tc>
      </w:tr>
      <w:tr w:rsidR="00E13AEE" w14:paraId="18D9E1CD" w14:textId="77777777" w:rsidTr="00F2186E">
        <w:trPr>
          <w:trHeight w:val="612"/>
        </w:trPr>
        <w:tc>
          <w:tcPr>
            <w:tcW w:w="7945" w:type="dxa"/>
            <w:vAlign w:val="center"/>
          </w:tcPr>
          <w:p w14:paraId="3620720B" w14:textId="0C22C07D" w:rsidR="00E13AEE" w:rsidRDefault="00E13AEE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BBEE Certificate</w:t>
            </w:r>
          </w:p>
        </w:tc>
        <w:tc>
          <w:tcPr>
            <w:tcW w:w="1071" w:type="dxa"/>
            <w:vAlign w:val="center"/>
          </w:tcPr>
          <w:p w14:paraId="15C3EFF9" w14:textId="77777777" w:rsidR="00E13AEE" w:rsidRDefault="00E13AEE" w:rsidP="00DB72DD">
            <w:pPr>
              <w:rPr>
                <w:rFonts w:ascii="Arial" w:hAnsi="Arial" w:cs="Arial"/>
              </w:rPr>
            </w:pPr>
          </w:p>
        </w:tc>
      </w:tr>
      <w:tr w:rsidR="00E13AEE" w14:paraId="7CCA2D7A" w14:textId="77777777" w:rsidTr="00F2186E">
        <w:trPr>
          <w:trHeight w:val="612"/>
        </w:trPr>
        <w:tc>
          <w:tcPr>
            <w:tcW w:w="7945" w:type="dxa"/>
            <w:vAlign w:val="center"/>
          </w:tcPr>
          <w:p w14:paraId="3B8F93D2" w14:textId="16D9099B" w:rsidR="00E13AEE" w:rsidRDefault="00D332B5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DB Grading</w:t>
            </w:r>
          </w:p>
        </w:tc>
        <w:tc>
          <w:tcPr>
            <w:tcW w:w="1071" w:type="dxa"/>
            <w:vAlign w:val="center"/>
          </w:tcPr>
          <w:p w14:paraId="0E26AD11" w14:textId="77777777" w:rsidR="00E13AEE" w:rsidRDefault="00E13AEE" w:rsidP="00DB72DD">
            <w:pPr>
              <w:rPr>
                <w:rFonts w:ascii="Arial" w:hAnsi="Arial" w:cs="Arial"/>
              </w:rPr>
            </w:pPr>
          </w:p>
        </w:tc>
      </w:tr>
      <w:tr w:rsidR="00525909" w14:paraId="0CF6E79C" w14:textId="77777777" w:rsidTr="00F2186E">
        <w:trPr>
          <w:trHeight w:val="612"/>
        </w:trPr>
        <w:tc>
          <w:tcPr>
            <w:tcW w:w="7945" w:type="dxa"/>
            <w:vAlign w:val="center"/>
          </w:tcPr>
          <w:p w14:paraId="5E253B0C" w14:textId="77777777" w:rsidR="00525909" w:rsidRDefault="00525909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of of Tax Compliance</w:t>
            </w:r>
          </w:p>
        </w:tc>
        <w:tc>
          <w:tcPr>
            <w:tcW w:w="1071" w:type="dxa"/>
            <w:vAlign w:val="center"/>
          </w:tcPr>
          <w:p w14:paraId="555730C5" w14:textId="77777777" w:rsidR="00525909" w:rsidRDefault="00525909" w:rsidP="00DB72DD">
            <w:pPr>
              <w:rPr>
                <w:rFonts w:ascii="Arial" w:hAnsi="Arial" w:cs="Arial"/>
              </w:rPr>
            </w:pPr>
          </w:p>
        </w:tc>
      </w:tr>
      <w:tr w:rsidR="00F2186E" w14:paraId="3159491D" w14:textId="77777777" w:rsidTr="00F2186E">
        <w:trPr>
          <w:trHeight w:val="612"/>
        </w:trPr>
        <w:tc>
          <w:tcPr>
            <w:tcW w:w="7945" w:type="dxa"/>
            <w:vAlign w:val="center"/>
          </w:tcPr>
          <w:p w14:paraId="3CA12B4B" w14:textId="0EB8D2D7" w:rsidR="00F2186E" w:rsidRDefault="00F2186E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ntorship Database</w:t>
            </w:r>
          </w:p>
        </w:tc>
        <w:tc>
          <w:tcPr>
            <w:tcW w:w="1071" w:type="dxa"/>
            <w:vAlign w:val="center"/>
          </w:tcPr>
          <w:p w14:paraId="0E06AE4C" w14:textId="77777777" w:rsidR="00F2186E" w:rsidRDefault="00F2186E" w:rsidP="00DB72DD">
            <w:pPr>
              <w:rPr>
                <w:rFonts w:ascii="Arial" w:hAnsi="Arial" w:cs="Arial"/>
              </w:rPr>
            </w:pPr>
          </w:p>
        </w:tc>
      </w:tr>
      <w:tr w:rsidR="00D57DCC" w14:paraId="0B06D506" w14:textId="77777777" w:rsidTr="00F2186E">
        <w:trPr>
          <w:trHeight w:val="612"/>
        </w:trPr>
        <w:tc>
          <w:tcPr>
            <w:tcW w:w="7945" w:type="dxa"/>
            <w:vAlign w:val="center"/>
          </w:tcPr>
          <w:p w14:paraId="17327062" w14:textId="46314E15" w:rsidR="00D57DCC" w:rsidRDefault="0010110F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pplicant’s </w:t>
            </w:r>
            <w:r w:rsidR="00D57DCC">
              <w:rPr>
                <w:rFonts w:ascii="Arial" w:hAnsi="Arial" w:cs="Arial"/>
              </w:rPr>
              <w:t xml:space="preserve">Declaration </w:t>
            </w:r>
            <w:r w:rsidR="00472C6F">
              <w:rPr>
                <w:rFonts w:ascii="Arial" w:hAnsi="Arial" w:cs="Arial"/>
              </w:rPr>
              <w:t>(Authorisation for individual making the submission on behalf of organisation)</w:t>
            </w:r>
          </w:p>
        </w:tc>
        <w:tc>
          <w:tcPr>
            <w:tcW w:w="1071" w:type="dxa"/>
            <w:vAlign w:val="center"/>
          </w:tcPr>
          <w:p w14:paraId="050E2750" w14:textId="77777777" w:rsidR="00D57DCC" w:rsidRDefault="00D57DCC" w:rsidP="00DB72DD">
            <w:pPr>
              <w:rPr>
                <w:rFonts w:ascii="Arial" w:hAnsi="Arial" w:cs="Arial"/>
              </w:rPr>
            </w:pPr>
          </w:p>
        </w:tc>
      </w:tr>
      <w:tr w:rsidR="00CE7A70" w14:paraId="750E2D7A" w14:textId="77777777" w:rsidTr="00F2186E">
        <w:trPr>
          <w:trHeight w:val="612"/>
        </w:trPr>
        <w:tc>
          <w:tcPr>
            <w:tcW w:w="7945" w:type="dxa"/>
            <w:vAlign w:val="center"/>
          </w:tcPr>
          <w:p w14:paraId="60261D95" w14:textId="5930F986" w:rsidR="00CE7A70" w:rsidRDefault="00CE7A70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 letters/close out reports for completed projects of a similar nature</w:t>
            </w:r>
          </w:p>
        </w:tc>
        <w:tc>
          <w:tcPr>
            <w:tcW w:w="1071" w:type="dxa"/>
            <w:vAlign w:val="center"/>
          </w:tcPr>
          <w:p w14:paraId="3149BE16" w14:textId="77777777" w:rsidR="00CE7A70" w:rsidRDefault="00CE7A70" w:rsidP="00DB72DD">
            <w:pPr>
              <w:rPr>
                <w:rFonts w:ascii="Arial" w:hAnsi="Arial" w:cs="Arial"/>
              </w:rPr>
            </w:pPr>
          </w:p>
        </w:tc>
      </w:tr>
      <w:tr w:rsidR="00591EE9" w14:paraId="7D2B9E86" w14:textId="77777777" w:rsidTr="00F2186E">
        <w:trPr>
          <w:trHeight w:val="612"/>
        </w:trPr>
        <w:tc>
          <w:tcPr>
            <w:tcW w:w="7945" w:type="dxa"/>
            <w:vAlign w:val="center"/>
          </w:tcPr>
          <w:p w14:paraId="300DA90B" w14:textId="7030C632" w:rsidR="00591EE9" w:rsidRDefault="00591EE9" w:rsidP="00DB72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ed proposal</w:t>
            </w:r>
          </w:p>
        </w:tc>
        <w:tc>
          <w:tcPr>
            <w:tcW w:w="1071" w:type="dxa"/>
            <w:vAlign w:val="center"/>
          </w:tcPr>
          <w:p w14:paraId="171AE0B8" w14:textId="77777777" w:rsidR="00591EE9" w:rsidRDefault="00591EE9" w:rsidP="00DB72DD">
            <w:pPr>
              <w:rPr>
                <w:rFonts w:ascii="Arial" w:hAnsi="Arial" w:cs="Arial"/>
              </w:rPr>
            </w:pPr>
          </w:p>
        </w:tc>
      </w:tr>
    </w:tbl>
    <w:p w14:paraId="1F7C1306" w14:textId="036620D4" w:rsidR="00C66617" w:rsidRPr="008542ED" w:rsidRDefault="00C66617" w:rsidP="00F2186E"/>
    <w:sectPr w:rsidR="00C66617" w:rsidRPr="008542ED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DD3428" w14:textId="77777777" w:rsidR="00002B8B" w:rsidRDefault="00002B8B" w:rsidP="00A3353C">
      <w:pPr>
        <w:spacing w:after="0" w:line="240" w:lineRule="auto"/>
      </w:pPr>
      <w:r>
        <w:separator/>
      </w:r>
    </w:p>
  </w:endnote>
  <w:endnote w:type="continuationSeparator" w:id="0">
    <w:p w14:paraId="1D96DFE0" w14:textId="77777777" w:rsidR="00002B8B" w:rsidRDefault="00002B8B" w:rsidP="00A335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64BD5F" w14:textId="233C4122" w:rsidR="00402635" w:rsidRDefault="00F13480" w:rsidP="00D6142E">
    <w:pPr>
      <w:pStyle w:val="Footer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71222AF6" wp14:editId="2D7C9F3C">
              <wp:simplePos x="0" y="0"/>
              <wp:positionH relativeFrom="column">
                <wp:posOffset>-1041400</wp:posOffset>
              </wp:positionH>
              <wp:positionV relativeFrom="paragraph">
                <wp:posOffset>-264795</wp:posOffset>
              </wp:positionV>
              <wp:extent cx="7735570" cy="702310"/>
              <wp:effectExtent l="0" t="0" r="0" b="2540"/>
              <wp:wrapNone/>
              <wp:docPr id="2078921900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35570" cy="702310"/>
                        <a:chOff x="0" y="0"/>
                        <a:chExt cx="7735570" cy="702310"/>
                      </a:xfrm>
                    </wpg:grpSpPr>
                    <pic:pic xmlns:pic="http://schemas.openxmlformats.org/drawingml/2006/picture">
                      <pic:nvPicPr>
                        <pic:cNvPr id="34586833" name="Picture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63500"/>
                          <a:ext cx="7735570" cy="6388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198834256" name="Text Box 6"/>
                      <wps:cNvSpPr txBox="1"/>
                      <wps:spPr>
                        <a:xfrm>
                          <a:off x="1003300" y="0"/>
                          <a:ext cx="58642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EC189" w14:textId="726E93E1" w:rsidR="00B92D70" w:rsidRPr="00926E4E" w:rsidRDefault="00F835B6" w:rsidP="00F835B6">
                            <w:pPr>
                              <w:pBdr>
                                <w:top w:val="single" w:sz="8" w:space="1" w:color="990033"/>
                              </w:pBdr>
                              <w:adjustRightInd w:val="0"/>
                              <w:spacing w:after="0"/>
                              <w:ind w:right="-138"/>
                              <w:jc w:val="center"/>
                              <w:rPr>
                                <w:rFonts w:ascii="Arial" w:hAnsi="Arial" w:cs="Arial"/>
                                <w:color w:val="E97132" w:themeColor="accent2"/>
                                <w:sz w:val="18"/>
                                <w:szCs w:val="18"/>
                              </w:rPr>
                            </w:pPr>
                            <w:r w:rsidRPr="00926E4E">
                              <w:rPr>
                                <w:rFonts w:ascii="Arial" w:hAnsi="Arial" w:cs="Arial"/>
                                <w:color w:val="E97132" w:themeColor="accent2"/>
                                <w:sz w:val="18"/>
                                <w:szCs w:val="18"/>
                              </w:rPr>
                              <w:t>Construction Education and Training Authority</w:t>
                            </w:r>
                          </w:p>
                          <w:p w14:paraId="570947A4" w14:textId="798A83C9" w:rsidR="009042C9" w:rsidRDefault="009042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1222AF6" id="Group 9" o:spid="_x0000_s1034" style="position:absolute;left:0;text-align:left;margin-left:-82pt;margin-top:-20.85pt;width:609.1pt;height:55.3pt;z-index:251657216" coordsize="77355,70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8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Ef7tcV8aPij/wqXQdL1z+xlvv7&#10;S8UaTo/lm48ry/tt7Da+bna2dnm79vG7bjK5yO1fp+NfnP8A8F0/iR8QPCOt/DvQPCvjTU9Ns5Vu&#10;r6W3sbx4la5glgaGY7SMsjElT2PI5rwOJc2WR5NUxlm+W1rW6tLr6n0nCORPiTiGjl6aXPe977RT&#10;k9u6R+iayBjgH8KlTpXnP7J2u6z4r/Zl+HvinxJqc17qOo+CtLub68uHLPPM9pGzyMT1ZmJJPqa9&#10;GTpXs4assRh4VVtJJ/erngYihLDYmdGTu4tr7nYWiiitjI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35" type="#_x0000_t75" style="position:absolute;top:635;width:77355;height:63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36" type="#_x0000_t202" style="position:absolute;left:10033;width:58642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" filled="f" stroked="f" strokeweight=".5pt">
                <v:textbox>
                  <w:txbxContent>
                    <w:p w14:paraId="51EEC189" w14:textId="726E93E1" w:rsidR="00B92D70" w:rsidRPr="00926E4E" w:rsidRDefault="00F835B6" w:rsidP="00F835B6">
                      <w:pPr>
                        <w:pBdr>
                          <w:top w:val="single" w:sz="8" w:space="1" w:color="990033"/>
                        </w:pBdr>
                        <w:adjustRightInd w:val="0"/>
                        <w:spacing w:after="0"/>
                        <w:ind w:right="-138"/>
                        <w:jc w:val="center"/>
                        <w:rPr>
                          <w:rFonts w:ascii="Arial" w:hAnsi="Arial" w:cs="Arial"/>
                          <w:color w:val="E97132" w:themeColor="accent2"/>
                          <w:sz w:val="18"/>
                          <w:szCs w:val="18"/>
                        </w:rPr>
                      </w:pPr>
                      <w:r w:rsidRPr="00926E4E">
                        <w:rPr>
                          <w:rFonts w:ascii="Arial" w:hAnsi="Arial" w:cs="Arial"/>
                          <w:color w:val="E97132" w:themeColor="accent2"/>
                          <w:sz w:val="18"/>
                          <w:szCs w:val="18"/>
                        </w:rPr>
                        <w:t>Construction Education and Training Authority</w:t>
                      </w:r>
                    </w:p>
                    <w:p w14:paraId="570947A4" w14:textId="798A83C9" w:rsidR="009042C9" w:rsidRDefault="009042C9"/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73D899" w14:textId="77777777" w:rsidR="00002B8B" w:rsidRDefault="00002B8B" w:rsidP="00A3353C">
      <w:pPr>
        <w:spacing w:after="0" w:line="240" w:lineRule="auto"/>
      </w:pPr>
      <w:r>
        <w:separator/>
      </w:r>
    </w:p>
  </w:footnote>
  <w:footnote w:type="continuationSeparator" w:id="0">
    <w:p w14:paraId="596439D5" w14:textId="77777777" w:rsidR="00002B8B" w:rsidRDefault="00002B8B" w:rsidP="00A335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B38C1" w14:textId="3E246CE4" w:rsidR="00130BEA" w:rsidRDefault="00002B8B">
    <w:pPr>
      <w:pStyle w:val="Header"/>
    </w:pPr>
    <w:r>
      <w:rPr>
        <w:noProof/>
      </w:rPr>
      <w:pict w14:anchorId="167234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864844" o:spid="_x0000_s1026" type="#_x0000_t75" style="position:absolute;margin-left:0;margin-top:0;width:451.25pt;height:245.2pt;z-index:-251656192;mso-position-horizontal:center;mso-position-horizontal-relative:margin;mso-position-vertical:center;mso-position-vertical-relative:margin" o:allowincell="f">
          <v:imagedata r:id="rId1" o:title="CETA Logo PNG Fil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B6254" w14:textId="07CA6748" w:rsidR="00A3353C" w:rsidRDefault="00F7354D">
    <w:pPr>
      <w:pStyle w:val="Header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724288" behindDoc="0" locked="0" layoutInCell="1" allowOverlap="1" wp14:anchorId="7AE8EC13" wp14:editId="5D3E98A6">
              <wp:simplePos x="0" y="0"/>
              <wp:positionH relativeFrom="column">
                <wp:posOffset>-146050</wp:posOffset>
              </wp:positionH>
              <wp:positionV relativeFrom="paragraph">
                <wp:posOffset>-278130</wp:posOffset>
              </wp:positionV>
              <wp:extent cx="6046470" cy="1297940"/>
              <wp:effectExtent l="0" t="0" r="0" b="0"/>
              <wp:wrapNone/>
              <wp:docPr id="1829428970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46470" cy="1297940"/>
                        <a:chOff x="0" y="0"/>
                        <a:chExt cx="6046470" cy="1297940"/>
                      </a:xfrm>
                    </wpg:grpSpPr>
                    <wpg:grpSp>
                      <wpg:cNvPr id="2138150894" name="Group 7"/>
                      <wpg:cNvGrpSpPr/>
                      <wpg:grpSpPr>
                        <a:xfrm>
                          <a:off x="0" y="0"/>
                          <a:ext cx="6046470" cy="964565"/>
                          <a:chOff x="0" y="0"/>
                          <a:chExt cx="6046470" cy="964565"/>
                        </a:xfrm>
                      </wpg:grpSpPr>
                      <wps:wsp>
                        <wps:cNvPr id="200335396" name="Freeform 6"/>
                        <wps:cNvSpPr/>
                        <wps:spPr>
                          <a:xfrm>
                            <a:off x="0" y="908050"/>
                            <a:ext cx="1893570" cy="56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78661" h="20330">
                                <a:moveTo>
                                  <a:pt x="0" y="0"/>
                                </a:moveTo>
                                <a:lnTo>
                                  <a:pt x="678661" y="0"/>
                                </a:lnTo>
                                <a:lnTo>
                                  <a:pt x="678661" y="20330"/>
                                </a:lnTo>
                                <a:lnTo>
                                  <a:pt x="0" y="203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</wps:spPr>
                        <wps:bodyPr/>
                      </wps:wsp>
                      <wps:wsp>
                        <wps:cNvPr id="13484066" name="Freeform 9"/>
                        <wps:cNvSpPr/>
                        <wps:spPr>
                          <a:xfrm>
                            <a:off x="1930400" y="908050"/>
                            <a:ext cx="2176780" cy="56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0261" h="20330">
                                <a:moveTo>
                                  <a:pt x="0" y="0"/>
                                </a:moveTo>
                                <a:lnTo>
                                  <a:pt x="780261" y="0"/>
                                </a:lnTo>
                                <a:lnTo>
                                  <a:pt x="780261" y="20330"/>
                                </a:lnTo>
                                <a:lnTo>
                                  <a:pt x="0" y="203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</wps:spPr>
                        <wps:bodyPr/>
                      </wps:wsp>
                      <wps:wsp>
                        <wps:cNvPr id="1787347426" name="Freeform 12"/>
                        <wps:cNvSpPr/>
                        <wps:spPr>
                          <a:xfrm>
                            <a:off x="4152900" y="908050"/>
                            <a:ext cx="1893570" cy="56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78661" h="20330">
                                <a:moveTo>
                                  <a:pt x="0" y="0"/>
                                </a:moveTo>
                                <a:lnTo>
                                  <a:pt x="678661" y="0"/>
                                </a:lnTo>
                                <a:lnTo>
                                  <a:pt x="678661" y="20330"/>
                                </a:lnTo>
                                <a:lnTo>
                                  <a:pt x="0" y="203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8004163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4785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77827384" name="TextBox 24"/>
                        <wps:cNvSpPr txBox="1"/>
                        <wps:spPr>
                          <a:xfrm>
                            <a:off x="2330450" y="50800"/>
                            <a:ext cx="3667760" cy="6953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0518BF" w14:textId="77777777" w:rsidR="00F835B6" w:rsidRPr="00994ED8" w:rsidRDefault="00F835B6" w:rsidP="00F835B6">
                              <w:pPr>
                                <w:spacing w:line="252" w:lineRule="exact"/>
                                <w:jc w:val="right"/>
                                <w:rPr>
                                  <w:rFonts w:ascii="Arial" w:hAnsi="Arial" w:cs="Arial"/>
                                  <w:color w:val="E97132" w:themeColor="accent2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 w:rsidRPr="00994ED8">
                                <w:rPr>
                                  <w:rFonts w:ascii="Arial" w:hAnsi="Arial" w:cs="Arial"/>
                                  <w:color w:val="E97132" w:themeColor="accent2"/>
                                  <w:kern w:val="24"/>
                                  <w:sz w:val="18"/>
                                  <w:szCs w:val="18"/>
                                </w:rPr>
                                <w:t>52-54 on 14</w:t>
                              </w:r>
                              <w:r w:rsidRPr="00994ED8">
                                <w:rPr>
                                  <w:rFonts w:ascii="Arial" w:hAnsi="Arial" w:cs="Arial"/>
                                  <w:color w:val="E97132" w:themeColor="accent2"/>
                                  <w:kern w:val="24"/>
                                  <w:sz w:val="18"/>
                                  <w:szCs w:val="18"/>
                                  <w:vertAlign w:val="superscript"/>
                                </w:rPr>
                                <w:t>th</w:t>
                              </w:r>
                              <w:r w:rsidRPr="00994ED8">
                                <w:rPr>
                                  <w:rFonts w:ascii="Arial" w:hAnsi="Arial" w:cs="Arial"/>
                                  <w:color w:val="E97132" w:themeColor="accent2"/>
                                  <w:kern w:val="24"/>
                                  <w:sz w:val="18"/>
                                  <w:szCs w:val="18"/>
                                </w:rPr>
                                <w:t xml:space="preserve"> Road, Noordwyk, Midrand, 1687</w:t>
                              </w:r>
                            </w:p>
                            <w:p w14:paraId="799346BA" w14:textId="77777777" w:rsidR="00F835B6" w:rsidRPr="00994ED8" w:rsidRDefault="00F835B6" w:rsidP="00F835B6">
                              <w:pPr>
                                <w:spacing w:line="252" w:lineRule="exact"/>
                                <w:jc w:val="right"/>
                                <w:rPr>
                                  <w:rFonts w:ascii="Arial" w:hAnsi="Arial" w:cs="Arial"/>
                                  <w:color w:val="E97132" w:themeColor="accent2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 w:rsidRPr="00994ED8">
                                <w:rPr>
                                  <w:rFonts w:ascii="Arial" w:hAnsi="Arial" w:cs="Arial"/>
                                  <w:color w:val="E97132" w:themeColor="accent2"/>
                                  <w:kern w:val="24"/>
                                  <w:sz w:val="18"/>
                                  <w:szCs w:val="18"/>
                                </w:rPr>
                                <w:t>+27 11 265 5901 | stakeholderrelations@ceta.co.za</w:t>
                              </w:r>
                            </w:p>
                            <w:p w14:paraId="220D4AA1" w14:textId="77777777" w:rsidR="00F835B6" w:rsidRPr="00994ED8" w:rsidRDefault="00F835B6" w:rsidP="00F835B6">
                              <w:pPr>
                                <w:spacing w:line="252" w:lineRule="exact"/>
                                <w:jc w:val="right"/>
                                <w:rPr>
                                  <w:rFonts w:ascii="Arial" w:hAnsi="Arial" w:cs="Arial"/>
                                  <w:color w:val="E97132" w:themeColor="accent2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 w:rsidRPr="00994ED8">
                                <w:rPr>
                                  <w:rFonts w:ascii="Arial" w:hAnsi="Arial" w:cs="Arial"/>
                                  <w:color w:val="E97132" w:themeColor="accent2"/>
                                  <w:kern w:val="24"/>
                                  <w:sz w:val="18"/>
                                  <w:szCs w:val="18"/>
                                </w:rPr>
                                <w:t>www.ceta.org.za</w:t>
                              </w:r>
                            </w:p>
                          </w:txbxContent>
                        </wps:txbx>
                        <wps:bodyPr wrap="square" lIns="0" tIns="0" rIns="0" bIns="0" rtlCol="0" anchor="t">
                          <a:noAutofit/>
                        </wps:bodyPr>
                      </wps:wsp>
                    </wpg:grpSp>
                    <wps:wsp>
                      <wps:cNvPr id="1740505084" name="TextBox 26"/>
                      <wps:cNvSpPr txBox="1"/>
                      <wps:spPr>
                        <a:xfrm>
                          <a:off x="2444750" y="965200"/>
                          <a:ext cx="1847850" cy="33274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1E14BCC" w14:textId="4ECD61CF" w:rsidR="00F835B6" w:rsidRPr="00826680" w:rsidRDefault="00F835B6" w:rsidP="00F835B6">
                            <w:pPr>
                              <w:spacing w:line="364" w:lineRule="exact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2E2E2E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82668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2E2E2E"/>
                                <w:kern w:val="24"/>
                                <w:sz w:val="16"/>
                                <w:szCs w:val="16"/>
                              </w:rPr>
                              <w:t>“</w:t>
                            </w:r>
                            <w:r w:rsidR="00504AF9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2E2E2E"/>
                                <w:kern w:val="24"/>
                                <w:sz w:val="16"/>
                                <w:szCs w:val="16"/>
                              </w:rPr>
                              <w:t>Road To Renewal</w:t>
                            </w:r>
                            <w:r w:rsidRPr="0082668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2E2E2E"/>
                                <w:kern w:val="24"/>
                                <w:sz w:val="16"/>
                                <w:szCs w:val="16"/>
                              </w:rPr>
                              <w:t>”</w:t>
                            </w:r>
                          </w:p>
                        </w:txbxContent>
                      </wps:txbx>
                      <wps:bodyPr wrap="square" lIns="0" tIns="0" rIns="0" bIns="0" rtlCol="0" anchor="t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AE8EC13" id="Group 8" o:spid="_x0000_s1026" style="position:absolute;margin-left:-11.5pt;margin-top:-21.9pt;width:476.1pt;height:102.2pt;z-index:251724288" coordsize="60464,129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">
              <v:group id="Group 7" o:spid="_x0000_s1027" style="position:absolute;width:60464;height:9645" coordsize="60464,9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">
                <v:shape id="Freeform 6" o:spid="_x0000_s1028" style="position:absolute;top:9080;width:18935;height:565;visibility:visible;mso-wrap-style:square;v-text-anchor:top" coordsize="678661,20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" path="m,l678661,r,20330l,20330,,xe" fillcolor="#e97132 [3205]" stroked="f">
                  <v:path arrowok="t"/>
                </v:shape>
                <v:shape id="Freeform 9" o:spid="_x0000_s1029" style="position:absolute;left:19304;top:9080;width:21767;height:565;visibility:visible;mso-wrap-style:square;v-text-anchor:top" coordsize="780261,20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" path="m,l780261,r,20330l,20330,,xe" fillcolor="#e97132 [3205]" stroked="f">
                  <v:path arrowok="t"/>
                </v:shape>
                <v:shape id="Freeform 12" o:spid="_x0000_s1030" style="position:absolute;left:41529;top:9080;width:18935;height:565;visibility:visible;mso-wrap-style:square;v-text-anchor:top" coordsize="678661,20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" path="m,l678661,r,20330l,20330,,xe" fillcolor="#e97132 [3205]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31" type="#_x0000_t75" style="position:absolute;width:14547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">
                  <v:imagedata r:id="rId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4" o:spid="_x0000_s1032" type="#_x0000_t202" style="position:absolute;left:23304;top:508;width:36678;height:6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" filled="f" stroked="f">
                  <v:textbox inset="0,0,0,0">
                    <w:txbxContent>
                      <w:p w14:paraId="570518BF" w14:textId="77777777" w:rsidR="00F835B6" w:rsidRPr="00994ED8" w:rsidRDefault="00F835B6" w:rsidP="00F835B6">
                        <w:pPr>
                          <w:spacing w:line="252" w:lineRule="exact"/>
                          <w:jc w:val="right"/>
                          <w:rPr>
                            <w:rFonts w:ascii="Arial" w:hAnsi="Arial" w:cs="Arial"/>
                            <w:color w:val="E97132" w:themeColor="accent2"/>
                            <w:kern w:val="24"/>
                            <w:sz w:val="18"/>
                            <w:szCs w:val="18"/>
                          </w:rPr>
                        </w:pPr>
                        <w:r w:rsidRPr="00994ED8">
                          <w:rPr>
                            <w:rFonts w:ascii="Arial" w:hAnsi="Arial" w:cs="Arial"/>
                            <w:color w:val="E97132" w:themeColor="accent2"/>
                            <w:kern w:val="24"/>
                            <w:sz w:val="18"/>
                            <w:szCs w:val="18"/>
                          </w:rPr>
                          <w:t>52-54 on 14</w:t>
                        </w:r>
                        <w:r w:rsidRPr="00994ED8">
                          <w:rPr>
                            <w:rFonts w:ascii="Arial" w:hAnsi="Arial" w:cs="Arial"/>
                            <w:color w:val="E97132" w:themeColor="accent2"/>
                            <w:kern w:val="24"/>
                            <w:sz w:val="18"/>
                            <w:szCs w:val="18"/>
                            <w:vertAlign w:val="superscript"/>
                          </w:rPr>
                          <w:t>th</w:t>
                        </w:r>
                        <w:r w:rsidRPr="00994ED8">
                          <w:rPr>
                            <w:rFonts w:ascii="Arial" w:hAnsi="Arial" w:cs="Arial"/>
                            <w:color w:val="E97132" w:themeColor="accent2"/>
                            <w:kern w:val="24"/>
                            <w:sz w:val="18"/>
                            <w:szCs w:val="18"/>
                          </w:rPr>
                          <w:t xml:space="preserve"> Road, Noordwyk, Midrand, 1687</w:t>
                        </w:r>
                      </w:p>
                      <w:p w14:paraId="799346BA" w14:textId="77777777" w:rsidR="00F835B6" w:rsidRPr="00994ED8" w:rsidRDefault="00F835B6" w:rsidP="00F835B6">
                        <w:pPr>
                          <w:spacing w:line="252" w:lineRule="exact"/>
                          <w:jc w:val="right"/>
                          <w:rPr>
                            <w:rFonts w:ascii="Arial" w:hAnsi="Arial" w:cs="Arial"/>
                            <w:color w:val="E97132" w:themeColor="accent2"/>
                            <w:kern w:val="24"/>
                            <w:sz w:val="18"/>
                            <w:szCs w:val="18"/>
                          </w:rPr>
                        </w:pPr>
                        <w:r w:rsidRPr="00994ED8">
                          <w:rPr>
                            <w:rFonts w:ascii="Arial" w:hAnsi="Arial" w:cs="Arial"/>
                            <w:color w:val="E97132" w:themeColor="accent2"/>
                            <w:kern w:val="24"/>
                            <w:sz w:val="18"/>
                            <w:szCs w:val="18"/>
                          </w:rPr>
                          <w:t>+27 11 265 5901 | stakeholderrelations@ceta.co.za</w:t>
                        </w:r>
                      </w:p>
                      <w:p w14:paraId="220D4AA1" w14:textId="77777777" w:rsidR="00F835B6" w:rsidRPr="00994ED8" w:rsidRDefault="00F835B6" w:rsidP="00F835B6">
                        <w:pPr>
                          <w:spacing w:line="252" w:lineRule="exact"/>
                          <w:jc w:val="right"/>
                          <w:rPr>
                            <w:rFonts w:ascii="Arial" w:hAnsi="Arial" w:cs="Arial"/>
                            <w:color w:val="E97132" w:themeColor="accent2"/>
                            <w:kern w:val="24"/>
                            <w:sz w:val="18"/>
                            <w:szCs w:val="18"/>
                          </w:rPr>
                        </w:pPr>
                        <w:r w:rsidRPr="00994ED8">
                          <w:rPr>
                            <w:rFonts w:ascii="Arial" w:hAnsi="Arial" w:cs="Arial"/>
                            <w:color w:val="E97132" w:themeColor="accent2"/>
                            <w:kern w:val="24"/>
                            <w:sz w:val="18"/>
                            <w:szCs w:val="18"/>
                          </w:rPr>
                          <w:t>www.ceta.org.za</w:t>
                        </w:r>
                      </w:p>
                    </w:txbxContent>
                  </v:textbox>
                </v:shape>
              </v:group>
              <v:shape id="TextBox 26" o:spid="_x0000_s1033" type="#_x0000_t202" style="position:absolute;left:24447;top:9652;width:18479;height:33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" filled="f" stroked="f">
                <v:textbox style="mso-fit-shape-to-text:t" inset="0,0,0,0">
                  <w:txbxContent>
                    <w:p w14:paraId="31E14BCC" w14:textId="4ECD61CF" w:rsidR="00F835B6" w:rsidRPr="00826680" w:rsidRDefault="00F835B6" w:rsidP="00F835B6">
                      <w:pPr>
                        <w:spacing w:line="364" w:lineRule="exact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2E2E2E"/>
                          <w:kern w:val="24"/>
                          <w:sz w:val="16"/>
                          <w:szCs w:val="16"/>
                        </w:rPr>
                      </w:pPr>
                      <w:r w:rsidRPr="0082668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2E2E2E"/>
                          <w:kern w:val="24"/>
                          <w:sz w:val="16"/>
                          <w:szCs w:val="16"/>
                        </w:rPr>
                        <w:t>“</w:t>
                      </w:r>
                      <w:r w:rsidR="00504AF9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2E2E2E"/>
                          <w:kern w:val="24"/>
                          <w:sz w:val="16"/>
                          <w:szCs w:val="16"/>
                        </w:rPr>
                        <w:t>Road To Renewal</w:t>
                      </w:r>
                      <w:r w:rsidRPr="0082668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2E2E2E"/>
                          <w:kern w:val="24"/>
                          <w:sz w:val="16"/>
                          <w:szCs w:val="16"/>
                        </w:rPr>
                        <w:t>”</w:t>
                      </w:r>
                    </w:p>
                  </w:txbxContent>
                </v:textbox>
              </v:shape>
            </v:group>
          </w:pict>
        </mc:Fallback>
      </mc:AlternateContent>
    </w:r>
    <w:r w:rsidR="00002B8B">
      <w:rPr>
        <w:noProof/>
      </w:rPr>
      <w:pict w14:anchorId="32F40B31">
        <v:shape id="WordPictureWatermark18864845" o:spid="_x0000_s1027" type="#_x0000_t75" style="position:absolute;margin-left:0;margin-top:0;width:451.25pt;height:245.2pt;z-index:-251655168;mso-position-horizontal:center;mso-position-horizontal-relative:margin;mso-position-vertical:center;mso-position-vertical-relative:margin" o:allowincell="f">
          <v:imagedata r:id="rId2" o:title="CETA Logo PNG File" gain="19661f" blacklevel="22938f"/>
          <w10:wrap anchorx="margin" anchory="margin"/>
        </v:shape>
      </w:pict>
    </w:r>
  </w:p>
  <w:p w14:paraId="116AD0F2" w14:textId="77777777" w:rsidR="00816A1F" w:rsidRDefault="00816A1F" w:rsidP="00A3353C">
    <w:pPr>
      <w:rPr>
        <w:rFonts w:ascii="Arial" w:hAnsi="Arial" w:cs="Arial"/>
        <w:b/>
        <w:bCs/>
        <w:i/>
        <w:iCs/>
        <w:color w:val="D9D9D9" w:themeColor="background1" w:themeShade="D9"/>
        <w:sz w:val="18"/>
        <w:szCs w:val="18"/>
      </w:rPr>
    </w:pPr>
  </w:p>
  <w:p w14:paraId="24A1A5AB" w14:textId="77777777" w:rsidR="00B3223F" w:rsidRDefault="00B3223F" w:rsidP="00A3353C">
    <w:pPr>
      <w:rPr>
        <w:rFonts w:ascii="Arial" w:hAnsi="Arial" w:cs="Arial"/>
        <w:b/>
        <w:bCs/>
        <w:i/>
        <w:iCs/>
        <w:color w:val="D9D9D9" w:themeColor="background1" w:themeShade="D9"/>
        <w:sz w:val="18"/>
        <w:szCs w:val="18"/>
      </w:rPr>
    </w:pPr>
  </w:p>
  <w:p w14:paraId="283D38A8" w14:textId="77777777" w:rsidR="00B3223F" w:rsidRDefault="00B3223F" w:rsidP="00A3353C">
    <w:pPr>
      <w:rPr>
        <w:rFonts w:ascii="Arial" w:hAnsi="Arial" w:cs="Arial"/>
        <w:b/>
        <w:bCs/>
        <w:i/>
        <w:iCs/>
        <w:color w:val="D9D9D9" w:themeColor="background1" w:themeShade="D9"/>
        <w:sz w:val="18"/>
        <w:szCs w:val="18"/>
      </w:rPr>
    </w:pPr>
  </w:p>
  <w:p w14:paraId="2CBC002C" w14:textId="77777777" w:rsidR="00B3223F" w:rsidRPr="00A3353C" w:rsidRDefault="00B3223F" w:rsidP="00A3353C">
    <w:pPr>
      <w:rPr>
        <w:rFonts w:ascii="Arial" w:hAnsi="Arial" w:cs="Arial"/>
        <w:b/>
        <w:bCs/>
        <w:i/>
        <w:iCs/>
        <w:color w:val="D9D9D9" w:themeColor="background1" w:themeShade="D9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9426E6" w14:textId="3449046E" w:rsidR="00130BEA" w:rsidRDefault="00002B8B">
    <w:pPr>
      <w:pStyle w:val="Header"/>
    </w:pPr>
    <w:r>
      <w:rPr>
        <w:noProof/>
      </w:rPr>
      <w:pict w14:anchorId="703BB8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864843" o:spid="_x0000_s1025" type="#_x0000_t75" style="position:absolute;margin-left:0;margin-top:0;width:451.25pt;height:245.2pt;z-index:-251657216;mso-position-horizontal:center;mso-position-horizontal-relative:margin;mso-position-vertical:center;mso-position-vertical-relative:margin" o:allowincell="f">
          <v:imagedata r:id="rId1" o:title="CETA Logo PNG Fil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44BF9"/>
    <w:multiLevelType w:val="hybridMultilevel"/>
    <w:tmpl w:val="A0B25B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16156"/>
    <w:multiLevelType w:val="hybridMultilevel"/>
    <w:tmpl w:val="BDB417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081308"/>
    <w:multiLevelType w:val="hybridMultilevel"/>
    <w:tmpl w:val="7C704CB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621BE8"/>
    <w:multiLevelType w:val="hybridMultilevel"/>
    <w:tmpl w:val="5320731C"/>
    <w:lvl w:ilvl="0" w:tplc="7786F206">
      <w:start w:val="1"/>
      <w:numFmt w:val="upperLetter"/>
      <w:lvlText w:val="%1."/>
      <w:lvlJc w:val="left"/>
      <w:pPr>
        <w:ind w:left="360" w:hanging="360"/>
      </w:pPr>
      <w:rPr>
        <w:rFonts w:ascii="Arial" w:hAnsi="Arial" w:cs="Aria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BE5E8A"/>
    <w:multiLevelType w:val="hybridMultilevel"/>
    <w:tmpl w:val="3A541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02121189">
    <w:abstractNumId w:val="1"/>
  </w:num>
  <w:num w:numId="2" w16cid:durableId="1040086511">
    <w:abstractNumId w:val="3"/>
  </w:num>
  <w:num w:numId="3" w16cid:durableId="2127431126">
    <w:abstractNumId w:val="2"/>
  </w:num>
  <w:num w:numId="4" w16cid:durableId="217205007">
    <w:abstractNumId w:val="0"/>
  </w:num>
  <w:num w:numId="5" w16cid:durableId="3296473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OwNDMzNjQysTAxsTRR0lEKTi0uzszPAykwqgUA4SShDSwAAAA="/>
  </w:docVars>
  <w:rsids>
    <w:rsidRoot w:val="00A3353C"/>
    <w:rsid w:val="00002B8B"/>
    <w:rsid w:val="00005E84"/>
    <w:rsid w:val="0004567E"/>
    <w:rsid w:val="00081CA9"/>
    <w:rsid w:val="000923DE"/>
    <w:rsid w:val="000A022C"/>
    <w:rsid w:val="000A2418"/>
    <w:rsid w:val="000A389F"/>
    <w:rsid w:val="000A5C50"/>
    <w:rsid w:val="000B7443"/>
    <w:rsid w:val="000C0B6C"/>
    <w:rsid w:val="000C3F9C"/>
    <w:rsid w:val="000E699F"/>
    <w:rsid w:val="0010110F"/>
    <w:rsid w:val="001244B3"/>
    <w:rsid w:val="00130BEA"/>
    <w:rsid w:val="001356A0"/>
    <w:rsid w:val="00170B79"/>
    <w:rsid w:val="001977E9"/>
    <w:rsid w:val="002001C8"/>
    <w:rsid w:val="00214FCD"/>
    <w:rsid w:val="0024037B"/>
    <w:rsid w:val="00262B01"/>
    <w:rsid w:val="00295C3D"/>
    <w:rsid w:val="002A491E"/>
    <w:rsid w:val="002B203E"/>
    <w:rsid w:val="002C05AD"/>
    <w:rsid w:val="002C3AFF"/>
    <w:rsid w:val="002E6700"/>
    <w:rsid w:val="002F1F38"/>
    <w:rsid w:val="002F4A24"/>
    <w:rsid w:val="00301658"/>
    <w:rsid w:val="00362E28"/>
    <w:rsid w:val="003757C4"/>
    <w:rsid w:val="003B13E9"/>
    <w:rsid w:val="003D3A3C"/>
    <w:rsid w:val="003F275C"/>
    <w:rsid w:val="003F39F1"/>
    <w:rsid w:val="00402635"/>
    <w:rsid w:val="004075AA"/>
    <w:rsid w:val="00437FBC"/>
    <w:rsid w:val="00442F9F"/>
    <w:rsid w:val="00472C6F"/>
    <w:rsid w:val="004760A6"/>
    <w:rsid w:val="004806EC"/>
    <w:rsid w:val="00484FCE"/>
    <w:rsid w:val="004A4862"/>
    <w:rsid w:val="004B7ECB"/>
    <w:rsid w:val="0050002B"/>
    <w:rsid w:val="00504AF9"/>
    <w:rsid w:val="0051323B"/>
    <w:rsid w:val="00522F63"/>
    <w:rsid w:val="00525909"/>
    <w:rsid w:val="00525B7E"/>
    <w:rsid w:val="00527014"/>
    <w:rsid w:val="0053614B"/>
    <w:rsid w:val="00591EE9"/>
    <w:rsid w:val="005A2806"/>
    <w:rsid w:val="005B352A"/>
    <w:rsid w:val="005D1F69"/>
    <w:rsid w:val="005F3A6C"/>
    <w:rsid w:val="005F73BE"/>
    <w:rsid w:val="00627572"/>
    <w:rsid w:val="00643568"/>
    <w:rsid w:val="00662680"/>
    <w:rsid w:val="006862C2"/>
    <w:rsid w:val="00686F32"/>
    <w:rsid w:val="006A2D92"/>
    <w:rsid w:val="006B2F1A"/>
    <w:rsid w:val="006D1E4B"/>
    <w:rsid w:val="006D42FD"/>
    <w:rsid w:val="006E7118"/>
    <w:rsid w:val="006E78CC"/>
    <w:rsid w:val="00741AF7"/>
    <w:rsid w:val="00785B65"/>
    <w:rsid w:val="007C3C2D"/>
    <w:rsid w:val="007D7044"/>
    <w:rsid w:val="00816A1F"/>
    <w:rsid w:val="008542ED"/>
    <w:rsid w:val="0086728E"/>
    <w:rsid w:val="00882701"/>
    <w:rsid w:val="008B6CCD"/>
    <w:rsid w:val="008C0E44"/>
    <w:rsid w:val="008D072A"/>
    <w:rsid w:val="008D4091"/>
    <w:rsid w:val="009042C9"/>
    <w:rsid w:val="00926E4E"/>
    <w:rsid w:val="009459CC"/>
    <w:rsid w:val="00957ED4"/>
    <w:rsid w:val="00994ED8"/>
    <w:rsid w:val="0099521B"/>
    <w:rsid w:val="009A1B83"/>
    <w:rsid w:val="009A2D82"/>
    <w:rsid w:val="009A33EE"/>
    <w:rsid w:val="009A3ED3"/>
    <w:rsid w:val="009C0E16"/>
    <w:rsid w:val="009F2851"/>
    <w:rsid w:val="00A03AFB"/>
    <w:rsid w:val="00A3353C"/>
    <w:rsid w:val="00A349B4"/>
    <w:rsid w:val="00A62228"/>
    <w:rsid w:val="00A72030"/>
    <w:rsid w:val="00A811C7"/>
    <w:rsid w:val="00B23C34"/>
    <w:rsid w:val="00B25BEE"/>
    <w:rsid w:val="00B3037D"/>
    <w:rsid w:val="00B3223F"/>
    <w:rsid w:val="00B34C56"/>
    <w:rsid w:val="00B63033"/>
    <w:rsid w:val="00B656B8"/>
    <w:rsid w:val="00B65BD4"/>
    <w:rsid w:val="00B8343F"/>
    <w:rsid w:val="00B92D70"/>
    <w:rsid w:val="00BD326A"/>
    <w:rsid w:val="00C02F9E"/>
    <w:rsid w:val="00C17211"/>
    <w:rsid w:val="00C66617"/>
    <w:rsid w:val="00C83292"/>
    <w:rsid w:val="00CA387C"/>
    <w:rsid w:val="00CB0CF0"/>
    <w:rsid w:val="00CE7A70"/>
    <w:rsid w:val="00D22237"/>
    <w:rsid w:val="00D332B5"/>
    <w:rsid w:val="00D359E6"/>
    <w:rsid w:val="00D43B2E"/>
    <w:rsid w:val="00D539E8"/>
    <w:rsid w:val="00D57DCC"/>
    <w:rsid w:val="00D6142E"/>
    <w:rsid w:val="00D7796F"/>
    <w:rsid w:val="00D87B74"/>
    <w:rsid w:val="00DB1193"/>
    <w:rsid w:val="00DF5A3E"/>
    <w:rsid w:val="00E13AEE"/>
    <w:rsid w:val="00E478FA"/>
    <w:rsid w:val="00E52872"/>
    <w:rsid w:val="00E62607"/>
    <w:rsid w:val="00E75A2D"/>
    <w:rsid w:val="00E75F7F"/>
    <w:rsid w:val="00E76F74"/>
    <w:rsid w:val="00E83E14"/>
    <w:rsid w:val="00EA4613"/>
    <w:rsid w:val="00EA6BB2"/>
    <w:rsid w:val="00EE2BCC"/>
    <w:rsid w:val="00EF0A44"/>
    <w:rsid w:val="00EF30C3"/>
    <w:rsid w:val="00F13480"/>
    <w:rsid w:val="00F17D22"/>
    <w:rsid w:val="00F2186E"/>
    <w:rsid w:val="00F44422"/>
    <w:rsid w:val="00F54A89"/>
    <w:rsid w:val="00F7354D"/>
    <w:rsid w:val="00F835B6"/>
    <w:rsid w:val="00F90191"/>
    <w:rsid w:val="00F90721"/>
    <w:rsid w:val="00FB6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5A75E04"/>
  <w15:chartTrackingRefBased/>
  <w15:docId w15:val="{9334577E-7780-40F3-B2F7-E2A2B743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1658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353C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353C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353C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353C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353C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353C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353C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353C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353C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353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353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353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353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353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353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353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353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353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3353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335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353C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3353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3353C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3353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3353C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3353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53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53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3353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3353C"/>
    <w:pPr>
      <w:tabs>
        <w:tab w:val="center" w:pos="4513"/>
        <w:tab w:val="right" w:pos="9026"/>
      </w:tabs>
      <w:spacing w:after="0" w:line="240" w:lineRule="auto"/>
    </w:pPr>
    <w:rPr>
      <w:kern w:val="2"/>
      <w:sz w:val="24"/>
      <w:szCs w:val="24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A3353C"/>
  </w:style>
  <w:style w:type="paragraph" w:styleId="Footer">
    <w:name w:val="footer"/>
    <w:basedOn w:val="Normal"/>
    <w:link w:val="FooterChar"/>
    <w:uiPriority w:val="99"/>
    <w:unhideWhenUsed/>
    <w:rsid w:val="00A3353C"/>
    <w:pPr>
      <w:tabs>
        <w:tab w:val="center" w:pos="4513"/>
        <w:tab w:val="right" w:pos="9026"/>
      </w:tabs>
      <w:spacing w:after="0" w:line="240" w:lineRule="auto"/>
    </w:pPr>
    <w:rPr>
      <w:kern w:val="2"/>
      <w:sz w:val="24"/>
      <w:szCs w:val="24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A3353C"/>
  </w:style>
  <w:style w:type="character" w:customStyle="1" w:styleId="eop">
    <w:name w:val="eop"/>
    <w:basedOn w:val="DefaultParagraphFont"/>
    <w:rsid w:val="00A3353C"/>
  </w:style>
  <w:style w:type="paragraph" w:styleId="NoSpacing">
    <w:name w:val="No Spacing"/>
    <w:uiPriority w:val="1"/>
    <w:qFormat/>
    <w:rsid w:val="00301658"/>
    <w:pPr>
      <w:spacing w:after="0" w:line="240" w:lineRule="auto"/>
    </w:pPr>
    <w:rPr>
      <w:kern w:val="0"/>
      <w:sz w:val="22"/>
      <w:szCs w:val="22"/>
      <w14:ligatures w14:val="none"/>
    </w:rPr>
  </w:style>
  <w:style w:type="table" w:customStyle="1" w:styleId="TableGrid">
    <w:name w:val="TableGrid"/>
    <w:rsid w:val="00301658"/>
    <w:pPr>
      <w:spacing w:after="0" w:line="240" w:lineRule="auto"/>
    </w:pPr>
    <w:rPr>
      <w:rFonts w:eastAsiaTheme="minorEastAsia"/>
      <w:kern w:val="0"/>
      <w:sz w:val="22"/>
      <w:szCs w:val="22"/>
      <w:lang w:val="en-US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301658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B6BF6"/>
    <w:pPr>
      <w:spacing w:after="0" w:line="240" w:lineRule="auto"/>
    </w:pPr>
    <w:rPr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4957829CD5A240B5F3CFACF7437B52" ma:contentTypeVersion="12" ma:contentTypeDescription="Create a new document." ma:contentTypeScope="" ma:versionID="73db518602f1d1115069754686bee0a9">
  <xsd:schema xmlns:xsd="http://www.w3.org/2001/XMLSchema" xmlns:xs="http://www.w3.org/2001/XMLSchema" xmlns:p="http://schemas.microsoft.com/office/2006/metadata/properties" xmlns:ns3="b508ea92-41eb-4999-a727-664fd3de6de4" targetNamespace="http://schemas.microsoft.com/office/2006/metadata/properties" ma:root="true" ma:fieldsID="78158d17b6f18f1dd3b10d31cda05fa8" ns3:_="">
    <xsd:import namespace="b508ea92-41eb-4999-a727-664fd3de6de4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08ea92-41eb-4999-a727-664fd3de6de4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508ea92-41eb-4999-a727-664fd3de6de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34EB2C-2FF8-46C5-ADD3-05A5A6E82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08ea92-41eb-4999-a727-664fd3de6d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0CE624-539C-4AD5-9F99-59AB2C4057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8BD57F-C147-46C1-AD7E-027437B3F1B5}">
  <ds:schemaRefs>
    <ds:schemaRef ds:uri="http://schemas.microsoft.com/office/2006/metadata/properties"/>
    <ds:schemaRef ds:uri="http://schemas.microsoft.com/office/infopath/2007/PartnerControls"/>
    <ds:schemaRef ds:uri="b508ea92-41eb-4999-a727-664fd3de6de4"/>
  </ds:schemaRefs>
</ds:datastoreItem>
</file>

<file path=customXml/itemProps4.xml><?xml version="1.0" encoding="utf-8"?>
<ds:datastoreItem xmlns:ds="http://schemas.openxmlformats.org/officeDocument/2006/customXml" ds:itemID="{9A45EB05-3688-48A4-BC1E-12042A75B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37</Words>
  <Characters>363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ego Maphanga</dc:creator>
  <cp:keywords/>
  <dc:description/>
  <cp:lastModifiedBy>Kgomotso Motang</cp:lastModifiedBy>
  <cp:revision>2</cp:revision>
  <dcterms:created xsi:type="dcterms:W3CDTF">2025-12-23T13:26:00Z</dcterms:created>
  <dcterms:modified xsi:type="dcterms:W3CDTF">2025-12-23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4957829CD5A240B5F3CFACF7437B52</vt:lpwstr>
  </property>
</Properties>
</file>